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DB9D4D" w14:textId="13B19BFA" w:rsidR="003C7459" w:rsidRPr="00D911EF" w:rsidRDefault="002C01EB" w:rsidP="0093134D">
      <w:pPr>
        <w:pStyle w:val="ListeParagraf"/>
        <w:ind w:left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 </w:t>
      </w:r>
      <w:bookmarkStart w:id="0" w:name="_GoBack"/>
      <w:bookmarkEnd w:id="0"/>
      <w:r w:rsidR="00203FCE" w:rsidRPr="00D911EF">
        <w:rPr>
          <w:rFonts w:ascii="Times New Roman" w:hAnsi="Times New Roman" w:cs="Times New Roman"/>
          <w:b/>
        </w:rPr>
        <w:t>BAHÇE BİTKİLERİ</w:t>
      </w:r>
      <w:r w:rsidR="00052B62" w:rsidRPr="00D911EF">
        <w:rPr>
          <w:rFonts w:ascii="Times New Roman" w:hAnsi="Times New Roman" w:cs="Times New Roman"/>
          <w:b/>
        </w:rPr>
        <w:t xml:space="preserve"> </w:t>
      </w:r>
      <w:r w:rsidR="004D0DF4" w:rsidRPr="00D911EF">
        <w:rPr>
          <w:rFonts w:ascii="Times New Roman" w:hAnsi="Times New Roman" w:cs="Times New Roman"/>
          <w:b/>
        </w:rPr>
        <w:t xml:space="preserve">BÖLÜMÜ </w:t>
      </w:r>
      <w:r w:rsidR="002B20DD" w:rsidRPr="00D911EF">
        <w:rPr>
          <w:rFonts w:ascii="Times New Roman" w:hAnsi="Times New Roman" w:cs="Times New Roman"/>
          <w:b/>
        </w:rPr>
        <w:t>LİSANS EĞİTİM PLANI</w:t>
      </w:r>
      <w:r w:rsidR="006D6F9F">
        <w:rPr>
          <w:rFonts w:ascii="Times New Roman" w:hAnsi="Times New Roman" w:cs="Times New Roman"/>
          <w:b/>
        </w:rPr>
        <w:t xml:space="preserve"> (2022-2023</w:t>
      </w:r>
      <w:r>
        <w:rPr>
          <w:rFonts w:ascii="Times New Roman" w:hAnsi="Times New Roman" w:cs="Times New Roman"/>
          <w:b/>
        </w:rPr>
        <w:t xml:space="preserve"> ŞABLONU</w:t>
      </w:r>
      <w:r w:rsidR="006D6F9F">
        <w:rPr>
          <w:rFonts w:ascii="Times New Roman" w:hAnsi="Times New Roman" w:cs="Times New Roman"/>
          <w:b/>
        </w:rPr>
        <w:t>)</w:t>
      </w:r>
    </w:p>
    <w:p w14:paraId="462E592E" w14:textId="77777777" w:rsidR="00B80054" w:rsidRPr="00D911EF" w:rsidRDefault="00B80054" w:rsidP="00310873">
      <w:pPr>
        <w:pStyle w:val="ListeParagraf"/>
        <w:ind w:left="0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9062" w:type="dxa"/>
        <w:tblLook w:val="04A0" w:firstRow="1" w:lastRow="0" w:firstColumn="1" w:lastColumn="0" w:noHBand="0" w:noVBand="1"/>
      </w:tblPr>
      <w:tblGrid>
        <w:gridCol w:w="1459"/>
        <w:gridCol w:w="5297"/>
        <w:gridCol w:w="436"/>
        <w:gridCol w:w="424"/>
        <w:gridCol w:w="576"/>
        <w:gridCol w:w="870"/>
      </w:tblGrid>
      <w:tr w:rsidR="00B80054" w:rsidRPr="00D911EF" w14:paraId="19BD2CD6" w14:textId="77777777" w:rsidTr="00B80054">
        <w:tc>
          <w:tcPr>
            <w:tcW w:w="9062" w:type="dxa"/>
            <w:gridSpan w:val="6"/>
          </w:tcPr>
          <w:p w14:paraId="7B201B1D" w14:textId="07E0DDB7" w:rsidR="00B80054" w:rsidRPr="00D911EF" w:rsidRDefault="008A0F98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 xml:space="preserve">Birinci Yarıyıl </w:t>
            </w:r>
          </w:p>
        </w:tc>
      </w:tr>
      <w:tr w:rsidR="00D34B7F" w:rsidRPr="00D911EF" w14:paraId="647671D5" w14:textId="77777777" w:rsidTr="003112FF">
        <w:tc>
          <w:tcPr>
            <w:tcW w:w="1459" w:type="dxa"/>
          </w:tcPr>
          <w:p w14:paraId="096DC69E" w14:textId="77777777" w:rsidR="00B80054" w:rsidRPr="00D911EF" w:rsidRDefault="00B80054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5297" w:type="dxa"/>
          </w:tcPr>
          <w:p w14:paraId="536949B4" w14:textId="77777777" w:rsidR="00B80054" w:rsidRPr="00D911EF" w:rsidRDefault="00B80054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436" w:type="dxa"/>
          </w:tcPr>
          <w:p w14:paraId="093D61F9" w14:textId="77777777" w:rsidR="00B80054" w:rsidRPr="00D911EF" w:rsidRDefault="00B80054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4" w:type="dxa"/>
          </w:tcPr>
          <w:p w14:paraId="12E4504C" w14:textId="77777777" w:rsidR="00B80054" w:rsidRPr="00D911EF" w:rsidRDefault="00B80054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576" w:type="dxa"/>
          </w:tcPr>
          <w:p w14:paraId="5BE927FC" w14:textId="77777777" w:rsidR="00B80054" w:rsidRPr="00D911EF" w:rsidRDefault="00B80054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K</w:t>
            </w:r>
          </w:p>
        </w:tc>
        <w:tc>
          <w:tcPr>
            <w:tcW w:w="870" w:type="dxa"/>
          </w:tcPr>
          <w:p w14:paraId="1AAFC71D" w14:textId="77777777" w:rsidR="00B80054" w:rsidRPr="00D911EF" w:rsidRDefault="00B80054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AKTS</w:t>
            </w:r>
          </w:p>
        </w:tc>
      </w:tr>
      <w:tr w:rsidR="00CB3A88" w:rsidRPr="00D911EF" w14:paraId="10EB1033" w14:textId="77777777" w:rsidTr="0083700D">
        <w:tc>
          <w:tcPr>
            <w:tcW w:w="1459" w:type="dxa"/>
          </w:tcPr>
          <w:p w14:paraId="2EF9F177" w14:textId="2292ADB9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1002</w:t>
            </w:r>
          </w:p>
        </w:tc>
        <w:tc>
          <w:tcPr>
            <w:tcW w:w="5297" w:type="dxa"/>
          </w:tcPr>
          <w:p w14:paraId="45B12A16" w14:textId="5174EABA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 xml:space="preserve">Botanik </w:t>
            </w:r>
          </w:p>
        </w:tc>
        <w:tc>
          <w:tcPr>
            <w:tcW w:w="436" w:type="dxa"/>
          </w:tcPr>
          <w:p w14:paraId="38A86F40" w14:textId="7B996A3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30C0BB40" w14:textId="458B14B9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CDC4749" w14:textId="6E0AE26C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9A7AED5" w14:textId="329D47F0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CB3A88" w:rsidRPr="00D911EF" w14:paraId="6DE7F335" w14:textId="77777777" w:rsidTr="0083700D">
        <w:tc>
          <w:tcPr>
            <w:tcW w:w="1459" w:type="dxa"/>
          </w:tcPr>
          <w:p w14:paraId="24D940CE" w14:textId="701F4CE0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1003</w:t>
            </w:r>
          </w:p>
        </w:tc>
        <w:tc>
          <w:tcPr>
            <w:tcW w:w="5297" w:type="dxa"/>
          </w:tcPr>
          <w:p w14:paraId="3D97F53B" w14:textId="0D5DD27E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Fizik</w:t>
            </w:r>
          </w:p>
        </w:tc>
        <w:tc>
          <w:tcPr>
            <w:tcW w:w="436" w:type="dxa"/>
          </w:tcPr>
          <w:p w14:paraId="09A79C79" w14:textId="478CBC49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4" w:type="dxa"/>
          </w:tcPr>
          <w:p w14:paraId="7E2A7EBB" w14:textId="03A6EA28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3F4CD5A7" w14:textId="56DDA205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01AD3C1E" w14:textId="0F9D7FDF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CB3A88" w:rsidRPr="00D911EF" w14:paraId="0B27ED2C" w14:textId="77777777" w:rsidTr="0083700D">
        <w:tc>
          <w:tcPr>
            <w:tcW w:w="1459" w:type="dxa"/>
          </w:tcPr>
          <w:p w14:paraId="766A2DD1" w14:textId="37CD2BEE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1005</w:t>
            </w:r>
          </w:p>
        </w:tc>
        <w:tc>
          <w:tcPr>
            <w:tcW w:w="5297" w:type="dxa"/>
          </w:tcPr>
          <w:p w14:paraId="626C9B8B" w14:textId="6360D4FB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atematik</w:t>
            </w:r>
          </w:p>
        </w:tc>
        <w:tc>
          <w:tcPr>
            <w:tcW w:w="436" w:type="dxa"/>
          </w:tcPr>
          <w:p w14:paraId="7B97FDA2" w14:textId="1CD51550" w:rsidR="00CB3A88" w:rsidRPr="00D911EF" w:rsidRDefault="004C5F73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4" w:type="dxa"/>
          </w:tcPr>
          <w:p w14:paraId="10EA1D66" w14:textId="3B69D3EB" w:rsidR="00CB3A88" w:rsidRPr="00D911EF" w:rsidRDefault="004C5F73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00769B1D" w14:textId="51566824" w:rsidR="00CB3A88" w:rsidRPr="00D911EF" w:rsidRDefault="004C5F73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61295ED5" w14:textId="698F69E8" w:rsidR="00CB3A88" w:rsidRPr="00D911EF" w:rsidRDefault="004C5F73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CB3A88" w:rsidRPr="00D911EF" w14:paraId="3557FC6A" w14:textId="77777777" w:rsidTr="0083700D">
        <w:tc>
          <w:tcPr>
            <w:tcW w:w="1459" w:type="dxa"/>
          </w:tcPr>
          <w:p w14:paraId="15C25D1F" w14:textId="08A61D56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1004</w:t>
            </w:r>
          </w:p>
        </w:tc>
        <w:tc>
          <w:tcPr>
            <w:tcW w:w="5297" w:type="dxa"/>
          </w:tcPr>
          <w:p w14:paraId="5C7B2136" w14:textId="14D79DA4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 xml:space="preserve">Kimya </w:t>
            </w:r>
          </w:p>
        </w:tc>
        <w:tc>
          <w:tcPr>
            <w:tcW w:w="436" w:type="dxa"/>
          </w:tcPr>
          <w:p w14:paraId="7AB6023C" w14:textId="203644C1" w:rsidR="00CB3A88" w:rsidRPr="00D911EF" w:rsidRDefault="004C5F73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3380AE09" w14:textId="4199AC43" w:rsidR="00CB3A88" w:rsidRPr="00D911EF" w:rsidRDefault="004C5F73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AA15B05" w14:textId="241F7C85" w:rsidR="00CB3A88" w:rsidRPr="00D911EF" w:rsidRDefault="004C5F73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4B2DC128" w14:textId="7015B50D" w:rsidR="00CB3A88" w:rsidRPr="00D911EF" w:rsidRDefault="004C5F73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CB3A88" w:rsidRPr="00D911EF" w14:paraId="436787DC" w14:textId="77777777" w:rsidTr="0083700D">
        <w:tc>
          <w:tcPr>
            <w:tcW w:w="1459" w:type="dxa"/>
          </w:tcPr>
          <w:p w14:paraId="0B7B4308" w14:textId="774ABD0F" w:rsidR="00CB3A88" w:rsidRPr="00D911EF" w:rsidRDefault="00442F68" w:rsidP="00CB3A8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1013</w:t>
            </w:r>
          </w:p>
        </w:tc>
        <w:tc>
          <w:tcPr>
            <w:tcW w:w="5297" w:type="dxa"/>
          </w:tcPr>
          <w:p w14:paraId="12C73930" w14:textId="72F593B5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Bahçe Bitkilerine Giriş</w:t>
            </w:r>
          </w:p>
        </w:tc>
        <w:tc>
          <w:tcPr>
            <w:tcW w:w="436" w:type="dxa"/>
          </w:tcPr>
          <w:p w14:paraId="7FE9B183" w14:textId="0F94D405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4" w:type="dxa"/>
          </w:tcPr>
          <w:p w14:paraId="434BEEF1" w14:textId="5858B28A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31A733C" w14:textId="505C016F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38C39CEA" w14:textId="482ACE38" w:rsidR="00CB3A88" w:rsidRPr="00D911EF" w:rsidRDefault="00E30DAA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CB3A88" w:rsidRPr="00D911EF" w14:paraId="1EB79FE2" w14:textId="77777777" w:rsidTr="0083700D">
        <w:tc>
          <w:tcPr>
            <w:tcW w:w="1459" w:type="dxa"/>
          </w:tcPr>
          <w:p w14:paraId="65DFC8C8" w14:textId="0943DB8B" w:rsidR="00CB3A88" w:rsidRPr="00D911EF" w:rsidRDefault="00442F68" w:rsidP="00CB3A8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1011</w:t>
            </w:r>
          </w:p>
        </w:tc>
        <w:tc>
          <w:tcPr>
            <w:tcW w:w="5297" w:type="dxa"/>
          </w:tcPr>
          <w:p w14:paraId="55268E46" w14:textId="1879C7C7" w:rsidR="00CB3A88" w:rsidRPr="00D911EF" w:rsidRDefault="00CB3A88" w:rsidP="00CB3A88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Kariyer Planlama</w:t>
            </w:r>
          </w:p>
        </w:tc>
        <w:tc>
          <w:tcPr>
            <w:tcW w:w="436" w:type="dxa"/>
          </w:tcPr>
          <w:p w14:paraId="432D09AB" w14:textId="12F1DC16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4" w:type="dxa"/>
          </w:tcPr>
          <w:p w14:paraId="31D8B0BA" w14:textId="6394F3B5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61008D9C" w14:textId="64565E0A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6D4582CB" w14:textId="60628610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CB3A88" w:rsidRPr="00D911EF" w14:paraId="6C50BB40" w14:textId="77777777" w:rsidTr="0083700D">
        <w:tc>
          <w:tcPr>
            <w:tcW w:w="1459" w:type="dxa"/>
          </w:tcPr>
          <w:p w14:paraId="75D3EE5E" w14:textId="0B4A16FA" w:rsidR="00CB3A88" w:rsidRPr="00D911EF" w:rsidRDefault="00442F68" w:rsidP="00CB3A8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1012</w:t>
            </w:r>
          </w:p>
        </w:tc>
        <w:tc>
          <w:tcPr>
            <w:tcW w:w="5297" w:type="dxa"/>
          </w:tcPr>
          <w:p w14:paraId="5E6C781E" w14:textId="3364AC12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 xml:space="preserve">Temel Bilişim Teknolojileri </w:t>
            </w:r>
          </w:p>
        </w:tc>
        <w:tc>
          <w:tcPr>
            <w:tcW w:w="436" w:type="dxa"/>
          </w:tcPr>
          <w:p w14:paraId="02490D5D" w14:textId="0FD79440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4" w:type="dxa"/>
          </w:tcPr>
          <w:p w14:paraId="479262EE" w14:textId="5DC63A96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55EA1C81" w14:textId="184DE1F4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11545BC1" w14:textId="1F139C93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CB3A88" w:rsidRPr="00D911EF" w14:paraId="7C9BAB46" w14:textId="77777777" w:rsidTr="0083700D">
        <w:tc>
          <w:tcPr>
            <w:tcW w:w="1459" w:type="dxa"/>
          </w:tcPr>
          <w:p w14:paraId="702C72AB" w14:textId="3E9DB38F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1008</w:t>
            </w:r>
          </w:p>
        </w:tc>
        <w:tc>
          <w:tcPr>
            <w:tcW w:w="5297" w:type="dxa"/>
          </w:tcPr>
          <w:p w14:paraId="74380407" w14:textId="382A1065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 xml:space="preserve">Türk Dili I  </w:t>
            </w:r>
          </w:p>
        </w:tc>
        <w:tc>
          <w:tcPr>
            <w:tcW w:w="436" w:type="dxa"/>
          </w:tcPr>
          <w:p w14:paraId="23FF6EC4" w14:textId="35267888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1949102D" w14:textId="18C28042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22FE3FF4" w14:textId="705E11F4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70" w:type="dxa"/>
          </w:tcPr>
          <w:p w14:paraId="0EE83090" w14:textId="666C0FB4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CB3A88" w:rsidRPr="00D911EF" w14:paraId="373DC2F7" w14:textId="77777777" w:rsidTr="0083700D">
        <w:tc>
          <w:tcPr>
            <w:tcW w:w="1459" w:type="dxa"/>
          </w:tcPr>
          <w:p w14:paraId="7B0687A6" w14:textId="42FE37B6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1009</w:t>
            </w:r>
          </w:p>
        </w:tc>
        <w:tc>
          <w:tcPr>
            <w:tcW w:w="5297" w:type="dxa"/>
          </w:tcPr>
          <w:p w14:paraId="448EE8CF" w14:textId="40C3D513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tatürk İlkeleri ve İnkılap Tarihi I</w:t>
            </w:r>
          </w:p>
        </w:tc>
        <w:tc>
          <w:tcPr>
            <w:tcW w:w="436" w:type="dxa"/>
          </w:tcPr>
          <w:p w14:paraId="398630A1" w14:textId="1FEAD81E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6C046BC0" w14:textId="78BF2FCD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00A687BC" w14:textId="5AA36CF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0FB1E8D4" w14:textId="4A98343E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CB3A88" w:rsidRPr="00D911EF" w14:paraId="44355F79" w14:textId="77777777" w:rsidTr="0083700D">
        <w:tc>
          <w:tcPr>
            <w:tcW w:w="1459" w:type="dxa"/>
          </w:tcPr>
          <w:p w14:paraId="03044EA0" w14:textId="2DAC14E3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1010</w:t>
            </w:r>
          </w:p>
        </w:tc>
        <w:tc>
          <w:tcPr>
            <w:tcW w:w="5297" w:type="dxa"/>
          </w:tcPr>
          <w:p w14:paraId="574900AD" w14:textId="09341370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 xml:space="preserve">Yabancı Dil I (İngilizce) </w:t>
            </w:r>
          </w:p>
        </w:tc>
        <w:tc>
          <w:tcPr>
            <w:tcW w:w="436" w:type="dxa"/>
          </w:tcPr>
          <w:p w14:paraId="26ABE1AA" w14:textId="0F71C128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4" w:type="dxa"/>
          </w:tcPr>
          <w:p w14:paraId="2AFD080E" w14:textId="5999C4C8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82ADDFF" w14:textId="1FABD124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70" w:type="dxa"/>
          </w:tcPr>
          <w:p w14:paraId="2F936278" w14:textId="79FAAB94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CB3A88" w:rsidRPr="00D911EF" w14:paraId="7105838B" w14:textId="77777777" w:rsidTr="003112FF">
        <w:tc>
          <w:tcPr>
            <w:tcW w:w="6756" w:type="dxa"/>
            <w:gridSpan w:val="2"/>
          </w:tcPr>
          <w:p w14:paraId="576D5AAE" w14:textId="77777777" w:rsidR="00CB3A88" w:rsidRPr="00D911EF" w:rsidRDefault="00CB3A88" w:rsidP="00CB3A88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Toplam</w:t>
            </w:r>
          </w:p>
        </w:tc>
        <w:tc>
          <w:tcPr>
            <w:tcW w:w="436" w:type="dxa"/>
          </w:tcPr>
          <w:p w14:paraId="193C9862" w14:textId="7AD78B8A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424" w:type="dxa"/>
          </w:tcPr>
          <w:p w14:paraId="44AEB2E8" w14:textId="19E05A3A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76" w:type="dxa"/>
          </w:tcPr>
          <w:p w14:paraId="7D1236CF" w14:textId="6C23AAAC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870" w:type="dxa"/>
          </w:tcPr>
          <w:p w14:paraId="3ECD9CCF" w14:textId="172642B6" w:rsidR="00CB3A88" w:rsidRPr="00D911EF" w:rsidRDefault="00E30DAA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30</w:t>
            </w:r>
          </w:p>
        </w:tc>
      </w:tr>
    </w:tbl>
    <w:p w14:paraId="4D94D473" w14:textId="4004F260" w:rsidR="00355FD8" w:rsidRPr="00D911EF" w:rsidRDefault="00B959AF" w:rsidP="00A2433F">
      <w:pPr>
        <w:spacing w:after="0" w:line="240" w:lineRule="auto"/>
        <w:rPr>
          <w:rFonts w:ascii="Times New Roman" w:hAnsi="Times New Roman" w:cs="Times New Roman"/>
        </w:rPr>
      </w:pPr>
      <w:r w:rsidRPr="00D911EF">
        <w:rPr>
          <w:rFonts w:ascii="Times New Roman" w:hAnsi="Times New Roman" w:cs="Times New Roman"/>
          <w:b/>
        </w:rPr>
        <w:t>T:</w:t>
      </w:r>
      <w:r w:rsidR="00355FD8" w:rsidRPr="00D911EF">
        <w:rPr>
          <w:rFonts w:ascii="Times New Roman" w:hAnsi="Times New Roman" w:cs="Times New Roman"/>
        </w:rPr>
        <w:t xml:space="preserve"> Teori   </w:t>
      </w:r>
      <w:r w:rsidRPr="00D911EF">
        <w:rPr>
          <w:rFonts w:ascii="Times New Roman" w:hAnsi="Times New Roman" w:cs="Times New Roman"/>
          <w:b/>
        </w:rPr>
        <w:t>U:</w:t>
      </w:r>
      <w:r w:rsidRPr="00D911EF">
        <w:rPr>
          <w:rFonts w:ascii="Times New Roman" w:hAnsi="Times New Roman" w:cs="Times New Roman"/>
        </w:rPr>
        <w:t xml:space="preserve"> Uygulama</w:t>
      </w:r>
      <w:r w:rsidR="00355FD8" w:rsidRPr="00D911EF">
        <w:rPr>
          <w:rFonts w:ascii="Times New Roman" w:hAnsi="Times New Roman" w:cs="Times New Roman"/>
        </w:rPr>
        <w:t xml:space="preserve">   </w:t>
      </w:r>
      <w:r w:rsidRPr="00D911EF">
        <w:rPr>
          <w:rFonts w:ascii="Times New Roman" w:hAnsi="Times New Roman" w:cs="Times New Roman"/>
          <w:b/>
        </w:rPr>
        <w:t xml:space="preserve">UK: </w:t>
      </w:r>
      <w:r w:rsidRPr="00D911EF">
        <w:rPr>
          <w:rFonts w:ascii="Times New Roman" w:hAnsi="Times New Roman" w:cs="Times New Roman"/>
        </w:rPr>
        <w:t>Ulusal</w:t>
      </w:r>
      <w:r w:rsidRPr="00D911EF">
        <w:rPr>
          <w:rFonts w:ascii="Times New Roman" w:hAnsi="Times New Roman" w:cs="Times New Roman"/>
          <w:b/>
        </w:rPr>
        <w:t xml:space="preserve"> </w:t>
      </w:r>
      <w:r w:rsidRPr="00D911EF">
        <w:rPr>
          <w:rFonts w:ascii="Times New Roman" w:hAnsi="Times New Roman" w:cs="Times New Roman"/>
        </w:rPr>
        <w:t>Kredi</w:t>
      </w:r>
      <w:r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>AKTS:</w:t>
      </w:r>
      <w:r w:rsidRPr="00D911EF">
        <w:rPr>
          <w:rFonts w:ascii="Times New Roman" w:hAnsi="Times New Roman" w:cs="Times New Roman"/>
        </w:rPr>
        <w:t xml:space="preserve"> Avrupa Kredi Transfer Sistemi</w:t>
      </w:r>
    </w:p>
    <w:p w14:paraId="18D315EF" w14:textId="77777777" w:rsidR="00602C71" w:rsidRPr="00D911EF" w:rsidRDefault="00602C71" w:rsidP="00A2433F">
      <w:pPr>
        <w:spacing w:after="0" w:line="240" w:lineRule="auto"/>
        <w:rPr>
          <w:rFonts w:ascii="Times New Roman" w:hAnsi="Times New Roman" w:cs="Times New Roman"/>
        </w:rPr>
      </w:pPr>
    </w:p>
    <w:p w14:paraId="4F54A256" w14:textId="77777777" w:rsidR="0051561D" w:rsidRPr="00D911EF" w:rsidRDefault="0051561D" w:rsidP="00A2433F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9062" w:type="dxa"/>
        <w:tblLook w:val="04A0" w:firstRow="1" w:lastRow="0" w:firstColumn="1" w:lastColumn="0" w:noHBand="0" w:noVBand="1"/>
      </w:tblPr>
      <w:tblGrid>
        <w:gridCol w:w="1458"/>
        <w:gridCol w:w="5294"/>
        <w:gridCol w:w="440"/>
        <w:gridCol w:w="424"/>
        <w:gridCol w:w="576"/>
        <w:gridCol w:w="870"/>
      </w:tblGrid>
      <w:tr w:rsidR="00A2433F" w:rsidRPr="00D911EF" w14:paraId="4951ECEA" w14:textId="77777777" w:rsidTr="006E4C23">
        <w:tc>
          <w:tcPr>
            <w:tcW w:w="9062" w:type="dxa"/>
            <w:gridSpan w:val="6"/>
          </w:tcPr>
          <w:p w14:paraId="3CC76A9D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 xml:space="preserve">İkinci Yarıyıl </w:t>
            </w:r>
          </w:p>
        </w:tc>
      </w:tr>
      <w:tr w:rsidR="00A73FAE" w:rsidRPr="00D911EF" w14:paraId="2B25D75E" w14:textId="77777777" w:rsidTr="00B07A5A">
        <w:tc>
          <w:tcPr>
            <w:tcW w:w="1458" w:type="dxa"/>
          </w:tcPr>
          <w:p w14:paraId="66FAABB7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5294" w:type="dxa"/>
          </w:tcPr>
          <w:p w14:paraId="399A7C19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440" w:type="dxa"/>
          </w:tcPr>
          <w:p w14:paraId="7697A525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4" w:type="dxa"/>
          </w:tcPr>
          <w:p w14:paraId="32A76305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576" w:type="dxa"/>
          </w:tcPr>
          <w:p w14:paraId="5A8E83EB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K</w:t>
            </w:r>
          </w:p>
        </w:tc>
        <w:tc>
          <w:tcPr>
            <w:tcW w:w="870" w:type="dxa"/>
          </w:tcPr>
          <w:p w14:paraId="2867A4B1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AKTS</w:t>
            </w:r>
          </w:p>
        </w:tc>
      </w:tr>
      <w:tr w:rsidR="00CB3A88" w:rsidRPr="00D911EF" w14:paraId="58E0EDE3" w14:textId="77777777" w:rsidTr="00B07A5A">
        <w:tc>
          <w:tcPr>
            <w:tcW w:w="1458" w:type="dxa"/>
          </w:tcPr>
          <w:p w14:paraId="65C40C69" w14:textId="34602021" w:rsidR="00CB3A88" w:rsidRPr="00D911EF" w:rsidRDefault="00442F68" w:rsidP="00CB3A8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2015</w:t>
            </w:r>
          </w:p>
        </w:tc>
        <w:tc>
          <w:tcPr>
            <w:tcW w:w="5294" w:type="dxa"/>
          </w:tcPr>
          <w:p w14:paraId="2D1CFB20" w14:textId="61BDFA58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arım Tarihi ve Deontolojisi</w:t>
            </w:r>
          </w:p>
        </w:tc>
        <w:tc>
          <w:tcPr>
            <w:tcW w:w="440" w:type="dxa"/>
          </w:tcPr>
          <w:p w14:paraId="4BDAD271" w14:textId="286E6583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24C80E65" w14:textId="61BDD164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29DD0E43" w14:textId="6A1D5692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2078E474" w14:textId="43DA2B4C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CB3A88" w:rsidRPr="00D911EF" w14:paraId="5FFB79DA" w14:textId="77777777" w:rsidTr="00B07A5A">
        <w:tc>
          <w:tcPr>
            <w:tcW w:w="1458" w:type="dxa"/>
          </w:tcPr>
          <w:p w14:paraId="4812FCB3" w14:textId="6F29F4BF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2002</w:t>
            </w:r>
          </w:p>
        </w:tc>
        <w:tc>
          <w:tcPr>
            <w:tcW w:w="5294" w:type="dxa"/>
          </w:tcPr>
          <w:p w14:paraId="1B7533B3" w14:textId="58E2ECA7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Ölçme Bilgisi</w:t>
            </w:r>
          </w:p>
        </w:tc>
        <w:tc>
          <w:tcPr>
            <w:tcW w:w="440" w:type="dxa"/>
          </w:tcPr>
          <w:p w14:paraId="7A4D173E" w14:textId="68C83D95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7A818EB8" w14:textId="4DB73074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74D29F2" w14:textId="76D489AB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464F018E" w14:textId="1F2B46D1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CB3A88" w:rsidRPr="00D911EF" w14:paraId="1E58FB0A" w14:textId="77777777" w:rsidTr="00B07A5A">
        <w:tc>
          <w:tcPr>
            <w:tcW w:w="1458" w:type="dxa"/>
          </w:tcPr>
          <w:p w14:paraId="4D7E9528" w14:textId="66BD6B60" w:rsidR="00CB3A88" w:rsidRPr="00D911EF" w:rsidRDefault="00442F68" w:rsidP="00CB3A8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2011</w:t>
            </w:r>
          </w:p>
        </w:tc>
        <w:tc>
          <w:tcPr>
            <w:tcW w:w="5294" w:type="dxa"/>
          </w:tcPr>
          <w:p w14:paraId="0C2D0E21" w14:textId="7DC6562E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Bilgisayar Destekli Teknik Resim</w:t>
            </w:r>
          </w:p>
        </w:tc>
        <w:tc>
          <w:tcPr>
            <w:tcW w:w="440" w:type="dxa"/>
          </w:tcPr>
          <w:p w14:paraId="3783BF5C" w14:textId="06AA3D0C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4" w:type="dxa"/>
          </w:tcPr>
          <w:p w14:paraId="54510F2D" w14:textId="042069DE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44C01A9F" w14:textId="2C9938E3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18CA2779" w14:textId="59734E9F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CB3A88" w:rsidRPr="00D911EF" w14:paraId="3076D520" w14:textId="77777777" w:rsidTr="00B07A5A">
        <w:tc>
          <w:tcPr>
            <w:tcW w:w="1458" w:type="dxa"/>
          </w:tcPr>
          <w:p w14:paraId="56A37D4E" w14:textId="0BCD3678" w:rsidR="00CB3A88" w:rsidRPr="00D911EF" w:rsidRDefault="00442F68" w:rsidP="00CB3A8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2012</w:t>
            </w:r>
          </w:p>
        </w:tc>
        <w:tc>
          <w:tcPr>
            <w:tcW w:w="5294" w:type="dxa"/>
          </w:tcPr>
          <w:p w14:paraId="590B0EE6" w14:textId="3BEF6E8C" w:rsidR="00CB3A88" w:rsidRPr="00D911EF" w:rsidRDefault="00CB3A88" w:rsidP="00CB3A8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Bitki Biyokimyası</w:t>
            </w:r>
          </w:p>
        </w:tc>
        <w:tc>
          <w:tcPr>
            <w:tcW w:w="440" w:type="dxa"/>
          </w:tcPr>
          <w:p w14:paraId="1847672C" w14:textId="17C99958" w:rsidR="00CB3A88" w:rsidRPr="00D911EF" w:rsidRDefault="008C30B4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4" w:type="dxa"/>
          </w:tcPr>
          <w:p w14:paraId="064DBFC1" w14:textId="749B08E9" w:rsidR="00CB3A88" w:rsidRPr="00D911EF" w:rsidRDefault="008C30B4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FC20E80" w14:textId="77FDD435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02B337F8" w14:textId="5557FAF0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5</w:t>
            </w:r>
          </w:p>
        </w:tc>
      </w:tr>
      <w:tr w:rsidR="00CB3A88" w:rsidRPr="00D911EF" w14:paraId="01562933" w14:textId="77777777" w:rsidTr="00B07A5A">
        <w:tc>
          <w:tcPr>
            <w:tcW w:w="1458" w:type="dxa"/>
          </w:tcPr>
          <w:p w14:paraId="59DAF0A9" w14:textId="10101587" w:rsidR="00CB3A88" w:rsidRPr="00D911EF" w:rsidRDefault="00442F68" w:rsidP="00CB3A8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2013</w:t>
            </w:r>
          </w:p>
        </w:tc>
        <w:tc>
          <w:tcPr>
            <w:tcW w:w="5294" w:type="dxa"/>
          </w:tcPr>
          <w:p w14:paraId="3F4F718A" w14:textId="5916CCF7" w:rsidR="00CB3A88" w:rsidRPr="00D911EF" w:rsidRDefault="00DB6A89" w:rsidP="00DB6A89">
            <w:pPr>
              <w:pStyle w:val="TableParagraph"/>
              <w:spacing w:line="270" w:lineRule="exact"/>
              <w:jc w:val="left"/>
            </w:pPr>
            <w:r w:rsidRPr="00D911EF">
              <w:t>Tarımsal Ekoloji</w:t>
            </w:r>
            <w:r w:rsidR="00CB3A88" w:rsidRPr="00D911EF">
              <w:t xml:space="preserve"> ve Küresel İklim Değişikliği</w:t>
            </w:r>
          </w:p>
        </w:tc>
        <w:tc>
          <w:tcPr>
            <w:tcW w:w="440" w:type="dxa"/>
          </w:tcPr>
          <w:p w14:paraId="65C3956B" w14:textId="4ADDEBC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1B48255B" w14:textId="456C0B4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39CDD4B9" w14:textId="36A0334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28668DAF" w14:textId="221595C8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DB6A89" w:rsidRPr="00D911EF" w14:paraId="0DD56709" w14:textId="77777777" w:rsidTr="00B07A5A">
        <w:tc>
          <w:tcPr>
            <w:tcW w:w="1458" w:type="dxa"/>
          </w:tcPr>
          <w:p w14:paraId="61D894E3" w14:textId="54169690" w:rsidR="00DB6A89" w:rsidRPr="00D911EF" w:rsidRDefault="00442F68" w:rsidP="00DB6A89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2014</w:t>
            </w:r>
          </w:p>
        </w:tc>
        <w:tc>
          <w:tcPr>
            <w:tcW w:w="5294" w:type="dxa"/>
          </w:tcPr>
          <w:p w14:paraId="4CD4BC14" w14:textId="1E93B2A8" w:rsidR="00DB6A89" w:rsidRPr="00D911EF" w:rsidRDefault="00DB6A89" w:rsidP="00DB6A89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ermodinamik</w:t>
            </w:r>
          </w:p>
        </w:tc>
        <w:tc>
          <w:tcPr>
            <w:tcW w:w="440" w:type="dxa"/>
          </w:tcPr>
          <w:p w14:paraId="18402F86" w14:textId="6AECFBD1" w:rsidR="00DB6A89" w:rsidRPr="00D911EF" w:rsidRDefault="00DB6A89" w:rsidP="00DB6A89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4" w:type="dxa"/>
          </w:tcPr>
          <w:p w14:paraId="716BDC80" w14:textId="3922A9EA" w:rsidR="00DB6A89" w:rsidRPr="00D911EF" w:rsidRDefault="00DB6A89" w:rsidP="00DB6A89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1F71CE0" w14:textId="6A14F8FD" w:rsidR="00DB6A89" w:rsidRPr="00D911EF" w:rsidRDefault="00DB6A89" w:rsidP="00DB6A89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101B9951" w14:textId="41A0E8A3" w:rsidR="00DB6A89" w:rsidRPr="00D911EF" w:rsidRDefault="00DB6A89" w:rsidP="00DB6A89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DB6A89" w:rsidRPr="00D911EF" w14:paraId="080CC92E" w14:textId="77777777" w:rsidTr="00B07A5A">
        <w:tc>
          <w:tcPr>
            <w:tcW w:w="1458" w:type="dxa"/>
          </w:tcPr>
          <w:p w14:paraId="757AC4AF" w14:textId="5DCC2A17" w:rsidR="00DB6A89" w:rsidRPr="00D911EF" w:rsidRDefault="00DB6A89" w:rsidP="00DB6A89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2008</w:t>
            </w:r>
          </w:p>
        </w:tc>
        <w:tc>
          <w:tcPr>
            <w:tcW w:w="5294" w:type="dxa"/>
          </w:tcPr>
          <w:p w14:paraId="01D854E8" w14:textId="1C014060" w:rsidR="00DB6A89" w:rsidRPr="00D911EF" w:rsidRDefault="00DB6A89" w:rsidP="00DB6A89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ürk Dili II</w:t>
            </w:r>
          </w:p>
        </w:tc>
        <w:tc>
          <w:tcPr>
            <w:tcW w:w="440" w:type="dxa"/>
          </w:tcPr>
          <w:p w14:paraId="633DE7F9" w14:textId="27C35B67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58F9354B" w14:textId="7A4F80FD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6B7E560F" w14:textId="4DE21260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70" w:type="dxa"/>
          </w:tcPr>
          <w:p w14:paraId="68B87927" w14:textId="7A6BCFE6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DB6A89" w:rsidRPr="00D911EF" w14:paraId="78105ADF" w14:textId="77777777" w:rsidTr="00B07A5A">
        <w:tc>
          <w:tcPr>
            <w:tcW w:w="1458" w:type="dxa"/>
          </w:tcPr>
          <w:p w14:paraId="6D8E8E6C" w14:textId="7C778E57" w:rsidR="00DB6A89" w:rsidRPr="00D911EF" w:rsidRDefault="00DB6A89" w:rsidP="00DB6A89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2009</w:t>
            </w:r>
          </w:p>
        </w:tc>
        <w:tc>
          <w:tcPr>
            <w:tcW w:w="5294" w:type="dxa"/>
          </w:tcPr>
          <w:p w14:paraId="10FAC597" w14:textId="2350C248" w:rsidR="00DB6A89" w:rsidRPr="00D911EF" w:rsidRDefault="00DB6A89" w:rsidP="00DB6A89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tatürk İlkeleri ve İnkılap Tarihi II</w:t>
            </w:r>
          </w:p>
        </w:tc>
        <w:tc>
          <w:tcPr>
            <w:tcW w:w="440" w:type="dxa"/>
          </w:tcPr>
          <w:p w14:paraId="7F7AEB2C" w14:textId="431E2464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299CF577" w14:textId="65A2603F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0581A116" w14:textId="2F25DF3E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590D8E13" w14:textId="133C763B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DB6A89" w:rsidRPr="00D911EF" w14:paraId="7B8A3E61" w14:textId="77777777" w:rsidTr="00B07A5A">
        <w:tc>
          <w:tcPr>
            <w:tcW w:w="1458" w:type="dxa"/>
          </w:tcPr>
          <w:p w14:paraId="267B1366" w14:textId="119CA595" w:rsidR="00DB6A89" w:rsidRPr="00D911EF" w:rsidRDefault="00DB6A89" w:rsidP="00DB6A89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2010</w:t>
            </w:r>
          </w:p>
        </w:tc>
        <w:tc>
          <w:tcPr>
            <w:tcW w:w="5294" w:type="dxa"/>
          </w:tcPr>
          <w:p w14:paraId="5AA40998" w14:textId="0A5EAB2D" w:rsidR="00DB6A89" w:rsidRPr="00D911EF" w:rsidRDefault="00DB6A89" w:rsidP="00DB6A89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Yabancı Dil II</w:t>
            </w:r>
          </w:p>
        </w:tc>
        <w:tc>
          <w:tcPr>
            <w:tcW w:w="440" w:type="dxa"/>
          </w:tcPr>
          <w:p w14:paraId="6210E861" w14:textId="13357E39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4" w:type="dxa"/>
          </w:tcPr>
          <w:p w14:paraId="3DAFBB1D" w14:textId="2DB4D45E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19AA1444" w14:textId="700676EC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70" w:type="dxa"/>
          </w:tcPr>
          <w:p w14:paraId="2CD8282E" w14:textId="69A24752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DB6A89" w:rsidRPr="00D911EF" w14:paraId="1FC7CBD2" w14:textId="77777777" w:rsidTr="00B07A5A">
        <w:tc>
          <w:tcPr>
            <w:tcW w:w="6752" w:type="dxa"/>
            <w:gridSpan w:val="2"/>
          </w:tcPr>
          <w:p w14:paraId="01880EFF" w14:textId="77777777" w:rsidR="00DB6A89" w:rsidRPr="00D911EF" w:rsidRDefault="00DB6A89" w:rsidP="00DB6A89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Toplam</w:t>
            </w:r>
          </w:p>
        </w:tc>
        <w:tc>
          <w:tcPr>
            <w:tcW w:w="440" w:type="dxa"/>
          </w:tcPr>
          <w:p w14:paraId="5BB3F492" w14:textId="13D2D67F" w:rsidR="00DB6A89" w:rsidRPr="00D911EF" w:rsidRDefault="00DB6A89" w:rsidP="008C30B4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1</w:t>
            </w:r>
            <w:r w:rsidR="008C30B4" w:rsidRPr="00D911EF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424" w:type="dxa"/>
          </w:tcPr>
          <w:p w14:paraId="21BA7E20" w14:textId="0CC49B6B" w:rsidR="00DB6A89" w:rsidRPr="00D911EF" w:rsidRDefault="008C30B4" w:rsidP="00DB6A8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76" w:type="dxa"/>
          </w:tcPr>
          <w:p w14:paraId="0A8564F3" w14:textId="71C97467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5</w:t>
            </w:r>
          </w:p>
        </w:tc>
        <w:tc>
          <w:tcPr>
            <w:tcW w:w="870" w:type="dxa"/>
          </w:tcPr>
          <w:p w14:paraId="3A7E7128" w14:textId="3312263E" w:rsidR="00DB6A89" w:rsidRPr="00D911EF" w:rsidRDefault="00DB6A89" w:rsidP="00DB6A8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30</w:t>
            </w:r>
          </w:p>
        </w:tc>
      </w:tr>
    </w:tbl>
    <w:p w14:paraId="7734BABF" w14:textId="382A0452" w:rsidR="00A2433F" w:rsidRPr="00D911EF" w:rsidRDefault="00355FD8" w:rsidP="00A2433F">
      <w:pPr>
        <w:spacing w:after="0" w:line="240" w:lineRule="auto"/>
        <w:rPr>
          <w:rFonts w:ascii="Times New Roman" w:hAnsi="Times New Roman" w:cs="Times New Roman"/>
        </w:rPr>
      </w:pPr>
      <w:r w:rsidRPr="00D911EF">
        <w:rPr>
          <w:rFonts w:ascii="Times New Roman" w:hAnsi="Times New Roman" w:cs="Times New Roman"/>
          <w:b/>
        </w:rPr>
        <w:t>T:</w:t>
      </w:r>
      <w:r w:rsidRPr="00D911EF">
        <w:rPr>
          <w:rFonts w:ascii="Times New Roman" w:hAnsi="Times New Roman" w:cs="Times New Roman"/>
        </w:rPr>
        <w:t xml:space="preserve"> Teori   </w:t>
      </w:r>
      <w:r w:rsidRPr="00D911EF">
        <w:rPr>
          <w:rFonts w:ascii="Times New Roman" w:hAnsi="Times New Roman" w:cs="Times New Roman"/>
          <w:b/>
        </w:rPr>
        <w:t>U:</w:t>
      </w:r>
      <w:r w:rsidRPr="00D911EF">
        <w:rPr>
          <w:rFonts w:ascii="Times New Roman" w:hAnsi="Times New Roman" w:cs="Times New Roman"/>
        </w:rPr>
        <w:t xml:space="preserve"> Uygulama   </w:t>
      </w:r>
      <w:r w:rsidRPr="00D911EF">
        <w:rPr>
          <w:rFonts w:ascii="Times New Roman" w:hAnsi="Times New Roman" w:cs="Times New Roman"/>
          <w:b/>
        </w:rPr>
        <w:t xml:space="preserve">UK: </w:t>
      </w:r>
      <w:r w:rsidRPr="00D911EF">
        <w:rPr>
          <w:rFonts w:ascii="Times New Roman" w:hAnsi="Times New Roman" w:cs="Times New Roman"/>
        </w:rPr>
        <w:t>Ulusal</w:t>
      </w:r>
      <w:r w:rsidRPr="00D911EF">
        <w:rPr>
          <w:rFonts w:ascii="Times New Roman" w:hAnsi="Times New Roman" w:cs="Times New Roman"/>
          <w:b/>
        </w:rPr>
        <w:t xml:space="preserve"> </w:t>
      </w:r>
      <w:r w:rsidRPr="00D911EF">
        <w:rPr>
          <w:rFonts w:ascii="Times New Roman" w:hAnsi="Times New Roman" w:cs="Times New Roman"/>
        </w:rPr>
        <w:t>Kredi</w:t>
      </w:r>
      <w:r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>AKTS:</w:t>
      </w:r>
      <w:r w:rsidRPr="00D911EF">
        <w:rPr>
          <w:rFonts w:ascii="Times New Roman" w:hAnsi="Times New Roman" w:cs="Times New Roman"/>
        </w:rPr>
        <w:t xml:space="preserve"> Avrupa Kredi Transfer Sistemi</w:t>
      </w:r>
    </w:p>
    <w:p w14:paraId="3DE9CE1C" w14:textId="4AA9B580" w:rsidR="00355FD8" w:rsidRPr="00D911EF" w:rsidRDefault="00355FD8" w:rsidP="00A2433F">
      <w:pPr>
        <w:spacing w:after="0" w:line="240" w:lineRule="auto"/>
        <w:rPr>
          <w:rFonts w:ascii="Times New Roman" w:hAnsi="Times New Roman" w:cs="Times New Roman"/>
        </w:rPr>
      </w:pPr>
    </w:p>
    <w:p w14:paraId="6BA4BFBF" w14:textId="294920DC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757E6C10" w14:textId="1EDDCF52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3E6732E3" w14:textId="38ADC961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7E135CAF" w14:textId="1B7C77F4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11129BE4" w14:textId="13F26574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552ACCE9" w14:textId="0C846570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4E343B40" w14:textId="349BA352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51D549C5" w14:textId="268CF983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094CD0BD" w14:textId="2011941B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5D6B866E" w14:textId="5F98C5CC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02E911B5" w14:textId="2DE8ED1F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5BDD7B54" w14:textId="648A4B11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286EAA69" w14:textId="16950C53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6F0691FC" w14:textId="022FC4EF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7DA2BD04" w14:textId="153E8898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1B0AE6D1" w14:textId="7D78844F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1378C2D0" w14:textId="5318E4E7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7D1246CF" w14:textId="4686EBC1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410F2015" w14:textId="1D4C77F4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19A29F1D" w14:textId="310740AE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7E491CA3" w14:textId="7E2A016A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2C8532D3" w14:textId="77777777" w:rsidR="00E25145" w:rsidRPr="00D911EF" w:rsidRDefault="00E25145" w:rsidP="00A2433F">
      <w:pPr>
        <w:spacing w:after="0" w:line="240" w:lineRule="auto"/>
        <w:rPr>
          <w:rFonts w:ascii="Times New Roman" w:hAnsi="Times New Roman" w:cs="Times New Roman"/>
        </w:rPr>
      </w:pPr>
    </w:p>
    <w:p w14:paraId="0DF9B36A" w14:textId="531C31DF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7BB207EB" w14:textId="30F8AD98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p w14:paraId="4F285E8F" w14:textId="77777777" w:rsidR="008F75AE" w:rsidRPr="00D911EF" w:rsidRDefault="008F75AE" w:rsidP="00A2433F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9062" w:type="dxa"/>
        <w:tblLook w:val="04A0" w:firstRow="1" w:lastRow="0" w:firstColumn="1" w:lastColumn="0" w:noHBand="0" w:noVBand="1"/>
      </w:tblPr>
      <w:tblGrid>
        <w:gridCol w:w="1440"/>
        <w:gridCol w:w="18"/>
        <w:gridCol w:w="5282"/>
        <w:gridCol w:w="12"/>
        <w:gridCol w:w="428"/>
        <w:gridCol w:w="12"/>
        <w:gridCol w:w="424"/>
        <w:gridCol w:w="576"/>
        <w:gridCol w:w="870"/>
      </w:tblGrid>
      <w:tr w:rsidR="00A2433F" w:rsidRPr="00D911EF" w14:paraId="6EF0E980" w14:textId="77777777" w:rsidTr="006E4C23">
        <w:tc>
          <w:tcPr>
            <w:tcW w:w="9062" w:type="dxa"/>
            <w:gridSpan w:val="9"/>
          </w:tcPr>
          <w:p w14:paraId="3CED1950" w14:textId="77777777" w:rsidR="00A2433F" w:rsidRPr="00D911EF" w:rsidRDefault="00A2433F" w:rsidP="00D0646A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lastRenderedPageBreak/>
              <w:t xml:space="preserve">Üçüncü Yarıyıl </w:t>
            </w:r>
          </w:p>
        </w:tc>
      </w:tr>
      <w:tr w:rsidR="00D34B7F" w:rsidRPr="00D911EF" w14:paraId="6DD6B8B3" w14:textId="77777777" w:rsidTr="00B07A5A">
        <w:tc>
          <w:tcPr>
            <w:tcW w:w="1458" w:type="dxa"/>
            <w:gridSpan w:val="2"/>
          </w:tcPr>
          <w:p w14:paraId="2B3AD2BB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5294" w:type="dxa"/>
            <w:gridSpan w:val="2"/>
          </w:tcPr>
          <w:p w14:paraId="0AB313E6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440" w:type="dxa"/>
            <w:gridSpan w:val="2"/>
          </w:tcPr>
          <w:p w14:paraId="130F085E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4" w:type="dxa"/>
          </w:tcPr>
          <w:p w14:paraId="42C0BF43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576" w:type="dxa"/>
          </w:tcPr>
          <w:p w14:paraId="77764142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K</w:t>
            </w:r>
          </w:p>
        </w:tc>
        <w:tc>
          <w:tcPr>
            <w:tcW w:w="870" w:type="dxa"/>
          </w:tcPr>
          <w:p w14:paraId="0EB26B9A" w14:textId="77777777" w:rsidR="00A2433F" w:rsidRPr="00D911EF" w:rsidRDefault="00A2433F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AKTS</w:t>
            </w:r>
          </w:p>
        </w:tc>
      </w:tr>
      <w:tr w:rsidR="007A159D" w:rsidRPr="00D911EF" w14:paraId="26667AAC" w14:textId="77777777" w:rsidTr="00B07A5A">
        <w:tc>
          <w:tcPr>
            <w:tcW w:w="1458" w:type="dxa"/>
            <w:gridSpan w:val="2"/>
          </w:tcPr>
          <w:p w14:paraId="213554AD" w14:textId="00AD71BA" w:rsidR="007A159D" w:rsidRPr="00D911EF" w:rsidRDefault="007A159D" w:rsidP="007A159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</w:rPr>
              <w:t>251313002</w:t>
            </w:r>
          </w:p>
        </w:tc>
        <w:tc>
          <w:tcPr>
            <w:tcW w:w="5294" w:type="dxa"/>
            <w:gridSpan w:val="2"/>
          </w:tcPr>
          <w:p w14:paraId="15FE3616" w14:textId="29762404" w:rsidR="007A159D" w:rsidRPr="00D911EF" w:rsidRDefault="007A159D" w:rsidP="00656B89">
            <w:pPr>
              <w:pStyle w:val="ListeParagraf"/>
              <w:tabs>
                <w:tab w:val="center" w:pos="2539"/>
              </w:tabs>
              <w:ind w:left="0"/>
              <w:jc w:val="both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İstatistik</w:t>
            </w:r>
            <w:r w:rsidR="00B638A9">
              <w:rPr>
                <w:rFonts w:ascii="Times New Roman" w:hAnsi="Times New Roman" w:cs="Times New Roman"/>
              </w:rPr>
              <w:t>- ÖN KOŞUL</w:t>
            </w:r>
            <w:r w:rsidR="00656B89" w:rsidRPr="00D911EF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40" w:type="dxa"/>
            <w:gridSpan w:val="2"/>
          </w:tcPr>
          <w:p w14:paraId="546D972C" w14:textId="1C2F1860" w:rsidR="007A159D" w:rsidRPr="00D911EF" w:rsidRDefault="007A159D" w:rsidP="007A159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0B4D6122" w14:textId="49C14385" w:rsidR="007A159D" w:rsidRPr="00D911EF" w:rsidRDefault="007A159D" w:rsidP="007A159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32940947" w14:textId="2803A1FD" w:rsidR="007A159D" w:rsidRPr="00D911EF" w:rsidRDefault="007A159D" w:rsidP="007A159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7434BDE9" w14:textId="39E75E17" w:rsidR="007A159D" w:rsidRPr="00D911EF" w:rsidRDefault="007A159D" w:rsidP="007A159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7A159D" w:rsidRPr="00D911EF" w14:paraId="76EF8095" w14:textId="77777777" w:rsidTr="00B07A5A">
        <w:tc>
          <w:tcPr>
            <w:tcW w:w="1458" w:type="dxa"/>
            <w:gridSpan w:val="2"/>
          </w:tcPr>
          <w:p w14:paraId="34B165B0" w14:textId="02DE6FF1" w:rsidR="007A159D" w:rsidRPr="00D911EF" w:rsidRDefault="00CE1548" w:rsidP="007A159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251313003</w:t>
            </w:r>
          </w:p>
        </w:tc>
        <w:tc>
          <w:tcPr>
            <w:tcW w:w="5294" w:type="dxa"/>
            <w:gridSpan w:val="2"/>
          </w:tcPr>
          <w:p w14:paraId="1496DB32" w14:textId="439B219B" w:rsidR="007A159D" w:rsidRPr="00D911EF" w:rsidRDefault="007A159D" w:rsidP="007A159D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Genetik</w:t>
            </w:r>
          </w:p>
        </w:tc>
        <w:tc>
          <w:tcPr>
            <w:tcW w:w="440" w:type="dxa"/>
            <w:gridSpan w:val="2"/>
          </w:tcPr>
          <w:p w14:paraId="7A63C0DD" w14:textId="662B26DC" w:rsidR="007A159D" w:rsidRPr="00D911EF" w:rsidRDefault="007A159D" w:rsidP="007A159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5FEAC4DC" w14:textId="36957890" w:rsidR="007A159D" w:rsidRPr="00D911EF" w:rsidRDefault="007A159D" w:rsidP="007A159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C8F1F63" w14:textId="44F4D2B9" w:rsidR="007A159D" w:rsidRPr="00D911EF" w:rsidRDefault="007A159D" w:rsidP="007A159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29B3EF49" w14:textId="1059A19A" w:rsidR="007A159D" w:rsidRPr="00D911EF" w:rsidRDefault="007A159D" w:rsidP="007A159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7A159D" w:rsidRPr="00D911EF" w14:paraId="1864A4F6" w14:textId="77777777" w:rsidTr="00B07A5A">
        <w:trPr>
          <w:trHeight w:val="173"/>
        </w:trPr>
        <w:tc>
          <w:tcPr>
            <w:tcW w:w="1458" w:type="dxa"/>
            <w:gridSpan w:val="2"/>
          </w:tcPr>
          <w:p w14:paraId="5CF1E891" w14:textId="626C7BB4" w:rsidR="007A159D" w:rsidRPr="00D911EF" w:rsidRDefault="007A159D" w:rsidP="007A159D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3004</w:t>
            </w:r>
          </w:p>
        </w:tc>
        <w:tc>
          <w:tcPr>
            <w:tcW w:w="5294" w:type="dxa"/>
            <w:gridSpan w:val="2"/>
          </w:tcPr>
          <w:p w14:paraId="4773E8BA" w14:textId="0B83C52C" w:rsidR="007A159D" w:rsidRPr="00D911EF" w:rsidRDefault="007A159D" w:rsidP="007A159D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arım Ekonomisi</w:t>
            </w:r>
          </w:p>
        </w:tc>
        <w:tc>
          <w:tcPr>
            <w:tcW w:w="440" w:type="dxa"/>
            <w:gridSpan w:val="2"/>
          </w:tcPr>
          <w:p w14:paraId="44B4108B" w14:textId="4D7A7342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4AEB90B1" w14:textId="5A296760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A1ABB3B" w14:textId="6AA01559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7E8D939B" w14:textId="6D60632F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7A159D" w:rsidRPr="00D911EF" w14:paraId="3E42DF76" w14:textId="77777777" w:rsidTr="00B07A5A">
        <w:trPr>
          <w:trHeight w:val="173"/>
        </w:trPr>
        <w:tc>
          <w:tcPr>
            <w:tcW w:w="1458" w:type="dxa"/>
            <w:gridSpan w:val="2"/>
          </w:tcPr>
          <w:p w14:paraId="6178AF59" w14:textId="76D28FD3" w:rsidR="007A159D" w:rsidRPr="00D911EF" w:rsidRDefault="007A159D" w:rsidP="007A159D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3005</w:t>
            </w:r>
          </w:p>
        </w:tc>
        <w:tc>
          <w:tcPr>
            <w:tcW w:w="5294" w:type="dxa"/>
            <w:gridSpan w:val="2"/>
          </w:tcPr>
          <w:p w14:paraId="6DEBE124" w14:textId="1D2C20E7" w:rsidR="007A159D" w:rsidRPr="00D911EF" w:rsidRDefault="007A159D" w:rsidP="007A159D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Gıda Bilimi ve Teknolojisi</w:t>
            </w:r>
          </w:p>
        </w:tc>
        <w:tc>
          <w:tcPr>
            <w:tcW w:w="440" w:type="dxa"/>
            <w:gridSpan w:val="2"/>
          </w:tcPr>
          <w:p w14:paraId="0D290CEE" w14:textId="340BE2F2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7AE1BAD5" w14:textId="06868F6A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0C97C4F" w14:textId="4D5F623C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0CB2B127" w14:textId="7AD75964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7A159D" w:rsidRPr="00D911EF" w14:paraId="045955F3" w14:textId="77777777" w:rsidTr="00B07A5A">
        <w:trPr>
          <w:trHeight w:val="219"/>
        </w:trPr>
        <w:tc>
          <w:tcPr>
            <w:tcW w:w="1458" w:type="dxa"/>
            <w:gridSpan w:val="2"/>
          </w:tcPr>
          <w:p w14:paraId="268397D9" w14:textId="1C871B92" w:rsidR="007A159D" w:rsidRPr="00D911EF" w:rsidRDefault="003F4934" w:rsidP="007A15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3013</w:t>
            </w:r>
          </w:p>
        </w:tc>
        <w:tc>
          <w:tcPr>
            <w:tcW w:w="5294" w:type="dxa"/>
            <w:gridSpan w:val="2"/>
          </w:tcPr>
          <w:p w14:paraId="21651B7A" w14:textId="392B68E9" w:rsidR="007A159D" w:rsidRPr="00D911EF" w:rsidRDefault="00656B89" w:rsidP="007A159D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Genel Meyvecilik</w:t>
            </w:r>
            <w:r w:rsidR="00B638A9">
              <w:rPr>
                <w:rFonts w:ascii="Times New Roman" w:hAnsi="Times New Roman" w:cs="Times New Roman"/>
              </w:rPr>
              <w:t>- ÖN KOŞUL</w:t>
            </w:r>
          </w:p>
        </w:tc>
        <w:tc>
          <w:tcPr>
            <w:tcW w:w="440" w:type="dxa"/>
            <w:gridSpan w:val="2"/>
          </w:tcPr>
          <w:p w14:paraId="3EDBE146" w14:textId="165CD3DC" w:rsidR="007A159D" w:rsidRPr="00D911EF" w:rsidRDefault="00656B89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4" w:type="dxa"/>
          </w:tcPr>
          <w:p w14:paraId="145E1EFD" w14:textId="4A023395" w:rsidR="007A159D" w:rsidRPr="00D911EF" w:rsidRDefault="00656B89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9D77A3E" w14:textId="705898C7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5A798E6A" w14:textId="78FFABA5" w:rsidR="007A159D" w:rsidRPr="00D911EF" w:rsidRDefault="00656B89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5</w:t>
            </w:r>
          </w:p>
        </w:tc>
      </w:tr>
      <w:tr w:rsidR="007A159D" w:rsidRPr="00D911EF" w14:paraId="138BECA4" w14:textId="77777777" w:rsidTr="00B07A5A">
        <w:trPr>
          <w:trHeight w:val="219"/>
        </w:trPr>
        <w:tc>
          <w:tcPr>
            <w:tcW w:w="1458" w:type="dxa"/>
            <w:gridSpan w:val="2"/>
          </w:tcPr>
          <w:p w14:paraId="63CFF447" w14:textId="05D221ED" w:rsidR="007A159D" w:rsidRPr="00D911EF" w:rsidRDefault="00CE1548" w:rsidP="007A15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3024</w:t>
            </w:r>
          </w:p>
        </w:tc>
        <w:tc>
          <w:tcPr>
            <w:tcW w:w="5294" w:type="dxa"/>
            <w:gridSpan w:val="2"/>
          </w:tcPr>
          <w:p w14:paraId="3BDB2DEC" w14:textId="56B93BD3" w:rsidR="007A159D" w:rsidRPr="00D911EF" w:rsidRDefault="007A159D" w:rsidP="007A159D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Peyzaj Mimarlığı</w:t>
            </w:r>
          </w:p>
        </w:tc>
        <w:tc>
          <w:tcPr>
            <w:tcW w:w="440" w:type="dxa"/>
            <w:gridSpan w:val="2"/>
          </w:tcPr>
          <w:p w14:paraId="627D8050" w14:textId="4F959E4F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03B06524" w14:textId="72F0AB70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2124D505" w14:textId="3CC13890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1D0CEA79" w14:textId="0F89E273" w:rsidR="007A159D" w:rsidRPr="00D911EF" w:rsidRDefault="00D711EA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7A159D" w:rsidRPr="00D911EF" w14:paraId="5B53C4CE" w14:textId="77777777" w:rsidTr="00B07A5A">
        <w:tc>
          <w:tcPr>
            <w:tcW w:w="1458" w:type="dxa"/>
            <w:gridSpan w:val="2"/>
          </w:tcPr>
          <w:p w14:paraId="4974FFAD" w14:textId="066CB03F" w:rsidR="007A159D" w:rsidRPr="00D911EF" w:rsidRDefault="007A159D" w:rsidP="007A159D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3012</w:t>
            </w:r>
          </w:p>
        </w:tc>
        <w:tc>
          <w:tcPr>
            <w:tcW w:w="5294" w:type="dxa"/>
            <w:gridSpan w:val="2"/>
          </w:tcPr>
          <w:p w14:paraId="288158FB" w14:textId="74687829" w:rsidR="007A159D" w:rsidRPr="00D911EF" w:rsidRDefault="007A159D" w:rsidP="007A159D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İş Sağlığı ve Güvenliği I</w:t>
            </w:r>
          </w:p>
        </w:tc>
        <w:tc>
          <w:tcPr>
            <w:tcW w:w="440" w:type="dxa"/>
            <w:gridSpan w:val="2"/>
          </w:tcPr>
          <w:p w14:paraId="053F5374" w14:textId="615EF929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69713A71" w14:textId="1FA4B15F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37DBEED2" w14:textId="698BD596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0B65CC1A" w14:textId="3DD69401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7A159D" w:rsidRPr="00D911EF" w14:paraId="69B4CA2A" w14:textId="77777777" w:rsidTr="00B07A5A">
        <w:tc>
          <w:tcPr>
            <w:tcW w:w="1458" w:type="dxa"/>
            <w:gridSpan w:val="2"/>
          </w:tcPr>
          <w:p w14:paraId="6792E738" w14:textId="62D0EEF1" w:rsidR="007A159D" w:rsidRPr="00D911EF" w:rsidRDefault="003F4934" w:rsidP="007A159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3014</w:t>
            </w:r>
          </w:p>
        </w:tc>
        <w:tc>
          <w:tcPr>
            <w:tcW w:w="5294" w:type="dxa"/>
            <w:gridSpan w:val="2"/>
          </w:tcPr>
          <w:p w14:paraId="09BD3FE4" w14:textId="583AED27" w:rsidR="007A159D" w:rsidRPr="00D911EF" w:rsidRDefault="007A159D" w:rsidP="007A159D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alzeme Bilimi</w:t>
            </w:r>
          </w:p>
        </w:tc>
        <w:tc>
          <w:tcPr>
            <w:tcW w:w="440" w:type="dxa"/>
            <w:gridSpan w:val="2"/>
          </w:tcPr>
          <w:p w14:paraId="3C48BA90" w14:textId="722C5F2C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4" w:type="dxa"/>
          </w:tcPr>
          <w:p w14:paraId="4D29EAA6" w14:textId="21C471E0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C1BAEF4" w14:textId="4229E973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2D13BFE0" w14:textId="2795CBA4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7A159D" w:rsidRPr="00D911EF" w14:paraId="4FBB425D" w14:textId="77777777" w:rsidTr="00B07A5A">
        <w:tc>
          <w:tcPr>
            <w:tcW w:w="1458" w:type="dxa"/>
            <w:gridSpan w:val="2"/>
          </w:tcPr>
          <w:p w14:paraId="3456FBE3" w14:textId="77777777" w:rsidR="007A159D" w:rsidRPr="00D911EF" w:rsidRDefault="007A159D" w:rsidP="007A159D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94" w:type="dxa"/>
            <w:gridSpan w:val="2"/>
          </w:tcPr>
          <w:p w14:paraId="0809F7A7" w14:textId="06226D11" w:rsidR="007A159D" w:rsidRPr="00D911EF" w:rsidRDefault="007A159D" w:rsidP="007A159D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Sosyal Seçmeli Ders</w:t>
            </w:r>
          </w:p>
        </w:tc>
        <w:tc>
          <w:tcPr>
            <w:tcW w:w="440" w:type="dxa"/>
            <w:gridSpan w:val="2"/>
          </w:tcPr>
          <w:p w14:paraId="016E8063" w14:textId="085152FA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4" w:type="dxa"/>
          </w:tcPr>
          <w:p w14:paraId="07400AB8" w14:textId="32E907EE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3EE7E387" w14:textId="38B21856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6110773D" w14:textId="235C7934" w:rsidR="007A159D" w:rsidRPr="00D911EF" w:rsidRDefault="007A159D" w:rsidP="007A159D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CB3A88" w:rsidRPr="00D911EF" w14:paraId="74919992" w14:textId="77777777" w:rsidTr="00B07A5A">
        <w:trPr>
          <w:trHeight w:val="132"/>
        </w:trPr>
        <w:tc>
          <w:tcPr>
            <w:tcW w:w="6752" w:type="dxa"/>
            <w:gridSpan w:val="4"/>
          </w:tcPr>
          <w:p w14:paraId="45E59787" w14:textId="77777777" w:rsidR="00CB3A88" w:rsidRPr="00D911EF" w:rsidRDefault="00CB3A88" w:rsidP="00CB3A88">
            <w:pPr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Toplam</w:t>
            </w:r>
          </w:p>
        </w:tc>
        <w:tc>
          <w:tcPr>
            <w:tcW w:w="440" w:type="dxa"/>
            <w:gridSpan w:val="2"/>
          </w:tcPr>
          <w:p w14:paraId="13F2E1F3" w14:textId="546BE7A2" w:rsidR="00CB3A88" w:rsidRPr="00D911EF" w:rsidRDefault="004F11FC" w:rsidP="00D711E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1</w:t>
            </w:r>
            <w:r w:rsidR="00D711EA" w:rsidRPr="00D911EF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424" w:type="dxa"/>
          </w:tcPr>
          <w:p w14:paraId="67D2DAD3" w14:textId="463FB01E" w:rsidR="00CB3A88" w:rsidRPr="00D911EF" w:rsidRDefault="00D711EA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76" w:type="dxa"/>
          </w:tcPr>
          <w:p w14:paraId="1F21CFA8" w14:textId="773A81AD" w:rsidR="00CB3A88" w:rsidRPr="00D911EF" w:rsidRDefault="004F11FC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9</w:t>
            </w:r>
          </w:p>
        </w:tc>
        <w:tc>
          <w:tcPr>
            <w:tcW w:w="870" w:type="dxa"/>
          </w:tcPr>
          <w:p w14:paraId="6F28354C" w14:textId="0740A7C3" w:rsidR="00CB3A88" w:rsidRPr="00D911EF" w:rsidRDefault="00D711EA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30</w:t>
            </w:r>
          </w:p>
        </w:tc>
      </w:tr>
      <w:tr w:rsidR="00CB3A88" w:rsidRPr="00D911EF" w14:paraId="553001A0" w14:textId="77777777" w:rsidTr="005A4916">
        <w:tc>
          <w:tcPr>
            <w:tcW w:w="1440" w:type="dxa"/>
          </w:tcPr>
          <w:p w14:paraId="2C2A6F8A" w14:textId="77777777" w:rsidR="00CB3A88" w:rsidRPr="00D911EF" w:rsidRDefault="00CB3A88" w:rsidP="00CB3A8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300" w:type="dxa"/>
            <w:gridSpan w:val="2"/>
          </w:tcPr>
          <w:p w14:paraId="7305C7CA" w14:textId="77777777" w:rsidR="00CB3A88" w:rsidRPr="00D911EF" w:rsidRDefault="00CB3A88" w:rsidP="00CB3A8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Alan Dışı Sosyal Seçmeli Dersler-I</w:t>
            </w:r>
          </w:p>
        </w:tc>
        <w:tc>
          <w:tcPr>
            <w:tcW w:w="440" w:type="dxa"/>
            <w:gridSpan w:val="2"/>
          </w:tcPr>
          <w:p w14:paraId="3FCE753D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6" w:type="dxa"/>
            <w:gridSpan w:val="2"/>
          </w:tcPr>
          <w:p w14:paraId="6E746B84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6" w:type="dxa"/>
          </w:tcPr>
          <w:p w14:paraId="034D964D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70" w:type="dxa"/>
          </w:tcPr>
          <w:p w14:paraId="528BB873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CB3A88" w:rsidRPr="00D911EF" w14:paraId="09838088" w14:textId="77777777" w:rsidTr="005A4916">
        <w:tc>
          <w:tcPr>
            <w:tcW w:w="1440" w:type="dxa"/>
          </w:tcPr>
          <w:p w14:paraId="2DBB2C8B" w14:textId="696C3698" w:rsidR="00CB3A88" w:rsidRPr="00D911EF" w:rsidRDefault="00CE1548" w:rsidP="00CB3A8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3015</w:t>
            </w:r>
          </w:p>
        </w:tc>
        <w:tc>
          <w:tcPr>
            <w:tcW w:w="5300" w:type="dxa"/>
            <w:gridSpan w:val="2"/>
          </w:tcPr>
          <w:p w14:paraId="00A8AD09" w14:textId="77777777" w:rsidR="00CB3A88" w:rsidRPr="00D911EF" w:rsidRDefault="00CB3A88" w:rsidP="00CB3A8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Stres Yönetimi</w:t>
            </w:r>
          </w:p>
        </w:tc>
        <w:tc>
          <w:tcPr>
            <w:tcW w:w="440" w:type="dxa"/>
            <w:gridSpan w:val="2"/>
          </w:tcPr>
          <w:p w14:paraId="6202F242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  <w:gridSpan w:val="2"/>
          </w:tcPr>
          <w:p w14:paraId="2614AC77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0229120C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7CA60E67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CB3A88" w:rsidRPr="00D911EF" w14:paraId="2B80C50B" w14:textId="77777777" w:rsidTr="005A4916">
        <w:tc>
          <w:tcPr>
            <w:tcW w:w="1440" w:type="dxa"/>
          </w:tcPr>
          <w:p w14:paraId="14E6963C" w14:textId="77775994" w:rsidR="00CB3A88" w:rsidRPr="00D911EF" w:rsidRDefault="00CE1548" w:rsidP="00CB3A8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3016</w:t>
            </w:r>
          </w:p>
        </w:tc>
        <w:tc>
          <w:tcPr>
            <w:tcW w:w="5300" w:type="dxa"/>
            <w:gridSpan w:val="2"/>
          </w:tcPr>
          <w:p w14:paraId="6D1E3171" w14:textId="77777777" w:rsidR="00CB3A88" w:rsidRPr="00D911EF" w:rsidRDefault="00CB3A88" w:rsidP="00CB3A8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Girişimcilik</w:t>
            </w:r>
          </w:p>
        </w:tc>
        <w:tc>
          <w:tcPr>
            <w:tcW w:w="440" w:type="dxa"/>
            <w:gridSpan w:val="2"/>
          </w:tcPr>
          <w:p w14:paraId="3A5BBE5A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  <w:gridSpan w:val="2"/>
          </w:tcPr>
          <w:p w14:paraId="6CA257BD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2B0CCDB8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253CE097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CB3A88" w:rsidRPr="00D911EF" w14:paraId="4D4CD53B" w14:textId="77777777" w:rsidTr="005A4916">
        <w:tc>
          <w:tcPr>
            <w:tcW w:w="1440" w:type="dxa"/>
          </w:tcPr>
          <w:p w14:paraId="0613F5B7" w14:textId="38B48657" w:rsidR="00CB3A88" w:rsidRPr="00D911EF" w:rsidRDefault="00CE1548" w:rsidP="00CB3A8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3017</w:t>
            </w:r>
          </w:p>
        </w:tc>
        <w:tc>
          <w:tcPr>
            <w:tcW w:w="5300" w:type="dxa"/>
            <w:gridSpan w:val="2"/>
          </w:tcPr>
          <w:p w14:paraId="46C6223B" w14:textId="77777777" w:rsidR="00CB3A88" w:rsidRPr="00D911EF" w:rsidRDefault="00CB3A88" w:rsidP="00CB3A8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Liderlik</w:t>
            </w:r>
          </w:p>
        </w:tc>
        <w:tc>
          <w:tcPr>
            <w:tcW w:w="440" w:type="dxa"/>
            <w:gridSpan w:val="2"/>
          </w:tcPr>
          <w:p w14:paraId="3A1C067A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  <w:gridSpan w:val="2"/>
          </w:tcPr>
          <w:p w14:paraId="60315660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FCB9BD5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212616FE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CB3A88" w:rsidRPr="00D911EF" w14:paraId="3CF7B1E8" w14:textId="77777777" w:rsidTr="005A4916">
        <w:tc>
          <w:tcPr>
            <w:tcW w:w="1440" w:type="dxa"/>
          </w:tcPr>
          <w:p w14:paraId="179D12CD" w14:textId="00928FF3" w:rsidR="00CB3A88" w:rsidRPr="00D911EF" w:rsidRDefault="00CE1548" w:rsidP="00CB3A8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3018</w:t>
            </w:r>
          </w:p>
        </w:tc>
        <w:tc>
          <w:tcPr>
            <w:tcW w:w="5300" w:type="dxa"/>
            <w:gridSpan w:val="2"/>
          </w:tcPr>
          <w:p w14:paraId="7FE6F831" w14:textId="77777777" w:rsidR="00CB3A88" w:rsidRPr="00D911EF" w:rsidRDefault="00CB3A88" w:rsidP="00CB3A8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Türk Halk Oyunları</w:t>
            </w:r>
          </w:p>
        </w:tc>
        <w:tc>
          <w:tcPr>
            <w:tcW w:w="440" w:type="dxa"/>
            <w:gridSpan w:val="2"/>
          </w:tcPr>
          <w:p w14:paraId="5ACC7911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  <w:gridSpan w:val="2"/>
          </w:tcPr>
          <w:p w14:paraId="714D7862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410476E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3F911C4E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CB3A88" w:rsidRPr="00D911EF" w14:paraId="607C817B" w14:textId="77777777" w:rsidTr="005A4916">
        <w:tc>
          <w:tcPr>
            <w:tcW w:w="1440" w:type="dxa"/>
          </w:tcPr>
          <w:p w14:paraId="0570D565" w14:textId="11A916AD" w:rsidR="00CB3A88" w:rsidRPr="00D911EF" w:rsidRDefault="00CE1548" w:rsidP="00CB3A8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3019</w:t>
            </w:r>
          </w:p>
        </w:tc>
        <w:tc>
          <w:tcPr>
            <w:tcW w:w="5300" w:type="dxa"/>
            <w:gridSpan w:val="2"/>
          </w:tcPr>
          <w:p w14:paraId="54B73B70" w14:textId="77777777" w:rsidR="00CB3A88" w:rsidRPr="00D911EF" w:rsidRDefault="00CB3A88" w:rsidP="00CB3A8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Etkili İletişim</w:t>
            </w:r>
          </w:p>
        </w:tc>
        <w:tc>
          <w:tcPr>
            <w:tcW w:w="440" w:type="dxa"/>
            <w:gridSpan w:val="2"/>
          </w:tcPr>
          <w:p w14:paraId="147016ED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  <w:gridSpan w:val="2"/>
          </w:tcPr>
          <w:p w14:paraId="2B2C3068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949C2FF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7DCA99D5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CB3A88" w:rsidRPr="00D911EF" w14:paraId="57258FDC" w14:textId="77777777" w:rsidTr="005A4916">
        <w:tc>
          <w:tcPr>
            <w:tcW w:w="1440" w:type="dxa"/>
          </w:tcPr>
          <w:p w14:paraId="23802453" w14:textId="1ED7A392" w:rsidR="00CB3A88" w:rsidRPr="00D911EF" w:rsidRDefault="00CE1548" w:rsidP="00CB3A8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3020</w:t>
            </w:r>
          </w:p>
        </w:tc>
        <w:tc>
          <w:tcPr>
            <w:tcW w:w="5300" w:type="dxa"/>
            <w:gridSpan w:val="2"/>
          </w:tcPr>
          <w:p w14:paraId="05FE596D" w14:textId="77777777" w:rsidR="00CB3A88" w:rsidRPr="00D911EF" w:rsidRDefault="00CB3A88" w:rsidP="00CB3A8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Hukukta Bilirkişilik</w:t>
            </w:r>
          </w:p>
        </w:tc>
        <w:tc>
          <w:tcPr>
            <w:tcW w:w="440" w:type="dxa"/>
            <w:gridSpan w:val="2"/>
          </w:tcPr>
          <w:p w14:paraId="09B952D6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  <w:gridSpan w:val="2"/>
          </w:tcPr>
          <w:p w14:paraId="25ABA3FA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4BE6531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73CEB8E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CB3A88" w:rsidRPr="00D911EF" w14:paraId="1308E966" w14:textId="77777777" w:rsidTr="005A4916">
        <w:tc>
          <w:tcPr>
            <w:tcW w:w="1440" w:type="dxa"/>
          </w:tcPr>
          <w:p w14:paraId="570CCCA1" w14:textId="51AAEA46" w:rsidR="00CB3A88" w:rsidRPr="00D911EF" w:rsidRDefault="00CE1548" w:rsidP="00CB3A8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3021</w:t>
            </w:r>
          </w:p>
        </w:tc>
        <w:tc>
          <w:tcPr>
            <w:tcW w:w="5300" w:type="dxa"/>
            <w:gridSpan w:val="2"/>
          </w:tcPr>
          <w:p w14:paraId="211310EF" w14:textId="77777777" w:rsidR="00CB3A88" w:rsidRPr="00D911EF" w:rsidRDefault="00CB3A88" w:rsidP="00CB3A8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Cam Sanatları</w:t>
            </w:r>
          </w:p>
        </w:tc>
        <w:tc>
          <w:tcPr>
            <w:tcW w:w="440" w:type="dxa"/>
            <w:gridSpan w:val="2"/>
          </w:tcPr>
          <w:p w14:paraId="737D6F7F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  <w:gridSpan w:val="2"/>
          </w:tcPr>
          <w:p w14:paraId="2E2B50B3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EC3BCB7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462BA294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CB3A88" w:rsidRPr="00D911EF" w14:paraId="462D83DD" w14:textId="77777777" w:rsidTr="005A4916">
        <w:tc>
          <w:tcPr>
            <w:tcW w:w="1440" w:type="dxa"/>
          </w:tcPr>
          <w:p w14:paraId="57EEBB88" w14:textId="24EA538A" w:rsidR="00CB3A88" w:rsidRPr="00D911EF" w:rsidRDefault="00CE1548" w:rsidP="00CB3A8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3022</w:t>
            </w:r>
          </w:p>
        </w:tc>
        <w:tc>
          <w:tcPr>
            <w:tcW w:w="5300" w:type="dxa"/>
            <w:gridSpan w:val="2"/>
          </w:tcPr>
          <w:p w14:paraId="7C9D2333" w14:textId="77777777" w:rsidR="00CB3A88" w:rsidRPr="00D911EF" w:rsidRDefault="00CB3A88" w:rsidP="00CB3A8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Gönüllülük Çalışmaları</w:t>
            </w:r>
          </w:p>
        </w:tc>
        <w:tc>
          <w:tcPr>
            <w:tcW w:w="440" w:type="dxa"/>
            <w:gridSpan w:val="2"/>
          </w:tcPr>
          <w:p w14:paraId="335C50B7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  <w:gridSpan w:val="2"/>
          </w:tcPr>
          <w:p w14:paraId="7791599D" w14:textId="77777777" w:rsidR="00CB3A88" w:rsidRPr="00D911EF" w:rsidRDefault="00CB3A88" w:rsidP="00CB3A8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1E27D3C6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78F41098" w14:textId="77777777" w:rsidR="00CB3A88" w:rsidRPr="00D911EF" w:rsidRDefault="00CB3A88" w:rsidP="00CB3A8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</w:tbl>
    <w:p w14:paraId="01DF9588" w14:textId="28FEA239" w:rsidR="00355FD8" w:rsidRPr="00D911EF" w:rsidRDefault="00355FD8" w:rsidP="00355FD8">
      <w:pPr>
        <w:spacing w:after="0" w:line="240" w:lineRule="auto"/>
        <w:rPr>
          <w:rFonts w:ascii="Times New Roman" w:hAnsi="Times New Roman" w:cs="Times New Roman"/>
        </w:rPr>
      </w:pPr>
      <w:r w:rsidRPr="00D911EF">
        <w:rPr>
          <w:rFonts w:ascii="Times New Roman" w:hAnsi="Times New Roman" w:cs="Times New Roman"/>
          <w:b/>
        </w:rPr>
        <w:t>T:</w:t>
      </w:r>
      <w:r w:rsidRPr="00D911EF">
        <w:rPr>
          <w:rFonts w:ascii="Times New Roman" w:hAnsi="Times New Roman" w:cs="Times New Roman"/>
        </w:rPr>
        <w:t xml:space="preserve"> Teori   </w:t>
      </w:r>
      <w:r w:rsidRPr="00D911EF">
        <w:rPr>
          <w:rFonts w:ascii="Times New Roman" w:hAnsi="Times New Roman" w:cs="Times New Roman"/>
          <w:b/>
        </w:rPr>
        <w:t>U:</w:t>
      </w:r>
      <w:r w:rsidRPr="00D911EF">
        <w:rPr>
          <w:rFonts w:ascii="Times New Roman" w:hAnsi="Times New Roman" w:cs="Times New Roman"/>
        </w:rPr>
        <w:t xml:space="preserve"> Uygulama   </w:t>
      </w:r>
      <w:r w:rsidRPr="00D911EF">
        <w:rPr>
          <w:rFonts w:ascii="Times New Roman" w:hAnsi="Times New Roman" w:cs="Times New Roman"/>
          <w:b/>
        </w:rPr>
        <w:t xml:space="preserve">UK: </w:t>
      </w:r>
      <w:r w:rsidRPr="00D911EF">
        <w:rPr>
          <w:rFonts w:ascii="Times New Roman" w:hAnsi="Times New Roman" w:cs="Times New Roman"/>
        </w:rPr>
        <w:t>Ulusal</w:t>
      </w:r>
      <w:r w:rsidRPr="00D911EF">
        <w:rPr>
          <w:rFonts w:ascii="Times New Roman" w:hAnsi="Times New Roman" w:cs="Times New Roman"/>
          <w:b/>
        </w:rPr>
        <w:t xml:space="preserve"> </w:t>
      </w:r>
      <w:r w:rsidRPr="00D911EF">
        <w:rPr>
          <w:rFonts w:ascii="Times New Roman" w:hAnsi="Times New Roman" w:cs="Times New Roman"/>
        </w:rPr>
        <w:t>Kredi</w:t>
      </w:r>
      <w:r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>AKTS:</w:t>
      </w:r>
      <w:r w:rsidRPr="00D911EF">
        <w:rPr>
          <w:rFonts w:ascii="Times New Roman" w:hAnsi="Times New Roman" w:cs="Times New Roman"/>
        </w:rPr>
        <w:t xml:space="preserve"> Avrupa Kredi Transfer Sistemi</w:t>
      </w:r>
    </w:p>
    <w:p w14:paraId="5D9EE0E7" w14:textId="77777777" w:rsidR="001550C6" w:rsidRDefault="001550C6" w:rsidP="00A2433F">
      <w:pPr>
        <w:spacing w:after="0" w:line="240" w:lineRule="auto"/>
        <w:rPr>
          <w:rFonts w:ascii="Times New Roman" w:hAnsi="Times New Roman" w:cs="Times New Roman"/>
        </w:rPr>
      </w:pPr>
    </w:p>
    <w:p w14:paraId="2CA59A16" w14:textId="77777777" w:rsidR="0093134D" w:rsidRDefault="0093134D" w:rsidP="00A2433F">
      <w:pPr>
        <w:spacing w:after="0" w:line="240" w:lineRule="auto"/>
        <w:rPr>
          <w:rFonts w:ascii="Times New Roman" w:hAnsi="Times New Roman" w:cs="Times New Roman"/>
        </w:rPr>
      </w:pPr>
    </w:p>
    <w:p w14:paraId="68151415" w14:textId="77777777" w:rsidR="0093134D" w:rsidRPr="00D911EF" w:rsidRDefault="0093134D" w:rsidP="00A2433F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9062" w:type="dxa"/>
        <w:tblLook w:val="04A0" w:firstRow="1" w:lastRow="0" w:firstColumn="1" w:lastColumn="0" w:noHBand="0" w:noVBand="1"/>
      </w:tblPr>
      <w:tblGrid>
        <w:gridCol w:w="1440"/>
        <w:gridCol w:w="16"/>
        <w:gridCol w:w="5284"/>
        <w:gridCol w:w="440"/>
        <w:gridCol w:w="436"/>
        <w:gridCol w:w="576"/>
        <w:gridCol w:w="870"/>
      </w:tblGrid>
      <w:tr w:rsidR="00497692" w:rsidRPr="00D911EF" w14:paraId="73C86C38" w14:textId="77777777" w:rsidTr="006E4C23">
        <w:tc>
          <w:tcPr>
            <w:tcW w:w="9062" w:type="dxa"/>
            <w:gridSpan w:val="7"/>
          </w:tcPr>
          <w:p w14:paraId="0250E0B0" w14:textId="77777777" w:rsidR="00497692" w:rsidRPr="00D911EF" w:rsidRDefault="00497692" w:rsidP="00D0646A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 xml:space="preserve">Dördüncü Yarıyıl </w:t>
            </w:r>
          </w:p>
        </w:tc>
      </w:tr>
      <w:tr w:rsidR="00D34B7F" w:rsidRPr="00D911EF" w14:paraId="5FC7D909" w14:textId="77777777" w:rsidTr="00B07A5A">
        <w:tc>
          <w:tcPr>
            <w:tcW w:w="1456" w:type="dxa"/>
            <w:gridSpan w:val="2"/>
          </w:tcPr>
          <w:p w14:paraId="6AEC8798" w14:textId="77777777" w:rsidR="00497692" w:rsidRPr="00D911EF" w:rsidRDefault="00497692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5284" w:type="dxa"/>
          </w:tcPr>
          <w:p w14:paraId="0F1ACEAE" w14:textId="77777777" w:rsidR="00497692" w:rsidRPr="00D911EF" w:rsidRDefault="00497692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440" w:type="dxa"/>
          </w:tcPr>
          <w:p w14:paraId="12779173" w14:textId="77777777" w:rsidR="00497692" w:rsidRPr="00D911EF" w:rsidRDefault="00497692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36" w:type="dxa"/>
          </w:tcPr>
          <w:p w14:paraId="1013B103" w14:textId="77777777" w:rsidR="00497692" w:rsidRPr="00D911EF" w:rsidRDefault="00497692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576" w:type="dxa"/>
          </w:tcPr>
          <w:p w14:paraId="5E7A7776" w14:textId="77777777" w:rsidR="00497692" w:rsidRPr="00D911EF" w:rsidRDefault="00497692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K</w:t>
            </w:r>
          </w:p>
        </w:tc>
        <w:tc>
          <w:tcPr>
            <w:tcW w:w="870" w:type="dxa"/>
          </w:tcPr>
          <w:p w14:paraId="1B45CCA0" w14:textId="77777777" w:rsidR="00497692" w:rsidRPr="00D911EF" w:rsidRDefault="00497692" w:rsidP="006E4C2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AKTS</w:t>
            </w:r>
          </w:p>
        </w:tc>
      </w:tr>
      <w:tr w:rsidR="007A159D" w:rsidRPr="00D911EF" w14:paraId="3A276333" w14:textId="77777777" w:rsidTr="00B07A5A">
        <w:trPr>
          <w:trHeight w:val="173"/>
        </w:trPr>
        <w:tc>
          <w:tcPr>
            <w:tcW w:w="1456" w:type="dxa"/>
            <w:gridSpan w:val="2"/>
          </w:tcPr>
          <w:p w14:paraId="10DE0FFB" w14:textId="1AC9B858" w:rsidR="007A159D" w:rsidRPr="00D911EF" w:rsidRDefault="00452D38" w:rsidP="007A159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4025</w:t>
            </w:r>
          </w:p>
        </w:tc>
        <w:tc>
          <w:tcPr>
            <w:tcW w:w="5284" w:type="dxa"/>
          </w:tcPr>
          <w:p w14:paraId="3217BE44" w14:textId="033F945D" w:rsidR="007A159D" w:rsidRPr="00D911EF" w:rsidRDefault="007A159D" w:rsidP="002B426F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Genel Sebzecilik – Ö</w:t>
            </w:r>
            <w:r w:rsidR="00B638A9">
              <w:rPr>
                <w:rFonts w:ascii="Times New Roman" w:hAnsi="Times New Roman" w:cs="Times New Roman"/>
              </w:rPr>
              <w:t>N KOŞUL</w:t>
            </w:r>
          </w:p>
        </w:tc>
        <w:tc>
          <w:tcPr>
            <w:tcW w:w="440" w:type="dxa"/>
          </w:tcPr>
          <w:p w14:paraId="53EB0560" w14:textId="7DAC7DD8" w:rsidR="007A159D" w:rsidRPr="00D911EF" w:rsidRDefault="00617938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6" w:type="dxa"/>
          </w:tcPr>
          <w:p w14:paraId="7A3A296F" w14:textId="2E5B415B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2454874E" w14:textId="7FB432FD" w:rsidR="007A159D" w:rsidRPr="00D911EF" w:rsidRDefault="00617938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59D7781A" w14:textId="241B7766" w:rsidR="007A159D" w:rsidRPr="00D911EF" w:rsidRDefault="002B426F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6</w:t>
            </w:r>
          </w:p>
        </w:tc>
      </w:tr>
      <w:tr w:rsidR="00617938" w:rsidRPr="00D911EF" w14:paraId="3759241D" w14:textId="77777777" w:rsidTr="00B07A5A">
        <w:trPr>
          <w:trHeight w:val="219"/>
        </w:trPr>
        <w:tc>
          <w:tcPr>
            <w:tcW w:w="1456" w:type="dxa"/>
            <w:gridSpan w:val="2"/>
          </w:tcPr>
          <w:p w14:paraId="141568A2" w14:textId="47B1B899" w:rsidR="00617938" w:rsidRPr="00D911EF" w:rsidRDefault="00452D38" w:rsidP="0061793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4026</w:t>
            </w:r>
          </w:p>
        </w:tc>
        <w:tc>
          <w:tcPr>
            <w:tcW w:w="5284" w:type="dxa"/>
          </w:tcPr>
          <w:p w14:paraId="145BBECF" w14:textId="6E39F877" w:rsidR="00617938" w:rsidRPr="00D911EF" w:rsidRDefault="002B426F" w:rsidP="002B426F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Tarımsal Yapılar ve Sulama</w:t>
            </w:r>
          </w:p>
        </w:tc>
        <w:tc>
          <w:tcPr>
            <w:tcW w:w="440" w:type="dxa"/>
          </w:tcPr>
          <w:p w14:paraId="1EB3C845" w14:textId="68766DE6" w:rsidR="00617938" w:rsidRPr="00D911EF" w:rsidRDefault="002B426F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7216B3F7" w14:textId="4C086559" w:rsidR="00617938" w:rsidRPr="00D911EF" w:rsidRDefault="002B426F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6C02EDB5" w14:textId="496EC63D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47663702" w14:textId="1874746D" w:rsidR="00617938" w:rsidRPr="00D911EF" w:rsidRDefault="002B426F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617938" w:rsidRPr="00D911EF" w14:paraId="63865BD8" w14:textId="77777777" w:rsidTr="00B07A5A">
        <w:trPr>
          <w:trHeight w:val="219"/>
        </w:trPr>
        <w:tc>
          <w:tcPr>
            <w:tcW w:w="1456" w:type="dxa"/>
            <w:gridSpan w:val="2"/>
          </w:tcPr>
          <w:p w14:paraId="6B4889B3" w14:textId="08039B01" w:rsidR="00617938" w:rsidRPr="00D911EF" w:rsidRDefault="00452D38" w:rsidP="0061793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4027</w:t>
            </w:r>
          </w:p>
        </w:tc>
        <w:tc>
          <w:tcPr>
            <w:tcW w:w="5284" w:type="dxa"/>
          </w:tcPr>
          <w:p w14:paraId="58D775E9" w14:textId="2A1256D7" w:rsidR="00617938" w:rsidRPr="00D911EF" w:rsidRDefault="00617938" w:rsidP="00617938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oprak Bilimi ve Bitki Besleme</w:t>
            </w:r>
          </w:p>
        </w:tc>
        <w:tc>
          <w:tcPr>
            <w:tcW w:w="440" w:type="dxa"/>
          </w:tcPr>
          <w:p w14:paraId="5CD35C69" w14:textId="1C9A4814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338D1025" w14:textId="65CBF62A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5B139C7" w14:textId="5CAF8D5C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3B025512" w14:textId="55CEF609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617938" w:rsidRPr="00D911EF" w14:paraId="012B0FA9" w14:textId="77777777" w:rsidTr="00B07A5A">
        <w:trPr>
          <w:trHeight w:val="219"/>
        </w:trPr>
        <w:tc>
          <w:tcPr>
            <w:tcW w:w="1456" w:type="dxa"/>
            <w:gridSpan w:val="2"/>
          </w:tcPr>
          <w:p w14:paraId="2161C681" w14:textId="0D5E2B8A" w:rsidR="00617938" w:rsidRPr="00D911EF" w:rsidRDefault="00452D38" w:rsidP="0061793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4028</w:t>
            </w:r>
          </w:p>
        </w:tc>
        <w:tc>
          <w:tcPr>
            <w:tcW w:w="5284" w:type="dxa"/>
          </w:tcPr>
          <w:p w14:paraId="3F0907DF" w14:textId="250F8174" w:rsidR="00617938" w:rsidRPr="00D911EF" w:rsidRDefault="00617938" w:rsidP="0061793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raştırma ve Deneme Metotları</w:t>
            </w:r>
          </w:p>
        </w:tc>
        <w:tc>
          <w:tcPr>
            <w:tcW w:w="440" w:type="dxa"/>
          </w:tcPr>
          <w:p w14:paraId="587FDB04" w14:textId="11CAEBD7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3C01FC99" w14:textId="45866101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334452BF" w14:textId="16ECC752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F274912" w14:textId="72DC4FBB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617938" w:rsidRPr="00D911EF" w14:paraId="425E4FD6" w14:textId="77777777" w:rsidTr="00B07A5A">
        <w:tc>
          <w:tcPr>
            <w:tcW w:w="1456" w:type="dxa"/>
            <w:gridSpan w:val="2"/>
          </w:tcPr>
          <w:p w14:paraId="71CB44F3" w14:textId="70B90D1E" w:rsidR="00617938" w:rsidRPr="00D911EF" w:rsidRDefault="00452D38" w:rsidP="0061793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4029</w:t>
            </w:r>
          </w:p>
        </w:tc>
        <w:tc>
          <w:tcPr>
            <w:tcW w:w="5284" w:type="dxa"/>
          </w:tcPr>
          <w:p w14:paraId="1E210502" w14:textId="182F4814" w:rsidR="00617938" w:rsidRPr="00D911EF" w:rsidRDefault="00B638A9" w:rsidP="0061793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tki Koruma- ÖN KOŞUL</w:t>
            </w:r>
          </w:p>
        </w:tc>
        <w:tc>
          <w:tcPr>
            <w:tcW w:w="440" w:type="dxa"/>
          </w:tcPr>
          <w:p w14:paraId="73C9D266" w14:textId="068E1558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2099877F" w14:textId="01D0D4E2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3CEFD11A" w14:textId="555B4EC6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5735B49A" w14:textId="68140C93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617938" w:rsidRPr="00D911EF" w14:paraId="5CD259E4" w14:textId="77777777" w:rsidTr="00B07A5A">
        <w:tc>
          <w:tcPr>
            <w:tcW w:w="1456" w:type="dxa"/>
            <w:gridSpan w:val="2"/>
          </w:tcPr>
          <w:p w14:paraId="3729A10E" w14:textId="06393CC0" w:rsidR="00617938" w:rsidRPr="00D911EF" w:rsidRDefault="00452D38" w:rsidP="0061793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1314030</w:t>
            </w:r>
          </w:p>
        </w:tc>
        <w:tc>
          <w:tcPr>
            <w:tcW w:w="5284" w:type="dxa"/>
          </w:tcPr>
          <w:p w14:paraId="53146788" w14:textId="5D0D81E2" w:rsidR="00617938" w:rsidRPr="00D911EF" w:rsidRDefault="00617938" w:rsidP="0061793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arla Bitkileri</w:t>
            </w:r>
          </w:p>
        </w:tc>
        <w:tc>
          <w:tcPr>
            <w:tcW w:w="440" w:type="dxa"/>
          </w:tcPr>
          <w:p w14:paraId="50D4B741" w14:textId="2916EB90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0B871335" w14:textId="15664E5A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7F87C85" w14:textId="1E341484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72CDD0DB" w14:textId="5E9447F7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617938" w:rsidRPr="00D911EF" w14:paraId="13799A96" w14:textId="77777777" w:rsidTr="00B07A5A">
        <w:tc>
          <w:tcPr>
            <w:tcW w:w="1456" w:type="dxa"/>
            <w:gridSpan w:val="2"/>
          </w:tcPr>
          <w:p w14:paraId="02A6E137" w14:textId="238665C5" w:rsidR="00617938" w:rsidRPr="00D911EF" w:rsidRDefault="00617938" w:rsidP="0061793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4011</w:t>
            </w:r>
          </w:p>
        </w:tc>
        <w:tc>
          <w:tcPr>
            <w:tcW w:w="5284" w:type="dxa"/>
          </w:tcPr>
          <w:p w14:paraId="571AA670" w14:textId="75FAF2BB" w:rsidR="00617938" w:rsidRPr="00D911EF" w:rsidRDefault="00617938" w:rsidP="0061793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İş Sağlığı ve Güvenliği II</w:t>
            </w:r>
          </w:p>
        </w:tc>
        <w:tc>
          <w:tcPr>
            <w:tcW w:w="440" w:type="dxa"/>
          </w:tcPr>
          <w:p w14:paraId="346FFE04" w14:textId="373EEAAB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4770BC70" w14:textId="03BD69FB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AF9FE7C" w14:textId="14977D15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73A4C72A" w14:textId="12A63944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617938" w:rsidRPr="00D911EF" w14:paraId="73EC00A4" w14:textId="77777777" w:rsidTr="00B07A5A">
        <w:tc>
          <w:tcPr>
            <w:tcW w:w="1456" w:type="dxa"/>
            <w:gridSpan w:val="2"/>
          </w:tcPr>
          <w:p w14:paraId="1DD71741" w14:textId="77777777" w:rsidR="00617938" w:rsidRPr="00D911EF" w:rsidRDefault="00617938" w:rsidP="0061793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84" w:type="dxa"/>
          </w:tcPr>
          <w:p w14:paraId="5FA3E63D" w14:textId="7D552BAC" w:rsidR="00617938" w:rsidRPr="00D911EF" w:rsidRDefault="00617938" w:rsidP="0061793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Sosyal Seçmeli Ders</w:t>
            </w:r>
          </w:p>
        </w:tc>
        <w:tc>
          <w:tcPr>
            <w:tcW w:w="440" w:type="dxa"/>
          </w:tcPr>
          <w:p w14:paraId="2DC492E5" w14:textId="16E62F5C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694421C6" w14:textId="5E5F3F54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75D086D0" w14:textId="7AB8657A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BD0CA41" w14:textId="71C2E438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617938" w:rsidRPr="00D911EF" w14:paraId="34DDD4D4" w14:textId="77777777" w:rsidTr="00B07A5A">
        <w:tc>
          <w:tcPr>
            <w:tcW w:w="1456" w:type="dxa"/>
            <w:gridSpan w:val="2"/>
          </w:tcPr>
          <w:p w14:paraId="12FCB2DF" w14:textId="5D930F95" w:rsidR="00617938" w:rsidRPr="00D911EF" w:rsidRDefault="00617938" w:rsidP="0061793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84" w:type="dxa"/>
          </w:tcPr>
          <w:p w14:paraId="0366BE3B" w14:textId="2F8A0949" w:rsidR="00617938" w:rsidRPr="00D911EF" w:rsidRDefault="00617938" w:rsidP="00617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179C7DCE" w14:textId="394F3AA8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6" w:type="dxa"/>
          </w:tcPr>
          <w:p w14:paraId="69930D4B" w14:textId="0493E89B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76" w:type="dxa"/>
          </w:tcPr>
          <w:p w14:paraId="4971DEB2" w14:textId="2EE43A0E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70" w:type="dxa"/>
          </w:tcPr>
          <w:p w14:paraId="30793472" w14:textId="5D736485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17938" w:rsidRPr="00D911EF" w14:paraId="76DA6223" w14:textId="77777777" w:rsidTr="00B07A5A">
        <w:tc>
          <w:tcPr>
            <w:tcW w:w="6740" w:type="dxa"/>
            <w:gridSpan w:val="3"/>
          </w:tcPr>
          <w:p w14:paraId="3FE19C66" w14:textId="77777777" w:rsidR="00617938" w:rsidRPr="00D911EF" w:rsidRDefault="00617938" w:rsidP="00617938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  <w:b/>
              </w:rPr>
              <w:t>Toplam</w:t>
            </w:r>
          </w:p>
        </w:tc>
        <w:tc>
          <w:tcPr>
            <w:tcW w:w="440" w:type="dxa"/>
          </w:tcPr>
          <w:p w14:paraId="4D39C29B" w14:textId="40C214C4" w:rsidR="00617938" w:rsidRPr="00D911EF" w:rsidRDefault="00F96C20" w:rsidP="0039276B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1</w:t>
            </w:r>
            <w:r w:rsidR="0039276B" w:rsidRPr="00D911EF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436" w:type="dxa"/>
          </w:tcPr>
          <w:p w14:paraId="3BEB8E13" w14:textId="4C934E90" w:rsidR="00617938" w:rsidRPr="00D911EF" w:rsidRDefault="0039276B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76" w:type="dxa"/>
          </w:tcPr>
          <w:p w14:paraId="56B6399B" w14:textId="36A75FC0" w:rsidR="00617938" w:rsidRPr="00D911EF" w:rsidRDefault="00F96C20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8</w:t>
            </w:r>
          </w:p>
        </w:tc>
        <w:tc>
          <w:tcPr>
            <w:tcW w:w="870" w:type="dxa"/>
          </w:tcPr>
          <w:p w14:paraId="27CCCCD2" w14:textId="087F6D1F" w:rsidR="00617938" w:rsidRPr="00D911EF" w:rsidRDefault="0039276B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30</w:t>
            </w:r>
          </w:p>
        </w:tc>
      </w:tr>
      <w:tr w:rsidR="00617938" w:rsidRPr="00D911EF" w14:paraId="76E85C01" w14:textId="77777777" w:rsidTr="00210606">
        <w:tc>
          <w:tcPr>
            <w:tcW w:w="1440" w:type="dxa"/>
          </w:tcPr>
          <w:p w14:paraId="392A6DD0" w14:textId="77777777" w:rsidR="00617938" w:rsidRPr="00D911EF" w:rsidRDefault="00617938" w:rsidP="0061793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300" w:type="dxa"/>
            <w:gridSpan w:val="2"/>
          </w:tcPr>
          <w:p w14:paraId="2BC38EAB" w14:textId="6022FF77" w:rsidR="00617938" w:rsidRPr="00D911EF" w:rsidRDefault="00617938" w:rsidP="00617938">
            <w:pPr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Alan Dışı Sosyal Seçmeli Dersler-II</w:t>
            </w:r>
          </w:p>
        </w:tc>
        <w:tc>
          <w:tcPr>
            <w:tcW w:w="440" w:type="dxa"/>
          </w:tcPr>
          <w:p w14:paraId="08450241" w14:textId="77777777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6" w:type="dxa"/>
          </w:tcPr>
          <w:p w14:paraId="5A7419B4" w14:textId="77777777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76" w:type="dxa"/>
          </w:tcPr>
          <w:p w14:paraId="330B0108" w14:textId="77777777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</w:tcPr>
          <w:p w14:paraId="4833664C" w14:textId="77777777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617938" w:rsidRPr="00D911EF" w14:paraId="0C2F7647" w14:textId="77777777" w:rsidTr="00210606">
        <w:tc>
          <w:tcPr>
            <w:tcW w:w="1440" w:type="dxa"/>
          </w:tcPr>
          <w:p w14:paraId="3925DED4" w14:textId="2035DAB7" w:rsidR="00617938" w:rsidRPr="00D911EF" w:rsidRDefault="0032696C" w:rsidP="0061793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4031</w:t>
            </w:r>
          </w:p>
        </w:tc>
        <w:tc>
          <w:tcPr>
            <w:tcW w:w="5300" w:type="dxa"/>
            <w:gridSpan w:val="2"/>
          </w:tcPr>
          <w:p w14:paraId="14F4CBCA" w14:textId="1116C1BB" w:rsidR="00617938" w:rsidRPr="00D911EF" w:rsidRDefault="00617938" w:rsidP="0061793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Fikri Mülkiyet Hukuku</w:t>
            </w:r>
          </w:p>
        </w:tc>
        <w:tc>
          <w:tcPr>
            <w:tcW w:w="440" w:type="dxa"/>
          </w:tcPr>
          <w:p w14:paraId="7CE244DA" w14:textId="3112CB19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0F78573C" w14:textId="39063F58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16B74BFA" w14:textId="3FB8F4D3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10EA6B9F" w14:textId="35952509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617938" w:rsidRPr="00D911EF" w14:paraId="19F6CE1A" w14:textId="77777777" w:rsidTr="00210606">
        <w:tc>
          <w:tcPr>
            <w:tcW w:w="1440" w:type="dxa"/>
          </w:tcPr>
          <w:p w14:paraId="65CD10DF" w14:textId="3CCF9A69" w:rsidR="00617938" w:rsidRPr="00D911EF" w:rsidRDefault="0032696C" w:rsidP="0061793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4032</w:t>
            </w:r>
          </w:p>
        </w:tc>
        <w:tc>
          <w:tcPr>
            <w:tcW w:w="5300" w:type="dxa"/>
            <w:gridSpan w:val="2"/>
          </w:tcPr>
          <w:p w14:paraId="14C6A5EB" w14:textId="514E1957" w:rsidR="00617938" w:rsidRPr="00D911EF" w:rsidRDefault="00617938" w:rsidP="0061793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Bilişim ve Hukuk</w:t>
            </w:r>
          </w:p>
        </w:tc>
        <w:tc>
          <w:tcPr>
            <w:tcW w:w="440" w:type="dxa"/>
          </w:tcPr>
          <w:p w14:paraId="070D1C0C" w14:textId="3C2EF12D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1CF9B474" w14:textId="6FE72BA1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328C938B" w14:textId="1281A8FE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6050753" w14:textId="133CC229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617938" w:rsidRPr="00D911EF" w14:paraId="5E5553D6" w14:textId="77777777" w:rsidTr="00210606">
        <w:tc>
          <w:tcPr>
            <w:tcW w:w="1440" w:type="dxa"/>
          </w:tcPr>
          <w:p w14:paraId="6804963D" w14:textId="5B46CBDF" w:rsidR="00617938" w:rsidRPr="00D911EF" w:rsidRDefault="0032696C" w:rsidP="0061793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4033</w:t>
            </w:r>
          </w:p>
        </w:tc>
        <w:tc>
          <w:tcPr>
            <w:tcW w:w="5300" w:type="dxa"/>
            <w:gridSpan w:val="2"/>
          </w:tcPr>
          <w:p w14:paraId="0AF73686" w14:textId="7408549E" w:rsidR="00617938" w:rsidRPr="00D911EF" w:rsidRDefault="00617938" w:rsidP="0061793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Devlet ve Toplum</w:t>
            </w:r>
          </w:p>
        </w:tc>
        <w:tc>
          <w:tcPr>
            <w:tcW w:w="440" w:type="dxa"/>
          </w:tcPr>
          <w:p w14:paraId="1304A2D1" w14:textId="7EA31C64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33E6DAAF" w14:textId="52853737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3A602C3D" w14:textId="5BA421CE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168DF0A3" w14:textId="42B1BA19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617938" w:rsidRPr="00D911EF" w14:paraId="57FE19C6" w14:textId="77777777" w:rsidTr="00210606">
        <w:tc>
          <w:tcPr>
            <w:tcW w:w="1440" w:type="dxa"/>
          </w:tcPr>
          <w:p w14:paraId="2C3508BE" w14:textId="4428CC33" w:rsidR="00617938" w:rsidRPr="00D911EF" w:rsidRDefault="0032696C" w:rsidP="0061793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4034</w:t>
            </w:r>
          </w:p>
        </w:tc>
        <w:tc>
          <w:tcPr>
            <w:tcW w:w="5300" w:type="dxa"/>
            <w:gridSpan w:val="2"/>
          </w:tcPr>
          <w:p w14:paraId="7BF49F35" w14:textId="3DCA5241" w:rsidR="00617938" w:rsidRPr="00D911EF" w:rsidRDefault="00617938" w:rsidP="0061793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Eleştirel Düşünme</w:t>
            </w:r>
          </w:p>
        </w:tc>
        <w:tc>
          <w:tcPr>
            <w:tcW w:w="440" w:type="dxa"/>
          </w:tcPr>
          <w:p w14:paraId="099D1B52" w14:textId="15C26BF2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6B2DD867" w14:textId="5EB3DEB5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8D3C96C" w14:textId="35739DA5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4FE3248D" w14:textId="2F739F41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617938" w:rsidRPr="00D911EF" w14:paraId="17245387" w14:textId="77777777" w:rsidTr="00210606">
        <w:tc>
          <w:tcPr>
            <w:tcW w:w="1440" w:type="dxa"/>
          </w:tcPr>
          <w:p w14:paraId="70A31B7E" w14:textId="1906DE1D" w:rsidR="00617938" w:rsidRPr="00D911EF" w:rsidRDefault="0032696C" w:rsidP="0061793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4035</w:t>
            </w:r>
          </w:p>
        </w:tc>
        <w:tc>
          <w:tcPr>
            <w:tcW w:w="5300" w:type="dxa"/>
            <w:gridSpan w:val="2"/>
          </w:tcPr>
          <w:p w14:paraId="535C2B6E" w14:textId="0AA5F44D" w:rsidR="00617938" w:rsidRPr="00D911EF" w:rsidRDefault="00617938" w:rsidP="0061793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Müzik</w:t>
            </w:r>
          </w:p>
        </w:tc>
        <w:tc>
          <w:tcPr>
            <w:tcW w:w="440" w:type="dxa"/>
          </w:tcPr>
          <w:p w14:paraId="3C62B0AD" w14:textId="1B99E234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3120B916" w14:textId="7987A025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F694B78" w14:textId="6317B665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15812991" w14:textId="1FBD282B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617938" w:rsidRPr="00D911EF" w14:paraId="1C501432" w14:textId="77777777" w:rsidTr="00210606">
        <w:tc>
          <w:tcPr>
            <w:tcW w:w="1440" w:type="dxa"/>
          </w:tcPr>
          <w:p w14:paraId="18FB975D" w14:textId="2B1F7B68" w:rsidR="00617938" w:rsidRPr="00D911EF" w:rsidRDefault="0032696C" w:rsidP="0061793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4036</w:t>
            </w:r>
          </w:p>
        </w:tc>
        <w:tc>
          <w:tcPr>
            <w:tcW w:w="5300" w:type="dxa"/>
            <w:gridSpan w:val="2"/>
          </w:tcPr>
          <w:p w14:paraId="226F606F" w14:textId="376C11C2" w:rsidR="00617938" w:rsidRPr="00D911EF" w:rsidRDefault="00617938" w:rsidP="0061793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Fotoğrafçılık</w:t>
            </w:r>
          </w:p>
        </w:tc>
        <w:tc>
          <w:tcPr>
            <w:tcW w:w="440" w:type="dxa"/>
          </w:tcPr>
          <w:p w14:paraId="06EA865B" w14:textId="47F20529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6E31140B" w14:textId="2ABCCCE3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6BDAD2AB" w14:textId="280CF5E3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44D0E0E2" w14:textId="1441BBA4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617938" w:rsidRPr="00D911EF" w14:paraId="5F752029" w14:textId="77777777" w:rsidTr="00210606">
        <w:tc>
          <w:tcPr>
            <w:tcW w:w="1440" w:type="dxa"/>
          </w:tcPr>
          <w:p w14:paraId="2840850F" w14:textId="6BC967D1" w:rsidR="00617938" w:rsidRPr="00D911EF" w:rsidRDefault="0032696C" w:rsidP="0061793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4037</w:t>
            </w:r>
          </w:p>
        </w:tc>
        <w:tc>
          <w:tcPr>
            <w:tcW w:w="5300" w:type="dxa"/>
            <w:gridSpan w:val="2"/>
          </w:tcPr>
          <w:p w14:paraId="24C1EFDE" w14:textId="75AE9328" w:rsidR="00617938" w:rsidRPr="00D911EF" w:rsidRDefault="00617938" w:rsidP="0061793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Ebru Sanatı</w:t>
            </w:r>
          </w:p>
        </w:tc>
        <w:tc>
          <w:tcPr>
            <w:tcW w:w="440" w:type="dxa"/>
          </w:tcPr>
          <w:p w14:paraId="4E3D69B0" w14:textId="4550679B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250C6B97" w14:textId="38A38BBD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688853D9" w14:textId="753490BF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1059D6C" w14:textId="7CA1ED56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617938" w:rsidRPr="00D911EF" w14:paraId="5816E5A9" w14:textId="77777777" w:rsidTr="00210606">
        <w:tc>
          <w:tcPr>
            <w:tcW w:w="1440" w:type="dxa"/>
          </w:tcPr>
          <w:p w14:paraId="28B63659" w14:textId="4F78A863" w:rsidR="00617938" w:rsidRPr="00D911EF" w:rsidRDefault="0032696C" w:rsidP="0061793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1314038</w:t>
            </w:r>
          </w:p>
        </w:tc>
        <w:tc>
          <w:tcPr>
            <w:tcW w:w="5300" w:type="dxa"/>
            <w:gridSpan w:val="2"/>
          </w:tcPr>
          <w:p w14:paraId="3E4593B2" w14:textId="07479CA9" w:rsidR="00617938" w:rsidRPr="00D911EF" w:rsidRDefault="00617938" w:rsidP="00617938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Diksiyon</w:t>
            </w:r>
          </w:p>
        </w:tc>
        <w:tc>
          <w:tcPr>
            <w:tcW w:w="440" w:type="dxa"/>
          </w:tcPr>
          <w:p w14:paraId="714FB1C5" w14:textId="6151C54D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1963D0AC" w14:textId="190B06DF" w:rsidR="00617938" w:rsidRPr="00D911EF" w:rsidRDefault="00617938" w:rsidP="0061793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254924F0" w14:textId="57136211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021AC57C" w14:textId="1DA603D7" w:rsidR="00617938" w:rsidRPr="00D911EF" w:rsidRDefault="00617938" w:rsidP="0061793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</w:tbl>
    <w:p w14:paraId="79782BFD" w14:textId="44B424CB" w:rsidR="00355FD8" w:rsidRPr="00D911EF" w:rsidRDefault="00355FD8" w:rsidP="00355FD8">
      <w:pPr>
        <w:spacing w:after="0" w:line="240" w:lineRule="auto"/>
        <w:rPr>
          <w:rFonts w:ascii="Times New Roman" w:hAnsi="Times New Roman" w:cs="Times New Roman"/>
        </w:rPr>
      </w:pPr>
      <w:r w:rsidRPr="00D911EF">
        <w:rPr>
          <w:rFonts w:ascii="Times New Roman" w:hAnsi="Times New Roman" w:cs="Times New Roman"/>
          <w:b/>
        </w:rPr>
        <w:t>T:</w:t>
      </w:r>
      <w:r w:rsidRPr="00D911EF">
        <w:rPr>
          <w:rFonts w:ascii="Times New Roman" w:hAnsi="Times New Roman" w:cs="Times New Roman"/>
        </w:rPr>
        <w:t xml:space="preserve"> Teori   </w:t>
      </w:r>
      <w:r w:rsidRPr="00D911EF">
        <w:rPr>
          <w:rFonts w:ascii="Times New Roman" w:hAnsi="Times New Roman" w:cs="Times New Roman"/>
          <w:b/>
        </w:rPr>
        <w:t>U:</w:t>
      </w:r>
      <w:r w:rsidRPr="00D911EF">
        <w:rPr>
          <w:rFonts w:ascii="Times New Roman" w:hAnsi="Times New Roman" w:cs="Times New Roman"/>
        </w:rPr>
        <w:t xml:space="preserve"> Uygulama   </w:t>
      </w:r>
      <w:r w:rsidRPr="00D911EF">
        <w:rPr>
          <w:rFonts w:ascii="Times New Roman" w:hAnsi="Times New Roman" w:cs="Times New Roman"/>
          <w:b/>
        </w:rPr>
        <w:t xml:space="preserve">UK: </w:t>
      </w:r>
      <w:r w:rsidRPr="00D911EF">
        <w:rPr>
          <w:rFonts w:ascii="Times New Roman" w:hAnsi="Times New Roman" w:cs="Times New Roman"/>
        </w:rPr>
        <w:t>Ulusal</w:t>
      </w:r>
      <w:r w:rsidRPr="00D911EF">
        <w:rPr>
          <w:rFonts w:ascii="Times New Roman" w:hAnsi="Times New Roman" w:cs="Times New Roman"/>
          <w:b/>
        </w:rPr>
        <w:t xml:space="preserve"> </w:t>
      </w:r>
      <w:r w:rsidRPr="00D911EF">
        <w:rPr>
          <w:rFonts w:ascii="Times New Roman" w:hAnsi="Times New Roman" w:cs="Times New Roman"/>
        </w:rPr>
        <w:t>Kredi</w:t>
      </w:r>
      <w:r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>AKTS:</w:t>
      </w:r>
      <w:r w:rsidRPr="00D911EF">
        <w:rPr>
          <w:rFonts w:ascii="Times New Roman" w:hAnsi="Times New Roman" w:cs="Times New Roman"/>
        </w:rPr>
        <w:t xml:space="preserve"> Avrupa Kredi Transfer Sistemi</w:t>
      </w:r>
    </w:p>
    <w:p w14:paraId="4DF4681F" w14:textId="73BE639C" w:rsidR="00171606" w:rsidRPr="00D911EF" w:rsidRDefault="00171606" w:rsidP="00355FD8">
      <w:pPr>
        <w:spacing w:after="0" w:line="240" w:lineRule="auto"/>
        <w:rPr>
          <w:rFonts w:ascii="Times New Roman" w:hAnsi="Times New Roman" w:cs="Times New Roman"/>
        </w:rPr>
      </w:pPr>
    </w:p>
    <w:p w14:paraId="6A005F4A" w14:textId="08EBA9FC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</w:rPr>
      </w:pPr>
    </w:p>
    <w:p w14:paraId="53E4DB59" w14:textId="0A8E9789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</w:rPr>
      </w:pPr>
    </w:p>
    <w:p w14:paraId="1B580D68" w14:textId="03DE9038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</w:rPr>
      </w:pPr>
    </w:p>
    <w:p w14:paraId="0C4F54A4" w14:textId="7404095D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</w:rPr>
      </w:pPr>
    </w:p>
    <w:p w14:paraId="59E82EB2" w14:textId="3986C79E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</w:rPr>
      </w:pPr>
    </w:p>
    <w:p w14:paraId="02A4BF0F" w14:textId="499001E6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</w:rPr>
      </w:pPr>
    </w:p>
    <w:p w14:paraId="34A5B3B7" w14:textId="0512514E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</w:rPr>
      </w:pPr>
    </w:p>
    <w:p w14:paraId="2AC5C1E7" w14:textId="55586202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</w:rPr>
      </w:pPr>
    </w:p>
    <w:p w14:paraId="7173F06C" w14:textId="77777777" w:rsidR="00D11777" w:rsidRPr="00D911EF" w:rsidRDefault="00D11777" w:rsidP="00355FD8">
      <w:pPr>
        <w:spacing w:after="0" w:line="240" w:lineRule="auto"/>
        <w:rPr>
          <w:rFonts w:ascii="Times New Roman" w:hAnsi="Times New Roman" w:cs="Times New Roman"/>
        </w:rPr>
      </w:pPr>
    </w:p>
    <w:p w14:paraId="3AB4C18A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pPr w:leftFromText="141" w:rightFromText="141" w:vertAnchor="text" w:tblpY="1"/>
        <w:tblOverlap w:val="never"/>
        <w:tblW w:w="9062" w:type="dxa"/>
        <w:tblLook w:val="04A0" w:firstRow="1" w:lastRow="0" w:firstColumn="1" w:lastColumn="0" w:noHBand="0" w:noVBand="1"/>
      </w:tblPr>
      <w:tblGrid>
        <w:gridCol w:w="1439"/>
        <w:gridCol w:w="18"/>
        <w:gridCol w:w="5283"/>
        <w:gridCol w:w="440"/>
        <w:gridCol w:w="436"/>
        <w:gridCol w:w="576"/>
        <w:gridCol w:w="870"/>
      </w:tblGrid>
      <w:tr w:rsidR="005638E6" w:rsidRPr="00D911EF" w14:paraId="0F8D1F1F" w14:textId="77777777" w:rsidTr="005A4916">
        <w:tc>
          <w:tcPr>
            <w:tcW w:w="9062" w:type="dxa"/>
            <w:gridSpan w:val="7"/>
          </w:tcPr>
          <w:p w14:paraId="2012E2A2" w14:textId="47B31383" w:rsidR="005638E6" w:rsidRPr="00D911EF" w:rsidRDefault="005638E6" w:rsidP="005A491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Beşinci Yarıyıl</w:t>
            </w:r>
          </w:p>
        </w:tc>
      </w:tr>
      <w:tr w:rsidR="005638E6" w:rsidRPr="00D911EF" w14:paraId="009A093A" w14:textId="77777777" w:rsidTr="007A159D">
        <w:tc>
          <w:tcPr>
            <w:tcW w:w="1457" w:type="dxa"/>
            <w:gridSpan w:val="2"/>
          </w:tcPr>
          <w:p w14:paraId="33EF9991" w14:textId="77777777" w:rsidR="005638E6" w:rsidRPr="00D911EF" w:rsidRDefault="005638E6" w:rsidP="005A491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5283" w:type="dxa"/>
          </w:tcPr>
          <w:p w14:paraId="09E31716" w14:textId="77777777" w:rsidR="005638E6" w:rsidRPr="00D911EF" w:rsidRDefault="005638E6" w:rsidP="005A491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440" w:type="dxa"/>
          </w:tcPr>
          <w:p w14:paraId="67F95E70" w14:textId="77777777" w:rsidR="005638E6" w:rsidRPr="00D911EF" w:rsidRDefault="005638E6" w:rsidP="005A491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36" w:type="dxa"/>
          </w:tcPr>
          <w:p w14:paraId="64A8D869" w14:textId="77777777" w:rsidR="005638E6" w:rsidRPr="00D911EF" w:rsidRDefault="005638E6" w:rsidP="005A491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576" w:type="dxa"/>
          </w:tcPr>
          <w:p w14:paraId="3C83194C" w14:textId="77777777" w:rsidR="005638E6" w:rsidRPr="00D911EF" w:rsidRDefault="005638E6" w:rsidP="005A491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K</w:t>
            </w:r>
          </w:p>
        </w:tc>
        <w:tc>
          <w:tcPr>
            <w:tcW w:w="870" w:type="dxa"/>
          </w:tcPr>
          <w:p w14:paraId="0C6E5AB2" w14:textId="77777777" w:rsidR="005638E6" w:rsidRPr="00D911EF" w:rsidRDefault="005638E6" w:rsidP="005A4916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AKTS</w:t>
            </w:r>
          </w:p>
        </w:tc>
      </w:tr>
      <w:tr w:rsidR="007A159D" w:rsidRPr="00D911EF" w14:paraId="7787C81D" w14:textId="77777777" w:rsidTr="007A159D">
        <w:trPr>
          <w:trHeight w:val="219"/>
        </w:trPr>
        <w:tc>
          <w:tcPr>
            <w:tcW w:w="1457" w:type="dxa"/>
            <w:gridSpan w:val="2"/>
          </w:tcPr>
          <w:p w14:paraId="4D3EBCA9" w14:textId="5056C4C9" w:rsidR="007A159D" w:rsidRPr="00D911EF" w:rsidRDefault="00B35AF2" w:rsidP="007A15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15</w:t>
            </w:r>
          </w:p>
        </w:tc>
        <w:tc>
          <w:tcPr>
            <w:tcW w:w="5283" w:type="dxa"/>
          </w:tcPr>
          <w:p w14:paraId="7AD88BDA" w14:textId="552A1253" w:rsidR="007A159D" w:rsidRPr="00D911EF" w:rsidRDefault="007A159D" w:rsidP="007A159D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Genel Bağcılık – ÖN KOŞUL</w:t>
            </w:r>
          </w:p>
        </w:tc>
        <w:tc>
          <w:tcPr>
            <w:tcW w:w="440" w:type="dxa"/>
            <w:vAlign w:val="center"/>
          </w:tcPr>
          <w:p w14:paraId="607A144B" w14:textId="6BB58164" w:rsidR="007A159D" w:rsidRPr="00D911EF" w:rsidRDefault="006B4731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6" w:type="dxa"/>
            <w:vAlign w:val="center"/>
          </w:tcPr>
          <w:p w14:paraId="466962E1" w14:textId="6B92D23D" w:rsidR="007A159D" w:rsidRPr="00D911EF" w:rsidRDefault="006B4731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  <w:vAlign w:val="center"/>
          </w:tcPr>
          <w:p w14:paraId="54031F37" w14:textId="4236B555" w:rsidR="007A159D" w:rsidRPr="00D911EF" w:rsidRDefault="006B4731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  <w:vAlign w:val="center"/>
          </w:tcPr>
          <w:p w14:paraId="16D153C7" w14:textId="51A962F8" w:rsidR="007A159D" w:rsidRPr="00D911EF" w:rsidRDefault="007A159D" w:rsidP="007A159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455B3097" w14:textId="77777777" w:rsidTr="000F7140">
        <w:tc>
          <w:tcPr>
            <w:tcW w:w="1457" w:type="dxa"/>
            <w:gridSpan w:val="2"/>
          </w:tcPr>
          <w:p w14:paraId="2F150409" w14:textId="752BEBBC" w:rsidR="008A02E1" w:rsidRPr="00D911EF" w:rsidRDefault="00B35AF2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16</w:t>
            </w:r>
          </w:p>
        </w:tc>
        <w:tc>
          <w:tcPr>
            <w:tcW w:w="5283" w:type="dxa"/>
          </w:tcPr>
          <w:p w14:paraId="54489EB7" w14:textId="0AB2AB6A" w:rsidR="008A02E1" w:rsidRPr="00D911EF" w:rsidRDefault="008A02E1" w:rsidP="008A02E1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Süs Bitkileri Yetiştiriciliği – ÖN KOŞUL</w:t>
            </w:r>
          </w:p>
        </w:tc>
        <w:tc>
          <w:tcPr>
            <w:tcW w:w="440" w:type="dxa"/>
          </w:tcPr>
          <w:p w14:paraId="00FDBD55" w14:textId="27FD3F44" w:rsidR="008A02E1" w:rsidRPr="00D911EF" w:rsidRDefault="00325BAF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6" w:type="dxa"/>
          </w:tcPr>
          <w:p w14:paraId="21551A1B" w14:textId="3A7894A3" w:rsidR="008A02E1" w:rsidRPr="00D911EF" w:rsidRDefault="00325BAF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58D74870" w14:textId="590B75A8" w:rsidR="008A02E1" w:rsidRPr="00D911EF" w:rsidRDefault="00325BAF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5602D2BB" w14:textId="46849038" w:rsidR="008A02E1" w:rsidRPr="00D911EF" w:rsidRDefault="00325BAF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73E40C98" w14:textId="77777777" w:rsidTr="000F7140">
        <w:tc>
          <w:tcPr>
            <w:tcW w:w="1457" w:type="dxa"/>
            <w:gridSpan w:val="2"/>
          </w:tcPr>
          <w:p w14:paraId="5663F6D5" w14:textId="4CB64336" w:rsidR="008A02E1" w:rsidRPr="00D911EF" w:rsidRDefault="00B35AF2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17</w:t>
            </w:r>
          </w:p>
        </w:tc>
        <w:tc>
          <w:tcPr>
            <w:tcW w:w="5283" w:type="dxa"/>
          </w:tcPr>
          <w:p w14:paraId="54012B62" w14:textId="6B79DF4A" w:rsidR="008A02E1" w:rsidRPr="00D911EF" w:rsidRDefault="008A02E1" w:rsidP="008A02E1">
            <w:pPr>
              <w:rPr>
                <w:rFonts w:ascii="Times New Roman" w:eastAsia="Times New Roman" w:hAnsi="Times New Roman" w:cs="Times New Roman"/>
              </w:rPr>
            </w:pPr>
            <w:r w:rsidRPr="00D911EF">
              <w:t>Bahçe Bitkilerinde Çoğaltma Teknikleri</w:t>
            </w:r>
          </w:p>
        </w:tc>
        <w:tc>
          <w:tcPr>
            <w:tcW w:w="440" w:type="dxa"/>
          </w:tcPr>
          <w:p w14:paraId="4BEA3EEB" w14:textId="3D77F752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6" w:type="dxa"/>
          </w:tcPr>
          <w:p w14:paraId="747CA1EC" w14:textId="3E57CBBF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C5CD1CB" w14:textId="493038C0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3FE94AB6" w14:textId="3D5B905C" w:rsidR="008A02E1" w:rsidRPr="00D911EF" w:rsidRDefault="00AA7602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34809574" w14:textId="77777777" w:rsidTr="007A159D">
        <w:tc>
          <w:tcPr>
            <w:tcW w:w="1457" w:type="dxa"/>
            <w:gridSpan w:val="2"/>
          </w:tcPr>
          <w:p w14:paraId="5C9B7B93" w14:textId="77777777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3" w:type="dxa"/>
          </w:tcPr>
          <w:p w14:paraId="53E09F3A" w14:textId="6963AD25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lan Seçmeli Ders 1</w:t>
            </w:r>
          </w:p>
        </w:tc>
        <w:tc>
          <w:tcPr>
            <w:tcW w:w="440" w:type="dxa"/>
            <w:vAlign w:val="center"/>
          </w:tcPr>
          <w:p w14:paraId="6B495254" w14:textId="69BBF0DD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  <w:vAlign w:val="center"/>
          </w:tcPr>
          <w:p w14:paraId="76E84DAF" w14:textId="3240E86B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  <w:vAlign w:val="center"/>
          </w:tcPr>
          <w:p w14:paraId="48F92570" w14:textId="35C101AE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  <w:vAlign w:val="center"/>
          </w:tcPr>
          <w:p w14:paraId="191E2510" w14:textId="2E0704A8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70124CF6" w14:textId="77777777" w:rsidTr="007A159D">
        <w:tc>
          <w:tcPr>
            <w:tcW w:w="1457" w:type="dxa"/>
            <w:gridSpan w:val="2"/>
          </w:tcPr>
          <w:p w14:paraId="024AE0E5" w14:textId="77777777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3" w:type="dxa"/>
          </w:tcPr>
          <w:p w14:paraId="0DA256BC" w14:textId="2FF643FA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lan Seçmeli Ders 2</w:t>
            </w:r>
          </w:p>
        </w:tc>
        <w:tc>
          <w:tcPr>
            <w:tcW w:w="440" w:type="dxa"/>
            <w:vAlign w:val="center"/>
          </w:tcPr>
          <w:p w14:paraId="27E61DDA" w14:textId="638E199B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  <w:vAlign w:val="center"/>
          </w:tcPr>
          <w:p w14:paraId="4213FD7A" w14:textId="0ECD0A38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  <w:vAlign w:val="center"/>
          </w:tcPr>
          <w:p w14:paraId="13EFFD87" w14:textId="07C408CB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  <w:vAlign w:val="center"/>
          </w:tcPr>
          <w:p w14:paraId="78DDCD1A" w14:textId="2C11DD09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585FAC59" w14:textId="77777777" w:rsidTr="007A159D">
        <w:tc>
          <w:tcPr>
            <w:tcW w:w="1457" w:type="dxa"/>
            <w:gridSpan w:val="2"/>
          </w:tcPr>
          <w:p w14:paraId="2F12FF29" w14:textId="77777777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3" w:type="dxa"/>
          </w:tcPr>
          <w:p w14:paraId="06D38F15" w14:textId="54FBC1EA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lan Seçmeli Ders 3</w:t>
            </w:r>
          </w:p>
        </w:tc>
        <w:tc>
          <w:tcPr>
            <w:tcW w:w="440" w:type="dxa"/>
            <w:vAlign w:val="center"/>
          </w:tcPr>
          <w:p w14:paraId="7D24BB2B" w14:textId="445964E1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  <w:vAlign w:val="center"/>
          </w:tcPr>
          <w:p w14:paraId="052D56B6" w14:textId="347FF7F0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  <w:vAlign w:val="center"/>
          </w:tcPr>
          <w:p w14:paraId="376441C9" w14:textId="2C5770C1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  <w:vAlign w:val="center"/>
          </w:tcPr>
          <w:p w14:paraId="1C3C824E" w14:textId="318D694A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02B41282" w14:textId="77777777" w:rsidTr="007A159D">
        <w:tc>
          <w:tcPr>
            <w:tcW w:w="1457" w:type="dxa"/>
            <w:gridSpan w:val="2"/>
          </w:tcPr>
          <w:p w14:paraId="7F6776EE" w14:textId="77777777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3" w:type="dxa"/>
          </w:tcPr>
          <w:p w14:paraId="3F4A8810" w14:textId="2B1E36D2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lan Dışı Fakülte Seçmeli Ders</w:t>
            </w:r>
          </w:p>
        </w:tc>
        <w:tc>
          <w:tcPr>
            <w:tcW w:w="440" w:type="dxa"/>
            <w:vAlign w:val="center"/>
          </w:tcPr>
          <w:p w14:paraId="2952B48A" w14:textId="627EFE90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36" w:type="dxa"/>
            <w:vAlign w:val="center"/>
          </w:tcPr>
          <w:p w14:paraId="64E4ED18" w14:textId="3CF8D8A4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  <w:vAlign w:val="center"/>
          </w:tcPr>
          <w:p w14:paraId="3D689F31" w14:textId="7A6A936B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  <w:vAlign w:val="center"/>
          </w:tcPr>
          <w:p w14:paraId="71AFDCBC" w14:textId="65A671F2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8A02E1" w:rsidRPr="00D911EF" w14:paraId="3DA5AFE6" w14:textId="77777777" w:rsidTr="007A159D">
        <w:tc>
          <w:tcPr>
            <w:tcW w:w="1457" w:type="dxa"/>
            <w:gridSpan w:val="2"/>
          </w:tcPr>
          <w:p w14:paraId="30AEC43C" w14:textId="6F28821F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5013</w:t>
            </w:r>
          </w:p>
        </w:tc>
        <w:tc>
          <w:tcPr>
            <w:tcW w:w="5283" w:type="dxa"/>
          </w:tcPr>
          <w:p w14:paraId="3BAAEF9D" w14:textId="4129DA06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esleki Uygulama I</w:t>
            </w:r>
          </w:p>
        </w:tc>
        <w:tc>
          <w:tcPr>
            <w:tcW w:w="440" w:type="dxa"/>
            <w:vAlign w:val="center"/>
          </w:tcPr>
          <w:p w14:paraId="27B72E42" w14:textId="319BEEDC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  <w:vAlign w:val="center"/>
          </w:tcPr>
          <w:p w14:paraId="397653BF" w14:textId="46273B3F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76" w:type="dxa"/>
            <w:vAlign w:val="center"/>
          </w:tcPr>
          <w:p w14:paraId="0B77A1F4" w14:textId="3D6E42E1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70" w:type="dxa"/>
            <w:vAlign w:val="center"/>
          </w:tcPr>
          <w:p w14:paraId="078CBFC5" w14:textId="4A089624" w:rsidR="008A02E1" w:rsidRPr="00D911EF" w:rsidRDefault="008A02E1" w:rsidP="008A02E1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8A02E1" w:rsidRPr="00D911EF" w14:paraId="2EE83351" w14:textId="77777777" w:rsidTr="007A159D">
        <w:tc>
          <w:tcPr>
            <w:tcW w:w="6740" w:type="dxa"/>
            <w:gridSpan w:val="3"/>
          </w:tcPr>
          <w:p w14:paraId="29BC9711" w14:textId="77777777" w:rsidR="008A02E1" w:rsidRPr="00D911EF" w:rsidRDefault="008A02E1" w:rsidP="008A02E1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  <w:b/>
              </w:rPr>
              <w:t>Toplam</w:t>
            </w:r>
          </w:p>
        </w:tc>
        <w:tc>
          <w:tcPr>
            <w:tcW w:w="440" w:type="dxa"/>
          </w:tcPr>
          <w:p w14:paraId="42FC37F3" w14:textId="1D7ACAE7" w:rsidR="008A02E1" w:rsidRPr="00D911EF" w:rsidRDefault="008A02E1" w:rsidP="00AA760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</w:t>
            </w:r>
            <w:r w:rsidR="00AA7602" w:rsidRPr="00D911EF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436" w:type="dxa"/>
          </w:tcPr>
          <w:p w14:paraId="60FB37C6" w14:textId="74854EEA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6</w:t>
            </w:r>
          </w:p>
        </w:tc>
        <w:tc>
          <w:tcPr>
            <w:tcW w:w="576" w:type="dxa"/>
          </w:tcPr>
          <w:p w14:paraId="2097803F" w14:textId="101AF5C8" w:rsidR="008A02E1" w:rsidRPr="00D911EF" w:rsidRDefault="00AA7602" w:rsidP="008A02E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8</w:t>
            </w:r>
          </w:p>
        </w:tc>
        <w:tc>
          <w:tcPr>
            <w:tcW w:w="870" w:type="dxa"/>
          </w:tcPr>
          <w:p w14:paraId="6F1FB824" w14:textId="75C0DD92" w:rsidR="008A02E1" w:rsidRPr="00D911EF" w:rsidRDefault="00AA7602" w:rsidP="008A02E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30</w:t>
            </w:r>
          </w:p>
        </w:tc>
      </w:tr>
      <w:tr w:rsidR="008A02E1" w:rsidRPr="00D911EF" w14:paraId="5C52DCCF" w14:textId="77777777" w:rsidTr="007A159D">
        <w:tc>
          <w:tcPr>
            <w:tcW w:w="1439" w:type="dxa"/>
          </w:tcPr>
          <w:p w14:paraId="1D05762E" w14:textId="77777777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1" w:type="dxa"/>
            <w:gridSpan w:val="2"/>
          </w:tcPr>
          <w:p w14:paraId="38D5D6D2" w14:textId="6347ED6C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  <w:b/>
              </w:rPr>
              <w:t>5. Yarıyıl Alan İçi Seçmeli Dersler</w:t>
            </w:r>
          </w:p>
        </w:tc>
        <w:tc>
          <w:tcPr>
            <w:tcW w:w="440" w:type="dxa"/>
          </w:tcPr>
          <w:p w14:paraId="7E9F0AE1" w14:textId="77777777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6" w:type="dxa"/>
          </w:tcPr>
          <w:p w14:paraId="36715CB7" w14:textId="77777777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76" w:type="dxa"/>
          </w:tcPr>
          <w:p w14:paraId="35FE9F70" w14:textId="77777777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</w:tcPr>
          <w:p w14:paraId="0437660E" w14:textId="77777777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A02E1" w:rsidRPr="00D911EF" w14:paraId="28A5A648" w14:textId="77777777" w:rsidTr="000F7140">
        <w:tc>
          <w:tcPr>
            <w:tcW w:w="1439" w:type="dxa"/>
          </w:tcPr>
          <w:p w14:paraId="71EDD41A" w14:textId="36D8BF0F" w:rsidR="008A02E1" w:rsidRPr="00D911EF" w:rsidRDefault="00B35AF2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18</w:t>
            </w:r>
          </w:p>
        </w:tc>
        <w:tc>
          <w:tcPr>
            <w:tcW w:w="5301" w:type="dxa"/>
            <w:gridSpan w:val="2"/>
          </w:tcPr>
          <w:p w14:paraId="4BEEE0A8" w14:textId="75C92E13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Bahçe Bitkilerinde Organik Tarım</w:t>
            </w:r>
          </w:p>
        </w:tc>
        <w:tc>
          <w:tcPr>
            <w:tcW w:w="440" w:type="dxa"/>
            <w:vAlign w:val="center"/>
          </w:tcPr>
          <w:p w14:paraId="262D6693" w14:textId="698AF2F8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  <w:vAlign w:val="center"/>
          </w:tcPr>
          <w:p w14:paraId="36C4CB34" w14:textId="6C081F0B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  <w:vAlign w:val="center"/>
          </w:tcPr>
          <w:p w14:paraId="36B44D67" w14:textId="0A9985F5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  <w:vAlign w:val="center"/>
          </w:tcPr>
          <w:p w14:paraId="3E0A3525" w14:textId="3458A893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6E66997F" w14:textId="77777777" w:rsidTr="000F7140">
        <w:tc>
          <w:tcPr>
            <w:tcW w:w="1439" w:type="dxa"/>
          </w:tcPr>
          <w:p w14:paraId="306B9F80" w14:textId="495611CE" w:rsidR="008A02E1" w:rsidRPr="00D911EF" w:rsidRDefault="00B35AF2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19</w:t>
            </w:r>
          </w:p>
        </w:tc>
        <w:tc>
          <w:tcPr>
            <w:tcW w:w="5301" w:type="dxa"/>
            <w:gridSpan w:val="2"/>
          </w:tcPr>
          <w:p w14:paraId="2BD2ACD8" w14:textId="1975864B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esleki İngilizce</w:t>
            </w:r>
          </w:p>
        </w:tc>
        <w:tc>
          <w:tcPr>
            <w:tcW w:w="440" w:type="dxa"/>
            <w:vAlign w:val="center"/>
          </w:tcPr>
          <w:p w14:paraId="4C3DAEEA" w14:textId="096CE577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  <w:vAlign w:val="center"/>
          </w:tcPr>
          <w:p w14:paraId="756C15AE" w14:textId="2710E31F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  <w:vAlign w:val="center"/>
          </w:tcPr>
          <w:p w14:paraId="4E88A9C6" w14:textId="082DCB7F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  <w:vAlign w:val="center"/>
          </w:tcPr>
          <w:p w14:paraId="6BE5EA9E" w14:textId="58CB2707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0077E0AF" w14:textId="77777777" w:rsidTr="000F7140">
        <w:tc>
          <w:tcPr>
            <w:tcW w:w="1439" w:type="dxa"/>
          </w:tcPr>
          <w:p w14:paraId="75E8E9D3" w14:textId="4E1C898A" w:rsidR="008A02E1" w:rsidRPr="00D911EF" w:rsidRDefault="00B35AF2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20</w:t>
            </w:r>
          </w:p>
        </w:tc>
        <w:tc>
          <w:tcPr>
            <w:tcW w:w="5301" w:type="dxa"/>
            <w:gridSpan w:val="2"/>
          </w:tcPr>
          <w:p w14:paraId="035F4369" w14:textId="085AD99A" w:rsidR="008A02E1" w:rsidRPr="00D911EF" w:rsidRDefault="00BE440E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Bahçe Bitkilerinde Sürdürülebilir Tarım</w:t>
            </w:r>
          </w:p>
        </w:tc>
        <w:tc>
          <w:tcPr>
            <w:tcW w:w="440" w:type="dxa"/>
            <w:vAlign w:val="center"/>
          </w:tcPr>
          <w:p w14:paraId="78A9BB14" w14:textId="4E8CAC43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  <w:vAlign w:val="center"/>
          </w:tcPr>
          <w:p w14:paraId="227AE75A" w14:textId="322787D8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  <w:vAlign w:val="center"/>
          </w:tcPr>
          <w:p w14:paraId="600A2F8D" w14:textId="769BC11F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  <w:vAlign w:val="center"/>
          </w:tcPr>
          <w:p w14:paraId="01CF157C" w14:textId="2BF27F39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7DE44309" w14:textId="77777777" w:rsidTr="000F7140">
        <w:tc>
          <w:tcPr>
            <w:tcW w:w="1439" w:type="dxa"/>
          </w:tcPr>
          <w:p w14:paraId="17FA78E1" w14:textId="51A0C49B" w:rsidR="008A02E1" w:rsidRPr="00D911EF" w:rsidRDefault="00B35AF2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21</w:t>
            </w:r>
          </w:p>
        </w:tc>
        <w:tc>
          <w:tcPr>
            <w:tcW w:w="5301" w:type="dxa"/>
            <w:gridSpan w:val="2"/>
          </w:tcPr>
          <w:p w14:paraId="7EFC05AF" w14:textId="4131D00A" w:rsidR="008A02E1" w:rsidRPr="00D911EF" w:rsidRDefault="008A02E1" w:rsidP="008A02E1">
            <w:pPr>
              <w:pStyle w:val="TableParagraph"/>
              <w:spacing w:line="272" w:lineRule="exact"/>
              <w:jc w:val="left"/>
            </w:pPr>
            <w:r w:rsidRPr="00D911EF">
              <w:t>Bahçe Bitkileri Biyoteknolojisi</w:t>
            </w:r>
          </w:p>
        </w:tc>
        <w:tc>
          <w:tcPr>
            <w:tcW w:w="440" w:type="dxa"/>
            <w:vAlign w:val="center"/>
          </w:tcPr>
          <w:p w14:paraId="25730263" w14:textId="5C2504F3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  <w:vAlign w:val="center"/>
          </w:tcPr>
          <w:p w14:paraId="482F5486" w14:textId="79491812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  <w:vAlign w:val="center"/>
          </w:tcPr>
          <w:p w14:paraId="5ACA7A3C" w14:textId="5BB2C039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  <w:vAlign w:val="center"/>
          </w:tcPr>
          <w:p w14:paraId="24C03CAB" w14:textId="570B72B1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06E59D5E" w14:textId="77777777" w:rsidTr="000F7140">
        <w:tc>
          <w:tcPr>
            <w:tcW w:w="1439" w:type="dxa"/>
          </w:tcPr>
          <w:p w14:paraId="065693E8" w14:textId="044373D9" w:rsidR="008A02E1" w:rsidRPr="00D911EF" w:rsidRDefault="00B35AF2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22</w:t>
            </w:r>
          </w:p>
        </w:tc>
        <w:tc>
          <w:tcPr>
            <w:tcW w:w="5301" w:type="dxa"/>
            <w:gridSpan w:val="2"/>
          </w:tcPr>
          <w:p w14:paraId="4274ED5E" w14:textId="75C3AE96" w:rsidR="008A02E1" w:rsidRPr="00D911EF" w:rsidRDefault="008A02E1" w:rsidP="008A02E1">
            <w:pPr>
              <w:pStyle w:val="TableParagraph"/>
              <w:spacing w:line="270" w:lineRule="exact"/>
              <w:jc w:val="left"/>
            </w:pPr>
            <w:r w:rsidRPr="00D911EF">
              <w:t>Bahçe Bitkileri Hastalıkları ve Mücadelesi</w:t>
            </w:r>
          </w:p>
        </w:tc>
        <w:tc>
          <w:tcPr>
            <w:tcW w:w="440" w:type="dxa"/>
            <w:vAlign w:val="center"/>
          </w:tcPr>
          <w:p w14:paraId="1AC310EF" w14:textId="2CA0B7E7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  <w:vAlign w:val="center"/>
          </w:tcPr>
          <w:p w14:paraId="486D55E0" w14:textId="3FA7E1CE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  <w:vAlign w:val="center"/>
          </w:tcPr>
          <w:p w14:paraId="25843CEE" w14:textId="4416EA92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  <w:vAlign w:val="center"/>
          </w:tcPr>
          <w:p w14:paraId="5D224609" w14:textId="12C670D5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8A02E1" w:rsidRPr="00D911EF" w14:paraId="5989020C" w14:textId="77777777" w:rsidTr="000F7140">
        <w:tc>
          <w:tcPr>
            <w:tcW w:w="1439" w:type="dxa"/>
          </w:tcPr>
          <w:p w14:paraId="44C4142D" w14:textId="69CAA77C" w:rsidR="008A02E1" w:rsidRPr="00D911EF" w:rsidRDefault="00B35AF2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23</w:t>
            </w:r>
          </w:p>
        </w:tc>
        <w:tc>
          <w:tcPr>
            <w:tcW w:w="5301" w:type="dxa"/>
            <w:gridSpan w:val="2"/>
          </w:tcPr>
          <w:p w14:paraId="3146D54B" w14:textId="5EC589B2" w:rsidR="008A02E1" w:rsidRPr="00D911EF" w:rsidRDefault="00266D91" w:rsidP="008A02E1">
            <w:pPr>
              <w:pStyle w:val="TableParagraph"/>
              <w:spacing w:line="272" w:lineRule="exact"/>
              <w:jc w:val="left"/>
            </w:pPr>
            <w:r w:rsidRPr="00D911EF">
              <w:t>Modern Meyvecilik</w:t>
            </w:r>
          </w:p>
        </w:tc>
        <w:tc>
          <w:tcPr>
            <w:tcW w:w="440" w:type="dxa"/>
            <w:vAlign w:val="center"/>
          </w:tcPr>
          <w:p w14:paraId="05717B03" w14:textId="5B406C18" w:rsidR="008A02E1" w:rsidRPr="00D911EF" w:rsidRDefault="00266D9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36" w:type="dxa"/>
            <w:vAlign w:val="center"/>
          </w:tcPr>
          <w:p w14:paraId="6D88D09E" w14:textId="517FCD47" w:rsidR="008A02E1" w:rsidRPr="00D911EF" w:rsidRDefault="00266D9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576" w:type="dxa"/>
            <w:vAlign w:val="center"/>
          </w:tcPr>
          <w:p w14:paraId="34B835E2" w14:textId="2EF30099" w:rsidR="008A02E1" w:rsidRPr="00D911EF" w:rsidRDefault="00266D9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  <w:vAlign w:val="center"/>
          </w:tcPr>
          <w:p w14:paraId="19F7FBF1" w14:textId="3B6AC553" w:rsidR="008A02E1" w:rsidRPr="00D911EF" w:rsidRDefault="00266D9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8A02E1" w:rsidRPr="00D911EF" w14:paraId="01F8BCE9" w14:textId="77777777" w:rsidTr="007A159D">
        <w:tc>
          <w:tcPr>
            <w:tcW w:w="1439" w:type="dxa"/>
          </w:tcPr>
          <w:p w14:paraId="2CF48B89" w14:textId="77777777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1" w:type="dxa"/>
            <w:gridSpan w:val="2"/>
          </w:tcPr>
          <w:p w14:paraId="3C99D286" w14:textId="0B56A279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  <w:b/>
              </w:rPr>
              <w:t>5. Yarıyıl Alan Dışı Fakülte Seçmeli Dersler</w:t>
            </w:r>
          </w:p>
        </w:tc>
        <w:tc>
          <w:tcPr>
            <w:tcW w:w="440" w:type="dxa"/>
          </w:tcPr>
          <w:p w14:paraId="742E2AA7" w14:textId="3388032E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6" w:type="dxa"/>
          </w:tcPr>
          <w:p w14:paraId="2A274FEA" w14:textId="4CA6BC06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76" w:type="dxa"/>
          </w:tcPr>
          <w:p w14:paraId="4131989A" w14:textId="7933A0A4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</w:tcPr>
          <w:p w14:paraId="26B8288F" w14:textId="2EAB3597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8A02E1" w:rsidRPr="00D911EF" w14:paraId="1D38ECD7" w14:textId="77777777" w:rsidTr="007A159D">
        <w:tc>
          <w:tcPr>
            <w:tcW w:w="1439" w:type="dxa"/>
          </w:tcPr>
          <w:p w14:paraId="3E73EAA5" w14:textId="3A7BFCBD" w:rsidR="008A02E1" w:rsidRPr="00D911EF" w:rsidRDefault="00B35AF2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05</w:t>
            </w:r>
          </w:p>
        </w:tc>
        <w:tc>
          <w:tcPr>
            <w:tcW w:w="5301" w:type="dxa"/>
            <w:gridSpan w:val="2"/>
          </w:tcPr>
          <w:p w14:paraId="4DBF293C" w14:textId="77777777" w:rsidR="008A02E1" w:rsidRPr="00D911EF" w:rsidRDefault="008A02E1" w:rsidP="008A02E1">
            <w:pPr>
              <w:pStyle w:val="TableParagraph"/>
              <w:spacing w:line="272" w:lineRule="exact"/>
              <w:jc w:val="left"/>
            </w:pPr>
            <w:r w:rsidRPr="00D911EF">
              <w:t>Bitki Gübre Gereksinimlerinin</w:t>
            </w:r>
          </w:p>
          <w:p w14:paraId="7FFD9807" w14:textId="399DC8DA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Belirlenmesi ve Gübreleme</w:t>
            </w:r>
          </w:p>
        </w:tc>
        <w:tc>
          <w:tcPr>
            <w:tcW w:w="440" w:type="dxa"/>
          </w:tcPr>
          <w:p w14:paraId="3EBE3E74" w14:textId="41CA0AF2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236EB000" w14:textId="7F12AF91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6862AAE4" w14:textId="0AE63CB9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2C42E431" w14:textId="3DB4402D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8A02E1" w:rsidRPr="00D911EF" w14:paraId="326A3968" w14:textId="77777777" w:rsidTr="007A159D">
        <w:tc>
          <w:tcPr>
            <w:tcW w:w="1439" w:type="dxa"/>
          </w:tcPr>
          <w:p w14:paraId="355CADEB" w14:textId="086F982E" w:rsidR="008A02E1" w:rsidRPr="00D911EF" w:rsidRDefault="00EA122F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06</w:t>
            </w:r>
          </w:p>
        </w:tc>
        <w:tc>
          <w:tcPr>
            <w:tcW w:w="5301" w:type="dxa"/>
            <w:gridSpan w:val="2"/>
          </w:tcPr>
          <w:p w14:paraId="3F88DF7F" w14:textId="752F15CE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arım ve Çevre</w:t>
            </w:r>
          </w:p>
        </w:tc>
        <w:tc>
          <w:tcPr>
            <w:tcW w:w="440" w:type="dxa"/>
          </w:tcPr>
          <w:p w14:paraId="00F2DDC9" w14:textId="2359ED90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003328E9" w14:textId="4BFB7FE2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5B531A9" w14:textId="0A65E163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33EFC84" w14:textId="0184561B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8A02E1" w:rsidRPr="00D911EF" w14:paraId="6CC14544" w14:textId="77777777" w:rsidTr="007A159D">
        <w:tc>
          <w:tcPr>
            <w:tcW w:w="1439" w:type="dxa"/>
          </w:tcPr>
          <w:p w14:paraId="2EBFD865" w14:textId="6F31FF53" w:rsidR="008A02E1" w:rsidRPr="00D911EF" w:rsidRDefault="00EA122F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25</w:t>
            </w:r>
          </w:p>
        </w:tc>
        <w:tc>
          <w:tcPr>
            <w:tcW w:w="5301" w:type="dxa"/>
            <w:gridSpan w:val="2"/>
          </w:tcPr>
          <w:p w14:paraId="10DD79DB" w14:textId="2A646C09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rıcılık</w:t>
            </w:r>
          </w:p>
        </w:tc>
        <w:tc>
          <w:tcPr>
            <w:tcW w:w="440" w:type="dxa"/>
          </w:tcPr>
          <w:p w14:paraId="1B986DE6" w14:textId="7DF1D013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41BCD1E4" w14:textId="40C85C5E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03CD00A8" w14:textId="618C588A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6A9EE4ED" w14:textId="602D9088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8A02E1" w:rsidRPr="00D911EF" w14:paraId="63B922F7" w14:textId="77777777" w:rsidTr="007A159D">
        <w:tc>
          <w:tcPr>
            <w:tcW w:w="1439" w:type="dxa"/>
          </w:tcPr>
          <w:p w14:paraId="42D09F00" w14:textId="0741F826" w:rsidR="008A02E1" w:rsidRPr="00D911EF" w:rsidRDefault="00EA122F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26</w:t>
            </w:r>
          </w:p>
        </w:tc>
        <w:tc>
          <w:tcPr>
            <w:tcW w:w="5301" w:type="dxa"/>
            <w:gridSpan w:val="2"/>
          </w:tcPr>
          <w:p w14:paraId="58709652" w14:textId="699153D5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eyve-Sebze İşleme Teknolojisi</w:t>
            </w:r>
          </w:p>
        </w:tc>
        <w:tc>
          <w:tcPr>
            <w:tcW w:w="440" w:type="dxa"/>
          </w:tcPr>
          <w:p w14:paraId="7243A107" w14:textId="05FEECB9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27857032" w14:textId="1FCC2397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52E024F" w14:textId="757E2789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111B69DE" w14:textId="03BF9EDC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8A02E1" w:rsidRPr="00D911EF" w14:paraId="76DE95C0" w14:textId="77777777" w:rsidTr="007A159D">
        <w:tc>
          <w:tcPr>
            <w:tcW w:w="1439" w:type="dxa"/>
          </w:tcPr>
          <w:p w14:paraId="5D640BA8" w14:textId="71A37E95" w:rsidR="008A02E1" w:rsidRPr="00D911EF" w:rsidRDefault="00EA122F" w:rsidP="008A02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5027</w:t>
            </w:r>
          </w:p>
        </w:tc>
        <w:tc>
          <w:tcPr>
            <w:tcW w:w="5301" w:type="dxa"/>
            <w:gridSpan w:val="2"/>
          </w:tcPr>
          <w:p w14:paraId="62202590" w14:textId="074A05EC" w:rsidR="008A02E1" w:rsidRPr="00D911EF" w:rsidRDefault="008A02E1" w:rsidP="008A02E1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arımsal Yayım, Haberleşme ve Etik</w:t>
            </w:r>
          </w:p>
        </w:tc>
        <w:tc>
          <w:tcPr>
            <w:tcW w:w="440" w:type="dxa"/>
          </w:tcPr>
          <w:p w14:paraId="064DF6FC" w14:textId="16319834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7808C3B6" w14:textId="07A8AD74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034916BB" w14:textId="6D12F535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25F9AFEB" w14:textId="0B55E9B1" w:rsidR="008A02E1" w:rsidRPr="00D911EF" w:rsidRDefault="008A02E1" w:rsidP="008A02E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</w:tbl>
    <w:p w14:paraId="77EE1CAE" w14:textId="3EAACD94" w:rsidR="005638E6" w:rsidRPr="00D911EF" w:rsidRDefault="005638E6" w:rsidP="00355FD8">
      <w:pPr>
        <w:spacing w:after="0" w:line="240" w:lineRule="auto"/>
        <w:rPr>
          <w:rFonts w:ascii="Times New Roman" w:hAnsi="Times New Roman" w:cs="Times New Roman"/>
        </w:rPr>
      </w:pPr>
    </w:p>
    <w:p w14:paraId="399D8075" w14:textId="6047CB3F" w:rsidR="005638E6" w:rsidRPr="00D911EF" w:rsidRDefault="005638E6" w:rsidP="00355FD8">
      <w:pPr>
        <w:spacing w:after="0" w:line="240" w:lineRule="auto"/>
        <w:rPr>
          <w:rFonts w:ascii="Times New Roman" w:hAnsi="Times New Roman" w:cs="Times New Roman"/>
        </w:rPr>
      </w:pPr>
    </w:p>
    <w:p w14:paraId="3D4D1CFC" w14:textId="03B8A1E6" w:rsidR="005638E6" w:rsidRPr="00D911EF" w:rsidRDefault="005638E6" w:rsidP="00355FD8">
      <w:pPr>
        <w:spacing w:after="0" w:line="240" w:lineRule="auto"/>
        <w:rPr>
          <w:rFonts w:ascii="Times New Roman" w:hAnsi="Times New Roman" w:cs="Times New Roman"/>
        </w:rPr>
      </w:pPr>
    </w:p>
    <w:p w14:paraId="5D279645" w14:textId="2D3AEF48" w:rsidR="005638E6" w:rsidRPr="00D911EF" w:rsidRDefault="005638E6" w:rsidP="00355FD8">
      <w:pPr>
        <w:spacing w:after="0" w:line="240" w:lineRule="auto"/>
        <w:rPr>
          <w:rFonts w:ascii="Times New Roman" w:hAnsi="Times New Roman" w:cs="Times New Roman"/>
        </w:rPr>
      </w:pPr>
    </w:p>
    <w:p w14:paraId="1FF51CD5" w14:textId="77777777" w:rsidR="005638E6" w:rsidRPr="00D911EF" w:rsidRDefault="005638E6" w:rsidP="00355FD8">
      <w:pPr>
        <w:spacing w:after="0" w:line="240" w:lineRule="auto"/>
        <w:rPr>
          <w:rFonts w:ascii="Times New Roman" w:hAnsi="Times New Roman" w:cs="Times New Roman"/>
        </w:rPr>
      </w:pPr>
    </w:p>
    <w:p w14:paraId="61B80BE2" w14:textId="77777777" w:rsidR="005638E6" w:rsidRPr="00D911EF" w:rsidRDefault="005638E6" w:rsidP="00355FD8">
      <w:pPr>
        <w:spacing w:after="0" w:line="240" w:lineRule="auto"/>
        <w:rPr>
          <w:rFonts w:ascii="Times New Roman" w:hAnsi="Times New Roman" w:cs="Times New Roman"/>
        </w:rPr>
      </w:pPr>
    </w:p>
    <w:p w14:paraId="205AC586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5055D279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0FD2F963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198A4ED8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1E508ACF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46925FBC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27628F12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4D76746E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4721A5BE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67D73A6D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767D0227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291C78C1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335D4620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38ECA515" w14:textId="77777777" w:rsidR="00D11777" w:rsidRPr="00D911EF" w:rsidRDefault="00D11777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6985F75C" w14:textId="77777777" w:rsidR="00D11777" w:rsidRPr="00D911EF" w:rsidRDefault="00D11777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1AF80512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05731CEE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62352FE5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79F27FEA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732973F8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144E1863" w14:textId="77777777" w:rsidR="008F75AE" w:rsidRPr="00D911EF" w:rsidRDefault="008F75AE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123C81DA" w14:textId="2E1756B9" w:rsidR="00355FD8" w:rsidRPr="00D911EF" w:rsidRDefault="00355FD8" w:rsidP="00355FD8">
      <w:pPr>
        <w:spacing w:after="0" w:line="240" w:lineRule="auto"/>
        <w:rPr>
          <w:rFonts w:ascii="Times New Roman" w:hAnsi="Times New Roman" w:cs="Times New Roman"/>
        </w:rPr>
      </w:pPr>
      <w:r w:rsidRPr="00D911EF">
        <w:rPr>
          <w:rFonts w:ascii="Times New Roman" w:hAnsi="Times New Roman" w:cs="Times New Roman"/>
          <w:b/>
        </w:rPr>
        <w:t>T:</w:t>
      </w:r>
      <w:r w:rsidRPr="00D911EF">
        <w:rPr>
          <w:rFonts w:ascii="Times New Roman" w:hAnsi="Times New Roman" w:cs="Times New Roman"/>
        </w:rPr>
        <w:t xml:space="preserve"> Teori   </w:t>
      </w:r>
      <w:r w:rsidRPr="00D911EF">
        <w:rPr>
          <w:rFonts w:ascii="Times New Roman" w:hAnsi="Times New Roman" w:cs="Times New Roman"/>
          <w:b/>
        </w:rPr>
        <w:t>U:</w:t>
      </w:r>
      <w:r w:rsidRPr="00D911EF">
        <w:rPr>
          <w:rFonts w:ascii="Times New Roman" w:hAnsi="Times New Roman" w:cs="Times New Roman"/>
        </w:rPr>
        <w:t xml:space="preserve"> Uygulama   </w:t>
      </w:r>
      <w:r w:rsidRPr="00D911EF">
        <w:rPr>
          <w:rFonts w:ascii="Times New Roman" w:hAnsi="Times New Roman" w:cs="Times New Roman"/>
          <w:b/>
        </w:rPr>
        <w:t xml:space="preserve">UK: </w:t>
      </w:r>
      <w:r w:rsidRPr="00D911EF">
        <w:rPr>
          <w:rFonts w:ascii="Times New Roman" w:hAnsi="Times New Roman" w:cs="Times New Roman"/>
        </w:rPr>
        <w:t>Ulusal</w:t>
      </w:r>
      <w:r w:rsidRPr="00D911EF">
        <w:rPr>
          <w:rFonts w:ascii="Times New Roman" w:hAnsi="Times New Roman" w:cs="Times New Roman"/>
          <w:b/>
        </w:rPr>
        <w:t xml:space="preserve"> </w:t>
      </w:r>
      <w:r w:rsidRPr="00D911EF">
        <w:rPr>
          <w:rFonts w:ascii="Times New Roman" w:hAnsi="Times New Roman" w:cs="Times New Roman"/>
        </w:rPr>
        <w:t>Kredi</w:t>
      </w:r>
      <w:r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>AKTS:</w:t>
      </w:r>
      <w:r w:rsidRPr="00D911EF">
        <w:rPr>
          <w:rFonts w:ascii="Times New Roman" w:hAnsi="Times New Roman" w:cs="Times New Roman"/>
        </w:rPr>
        <w:t xml:space="preserve"> Avrupa Kredi Transfer Sistemi</w:t>
      </w:r>
    </w:p>
    <w:p w14:paraId="7B4FA7AA" w14:textId="77777777" w:rsidR="008F75AE" w:rsidRPr="00D911EF" w:rsidRDefault="008F75AE" w:rsidP="00171606">
      <w:pPr>
        <w:jc w:val="both"/>
        <w:rPr>
          <w:rFonts w:ascii="Times New Roman" w:hAnsi="Times New Roman" w:cs="Times New Roman"/>
        </w:rPr>
      </w:pPr>
    </w:p>
    <w:tbl>
      <w:tblPr>
        <w:tblStyle w:val="TabloKlavuzu"/>
        <w:tblpPr w:leftFromText="141" w:rightFromText="141" w:vertAnchor="text" w:tblpY="1"/>
        <w:tblOverlap w:val="never"/>
        <w:tblW w:w="9062" w:type="dxa"/>
        <w:tblLook w:val="04A0" w:firstRow="1" w:lastRow="0" w:firstColumn="1" w:lastColumn="0" w:noHBand="0" w:noVBand="1"/>
      </w:tblPr>
      <w:tblGrid>
        <w:gridCol w:w="1439"/>
        <w:gridCol w:w="18"/>
        <w:gridCol w:w="5283"/>
        <w:gridCol w:w="440"/>
        <w:gridCol w:w="436"/>
        <w:gridCol w:w="576"/>
        <w:gridCol w:w="870"/>
      </w:tblGrid>
      <w:tr w:rsidR="006E4C23" w:rsidRPr="00D911EF" w14:paraId="68C6B0C5" w14:textId="77777777" w:rsidTr="003151F3">
        <w:tc>
          <w:tcPr>
            <w:tcW w:w="9062" w:type="dxa"/>
            <w:gridSpan w:val="7"/>
          </w:tcPr>
          <w:p w14:paraId="7461D8CA" w14:textId="77777777" w:rsidR="006E4C23" w:rsidRPr="00D911EF" w:rsidRDefault="00D0646A" w:rsidP="003151F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Altıncı</w:t>
            </w:r>
            <w:r w:rsidR="006E4C23" w:rsidRPr="00D911EF">
              <w:rPr>
                <w:rFonts w:ascii="Times New Roman" w:hAnsi="Times New Roman" w:cs="Times New Roman"/>
                <w:b/>
              </w:rPr>
              <w:t xml:space="preserve"> Yarıyıl</w:t>
            </w:r>
          </w:p>
        </w:tc>
      </w:tr>
      <w:tr w:rsidR="00D34B7F" w:rsidRPr="00D911EF" w14:paraId="744682DB" w14:textId="77777777" w:rsidTr="00F87A7C">
        <w:tc>
          <w:tcPr>
            <w:tcW w:w="1457" w:type="dxa"/>
            <w:gridSpan w:val="2"/>
          </w:tcPr>
          <w:p w14:paraId="29786B48" w14:textId="77777777" w:rsidR="006E4C23" w:rsidRPr="00D911EF" w:rsidRDefault="006E4C23" w:rsidP="003151F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5283" w:type="dxa"/>
          </w:tcPr>
          <w:p w14:paraId="0BB86A59" w14:textId="77777777" w:rsidR="006E4C23" w:rsidRPr="00D911EF" w:rsidRDefault="006E4C23" w:rsidP="003151F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440" w:type="dxa"/>
          </w:tcPr>
          <w:p w14:paraId="3CD48CDB" w14:textId="77777777" w:rsidR="006E4C23" w:rsidRPr="00D911EF" w:rsidRDefault="006E4C23" w:rsidP="003151F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36" w:type="dxa"/>
          </w:tcPr>
          <w:p w14:paraId="412C9410" w14:textId="77777777" w:rsidR="006E4C23" w:rsidRPr="00D911EF" w:rsidRDefault="006E4C23" w:rsidP="003151F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576" w:type="dxa"/>
          </w:tcPr>
          <w:p w14:paraId="6638EFDE" w14:textId="77777777" w:rsidR="006E4C23" w:rsidRPr="00D911EF" w:rsidRDefault="006E4C23" w:rsidP="003151F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K</w:t>
            </w:r>
          </w:p>
        </w:tc>
        <w:tc>
          <w:tcPr>
            <w:tcW w:w="870" w:type="dxa"/>
          </w:tcPr>
          <w:p w14:paraId="3157117C" w14:textId="77777777" w:rsidR="006E4C23" w:rsidRPr="00D911EF" w:rsidRDefault="006E4C23" w:rsidP="003151F3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AKTS</w:t>
            </w:r>
          </w:p>
        </w:tc>
      </w:tr>
      <w:tr w:rsidR="00320BB6" w:rsidRPr="00D911EF" w14:paraId="0BE267CA" w14:textId="77777777" w:rsidTr="00F87A7C">
        <w:trPr>
          <w:trHeight w:val="173"/>
        </w:trPr>
        <w:tc>
          <w:tcPr>
            <w:tcW w:w="1457" w:type="dxa"/>
            <w:gridSpan w:val="2"/>
          </w:tcPr>
          <w:p w14:paraId="50171055" w14:textId="70F1EE7E" w:rsidR="00320BB6" w:rsidRPr="00D911EF" w:rsidRDefault="00310304" w:rsidP="00320B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19</w:t>
            </w:r>
          </w:p>
        </w:tc>
        <w:tc>
          <w:tcPr>
            <w:tcW w:w="5283" w:type="dxa"/>
          </w:tcPr>
          <w:p w14:paraId="1FDA61A0" w14:textId="6A80C574" w:rsidR="00320BB6" w:rsidRPr="00D911EF" w:rsidRDefault="00320BB6" w:rsidP="00320BB6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Bahçe Bitkileri Islahı</w:t>
            </w:r>
          </w:p>
        </w:tc>
        <w:tc>
          <w:tcPr>
            <w:tcW w:w="440" w:type="dxa"/>
          </w:tcPr>
          <w:p w14:paraId="17DFFB50" w14:textId="121A66A6" w:rsidR="00320BB6" w:rsidRPr="00D911EF" w:rsidRDefault="00903C7F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6" w:type="dxa"/>
          </w:tcPr>
          <w:p w14:paraId="06B8EAC8" w14:textId="1EA0BDAB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F13AF67" w14:textId="59D38584" w:rsidR="00320BB6" w:rsidRPr="00D911EF" w:rsidRDefault="00903C7F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313CFDD3" w14:textId="3B429728" w:rsidR="00320BB6" w:rsidRPr="00D911EF" w:rsidRDefault="00606333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320BB6" w:rsidRPr="00D911EF" w14:paraId="6310011C" w14:textId="77777777" w:rsidTr="00F87A7C">
        <w:tc>
          <w:tcPr>
            <w:tcW w:w="1457" w:type="dxa"/>
            <w:gridSpan w:val="2"/>
          </w:tcPr>
          <w:p w14:paraId="7E65FE53" w14:textId="46694A32" w:rsidR="00320BB6" w:rsidRPr="00D911EF" w:rsidRDefault="00310304" w:rsidP="00320B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20</w:t>
            </w:r>
          </w:p>
        </w:tc>
        <w:tc>
          <w:tcPr>
            <w:tcW w:w="5283" w:type="dxa"/>
          </w:tcPr>
          <w:p w14:paraId="29DAB442" w14:textId="15CF7CD7" w:rsidR="00320BB6" w:rsidRPr="00D911EF" w:rsidRDefault="00320BB6" w:rsidP="00320BB6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ühendislikte Tasarım</w:t>
            </w:r>
          </w:p>
        </w:tc>
        <w:tc>
          <w:tcPr>
            <w:tcW w:w="440" w:type="dxa"/>
          </w:tcPr>
          <w:p w14:paraId="4642166D" w14:textId="53F4FBDA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70633441" w14:textId="786EB96D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28D88798" w14:textId="4ACC85A1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15D68DF1" w14:textId="1E4C9EA3" w:rsidR="00320BB6" w:rsidRPr="00D911EF" w:rsidRDefault="00606333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320BB6" w:rsidRPr="00D911EF" w14:paraId="1FDD4AF7" w14:textId="77777777" w:rsidTr="00F87A7C">
        <w:tc>
          <w:tcPr>
            <w:tcW w:w="1457" w:type="dxa"/>
            <w:gridSpan w:val="2"/>
          </w:tcPr>
          <w:p w14:paraId="56A3AEC6" w14:textId="7F72524F" w:rsidR="00320BB6" w:rsidRPr="00D911EF" w:rsidRDefault="00310304" w:rsidP="00320BB6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21</w:t>
            </w:r>
          </w:p>
        </w:tc>
        <w:tc>
          <w:tcPr>
            <w:tcW w:w="5283" w:type="dxa"/>
          </w:tcPr>
          <w:p w14:paraId="6074B5B3" w14:textId="0BC6484F" w:rsidR="00320BB6" w:rsidRPr="00D911EF" w:rsidRDefault="00320BB6" w:rsidP="00320BB6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Bahçe Bitkileri Fizyolojisi</w:t>
            </w:r>
          </w:p>
        </w:tc>
        <w:tc>
          <w:tcPr>
            <w:tcW w:w="440" w:type="dxa"/>
          </w:tcPr>
          <w:p w14:paraId="786B70B6" w14:textId="674F5D9E" w:rsidR="00320BB6" w:rsidRPr="00D911EF" w:rsidRDefault="003F2087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4CCFEA68" w14:textId="006B8BA4" w:rsidR="00320BB6" w:rsidRPr="00D911EF" w:rsidRDefault="003F2087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F606E06" w14:textId="6D2D7009" w:rsidR="00320BB6" w:rsidRPr="00D911EF" w:rsidRDefault="003F2087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1169B8A5" w14:textId="62BD71BD" w:rsidR="00320BB6" w:rsidRPr="00D911EF" w:rsidRDefault="003F2087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320BB6" w:rsidRPr="00D911EF" w14:paraId="5BE8EC3C" w14:textId="77777777" w:rsidTr="00F87A7C">
        <w:tc>
          <w:tcPr>
            <w:tcW w:w="1457" w:type="dxa"/>
            <w:gridSpan w:val="2"/>
          </w:tcPr>
          <w:p w14:paraId="600E40B7" w14:textId="2A43386A" w:rsidR="00320BB6" w:rsidRPr="00D911EF" w:rsidRDefault="00320BB6" w:rsidP="00320BB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83" w:type="dxa"/>
          </w:tcPr>
          <w:p w14:paraId="1DD5947C" w14:textId="2AD13CEC" w:rsidR="00320BB6" w:rsidRPr="00D911EF" w:rsidRDefault="00320BB6" w:rsidP="00320BB6">
            <w:pPr>
              <w:pStyle w:val="TableParagraph"/>
              <w:spacing w:line="270" w:lineRule="exact"/>
              <w:jc w:val="left"/>
            </w:pPr>
            <w:r w:rsidRPr="00D911EF">
              <w:t>Alan Seçmeli Ders 1</w:t>
            </w:r>
          </w:p>
        </w:tc>
        <w:tc>
          <w:tcPr>
            <w:tcW w:w="440" w:type="dxa"/>
          </w:tcPr>
          <w:p w14:paraId="25AE1105" w14:textId="5A7F39C6" w:rsidR="00320BB6" w:rsidRPr="00D911EF" w:rsidRDefault="00320BB6" w:rsidP="00320BB6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21CFBA98" w14:textId="5DD838D2" w:rsidR="00320BB6" w:rsidRPr="00D911EF" w:rsidRDefault="00320BB6" w:rsidP="00320BB6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39362186" w14:textId="4B08AC9A" w:rsidR="00320BB6" w:rsidRPr="00D911EF" w:rsidRDefault="00320BB6" w:rsidP="00320BB6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6CB0F662" w14:textId="26D26165" w:rsidR="00320BB6" w:rsidRPr="00D911EF" w:rsidRDefault="00320BB6" w:rsidP="00320BB6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320BB6" w:rsidRPr="00D911EF" w14:paraId="00AB87BB" w14:textId="77777777" w:rsidTr="00F87A7C">
        <w:tc>
          <w:tcPr>
            <w:tcW w:w="1457" w:type="dxa"/>
            <w:gridSpan w:val="2"/>
          </w:tcPr>
          <w:p w14:paraId="3EE5CAC7" w14:textId="77777777" w:rsidR="00320BB6" w:rsidRPr="00D911EF" w:rsidRDefault="00320BB6" w:rsidP="00320BB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83" w:type="dxa"/>
          </w:tcPr>
          <w:p w14:paraId="10A11AA6" w14:textId="381AFCE8" w:rsidR="00320BB6" w:rsidRPr="00D911EF" w:rsidRDefault="00320BB6" w:rsidP="00320BB6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lan Seçmeli Ders 2</w:t>
            </w:r>
          </w:p>
        </w:tc>
        <w:tc>
          <w:tcPr>
            <w:tcW w:w="440" w:type="dxa"/>
          </w:tcPr>
          <w:p w14:paraId="0F880A6E" w14:textId="444BACF0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7104D34F" w14:textId="09F13158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12B6420" w14:textId="37F7EBC7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8AD0527" w14:textId="1F439D63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320BB6" w:rsidRPr="00D911EF" w14:paraId="6FE08ABF" w14:textId="77777777" w:rsidTr="00F87A7C">
        <w:tc>
          <w:tcPr>
            <w:tcW w:w="1457" w:type="dxa"/>
            <w:gridSpan w:val="2"/>
          </w:tcPr>
          <w:p w14:paraId="176BD02F" w14:textId="77777777" w:rsidR="00320BB6" w:rsidRPr="00D911EF" w:rsidRDefault="00320BB6" w:rsidP="00320BB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83" w:type="dxa"/>
          </w:tcPr>
          <w:p w14:paraId="1E1E62A3" w14:textId="7E651B95" w:rsidR="00320BB6" w:rsidRPr="00D911EF" w:rsidRDefault="00320BB6" w:rsidP="00320BB6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lan Seçmeli Ders 3</w:t>
            </w:r>
          </w:p>
        </w:tc>
        <w:tc>
          <w:tcPr>
            <w:tcW w:w="440" w:type="dxa"/>
          </w:tcPr>
          <w:p w14:paraId="0EBABD3E" w14:textId="264B3584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2CFAA594" w14:textId="6C8180CD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26AEDF22" w14:textId="40DD00C1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1DB2CFF4" w14:textId="4437C6C5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320BB6" w:rsidRPr="00D911EF" w14:paraId="72CE209F" w14:textId="77777777" w:rsidTr="00F87A7C">
        <w:tc>
          <w:tcPr>
            <w:tcW w:w="1457" w:type="dxa"/>
            <w:gridSpan w:val="2"/>
          </w:tcPr>
          <w:p w14:paraId="7B272ECB" w14:textId="77777777" w:rsidR="00320BB6" w:rsidRPr="00D911EF" w:rsidRDefault="00320BB6" w:rsidP="00320BB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83" w:type="dxa"/>
          </w:tcPr>
          <w:p w14:paraId="293B0D32" w14:textId="393755A4" w:rsidR="00320BB6" w:rsidRPr="00D911EF" w:rsidRDefault="00320BB6" w:rsidP="00320BB6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lan Dışı Fakülte Seçmeli Ders</w:t>
            </w:r>
          </w:p>
        </w:tc>
        <w:tc>
          <w:tcPr>
            <w:tcW w:w="440" w:type="dxa"/>
          </w:tcPr>
          <w:p w14:paraId="5975FCEC" w14:textId="2C768C9C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1E74C7B2" w14:textId="5AFD11DD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011DC8F7" w14:textId="78B95249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6EB36247" w14:textId="7896C270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320BB6" w:rsidRPr="00D911EF" w14:paraId="0077C637" w14:textId="77777777" w:rsidTr="00F87A7C">
        <w:tc>
          <w:tcPr>
            <w:tcW w:w="1457" w:type="dxa"/>
            <w:gridSpan w:val="2"/>
          </w:tcPr>
          <w:p w14:paraId="0CB92F35" w14:textId="2BF20B6A" w:rsidR="00320BB6" w:rsidRPr="00D911EF" w:rsidRDefault="00320BB6" w:rsidP="00320BB6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6014</w:t>
            </w:r>
          </w:p>
        </w:tc>
        <w:tc>
          <w:tcPr>
            <w:tcW w:w="5283" w:type="dxa"/>
          </w:tcPr>
          <w:p w14:paraId="3754CC7C" w14:textId="1ADD3E16" w:rsidR="00320BB6" w:rsidRPr="00D911EF" w:rsidRDefault="00320BB6" w:rsidP="00320BB6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esleki Uygulama II</w:t>
            </w:r>
          </w:p>
        </w:tc>
        <w:tc>
          <w:tcPr>
            <w:tcW w:w="440" w:type="dxa"/>
          </w:tcPr>
          <w:p w14:paraId="4B358EC8" w14:textId="39A33948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60B37169" w14:textId="45D94B82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76" w:type="dxa"/>
          </w:tcPr>
          <w:p w14:paraId="5F12B26B" w14:textId="4AAE2FB5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70" w:type="dxa"/>
          </w:tcPr>
          <w:p w14:paraId="6B539493" w14:textId="176917AF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320BB6" w:rsidRPr="00D911EF" w14:paraId="24F80780" w14:textId="77777777" w:rsidTr="00F87A7C">
        <w:tc>
          <w:tcPr>
            <w:tcW w:w="6740" w:type="dxa"/>
            <w:gridSpan w:val="3"/>
          </w:tcPr>
          <w:p w14:paraId="10564B36" w14:textId="77777777" w:rsidR="00320BB6" w:rsidRPr="00D911EF" w:rsidRDefault="00320BB6" w:rsidP="00320BB6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  <w:b/>
              </w:rPr>
              <w:t>Toplam</w:t>
            </w:r>
          </w:p>
        </w:tc>
        <w:tc>
          <w:tcPr>
            <w:tcW w:w="440" w:type="dxa"/>
          </w:tcPr>
          <w:p w14:paraId="599006DF" w14:textId="4843669D" w:rsidR="00320BB6" w:rsidRPr="00D911EF" w:rsidRDefault="00320BB6" w:rsidP="003F208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</w:t>
            </w:r>
            <w:r w:rsidR="003F2087" w:rsidRPr="00D911EF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436" w:type="dxa"/>
          </w:tcPr>
          <w:p w14:paraId="056471F5" w14:textId="77A1D040" w:rsidR="00320BB6" w:rsidRPr="00D911EF" w:rsidRDefault="00320BB6" w:rsidP="003F208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</w:t>
            </w:r>
            <w:r w:rsidR="003F2087" w:rsidRPr="00D911EF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576" w:type="dxa"/>
          </w:tcPr>
          <w:p w14:paraId="7974686A" w14:textId="5B120BCA" w:rsidR="00320BB6" w:rsidRPr="00D911EF" w:rsidRDefault="003F2087" w:rsidP="009013B3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8</w:t>
            </w:r>
          </w:p>
        </w:tc>
        <w:tc>
          <w:tcPr>
            <w:tcW w:w="870" w:type="dxa"/>
          </w:tcPr>
          <w:p w14:paraId="01D6B55B" w14:textId="0EC78D6D" w:rsidR="00320BB6" w:rsidRPr="00D911EF" w:rsidRDefault="003F2087" w:rsidP="00320BB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30</w:t>
            </w:r>
          </w:p>
        </w:tc>
      </w:tr>
      <w:tr w:rsidR="00320BB6" w:rsidRPr="00D911EF" w14:paraId="79313E00" w14:textId="77777777" w:rsidTr="00F87A7C">
        <w:tc>
          <w:tcPr>
            <w:tcW w:w="1439" w:type="dxa"/>
          </w:tcPr>
          <w:p w14:paraId="211306C8" w14:textId="77777777" w:rsidR="00320BB6" w:rsidRPr="00D911EF" w:rsidRDefault="00320BB6" w:rsidP="00320BB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1" w:type="dxa"/>
            <w:gridSpan w:val="2"/>
          </w:tcPr>
          <w:p w14:paraId="71F7EDE9" w14:textId="64B5F09D" w:rsidR="00320BB6" w:rsidRPr="00D911EF" w:rsidRDefault="00320BB6" w:rsidP="00320BB6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  <w:b/>
              </w:rPr>
              <w:t>6. Yarıyıl Alan İçi Seçmeli Dersler</w:t>
            </w:r>
          </w:p>
        </w:tc>
        <w:tc>
          <w:tcPr>
            <w:tcW w:w="440" w:type="dxa"/>
          </w:tcPr>
          <w:p w14:paraId="4F6EF9E1" w14:textId="77777777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6" w:type="dxa"/>
          </w:tcPr>
          <w:p w14:paraId="6F751EDA" w14:textId="77777777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76" w:type="dxa"/>
          </w:tcPr>
          <w:p w14:paraId="7B2D8388" w14:textId="77777777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</w:tcPr>
          <w:p w14:paraId="1C1BFFCE" w14:textId="77777777" w:rsidR="00320BB6" w:rsidRPr="00D911EF" w:rsidRDefault="00320BB6" w:rsidP="00320BB6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6170CB" w:rsidRPr="00D911EF" w14:paraId="1BB82FE7" w14:textId="77777777" w:rsidTr="00F87A7C">
        <w:tc>
          <w:tcPr>
            <w:tcW w:w="1439" w:type="dxa"/>
          </w:tcPr>
          <w:p w14:paraId="7B30EB6A" w14:textId="43AC006C" w:rsidR="006170CB" w:rsidRPr="00D911EF" w:rsidRDefault="006170CB" w:rsidP="006170C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1" w:type="dxa"/>
            <w:gridSpan w:val="2"/>
          </w:tcPr>
          <w:p w14:paraId="1EC437F9" w14:textId="639597B0" w:rsidR="006170CB" w:rsidRPr="00D911EF" w:rsidRDefault="006170CB" w:rsidP="006170CB">
            <w:pPr>
              <w:pStyle w:val="TableParagraph"/>
              <w:spacing w:line="270" w:lineRule="exact"/>
              <w:jc w:val="left"/>
            </w:pPr>
          </w:p>
        </w:tc>
        <w:tc>
          <w:tcPr>
            <w:tcW w:w="440" w:type="dxa"/>
          </w:tcPr>
          <w:p w14:paraId="68A405AD" w14:textId="5E4A4DC0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6" w:type="dxa"/>
          </w:tcPr>
          <w:p w14:paraId="777A9CDB" w14:textId="248D5D8A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76" w:type="dxa"/>
          </w:tcPr>
          <w:p w14:paraId="35E063B0" w14:textId="63D2AEEB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</w:tcPr>
          <w:p w14:paraId="7C5D2097" w14:textId="18893C15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6170CB" w:rsidRPr="00D911EF" w14:paraId="0D176A21" w14:textId="77777777" w:rsidTr="00F87A7C">
        <w:tc>
          <w:tcPr>
            <w:tcW w:w="1439" w:type="dxa"/>
          </w:tcPr>
          <w:p w14:paraId="799058F3" w14:textId="003016DB" w:rsidR="006170CB" w:rsidRPr="00D911EF" w:rsidRDefault="00310304" w:rsidP="006170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22</w:t>
            </w:r>
          </w:p>
        </w:tc>
        <w:tc>
          <w:tcPr>
            <w:tcW w:w="5301" w:type="dxa"/>
            <w:gridSpan w:val="2"/>
          </w:tcPr>
          <w:p w14:paraId="31B14C27" w14:textId="4DFD93FC" w:rsidR="006170CB" w:rsidRPr="00D911EF" w:rsidRDefault="006170CB" w:rsidP="006170CB">
            <w:pPr>
              <w:pStyle w:val="TableParagraph"/>
              <w:spacing w:line="270" w:lineRule="exact"/>
              <w:jc w:val="left"/>
            </w:pPr>
            <w:r w:rsidRPr="00D911EF">
              <w:t>Sebze Tohumluğu Yetiştiriciliği ve Sertifikasyon</w:t>
            </w:r>
          </w:p>
        </w:tc>
        <w:tc>
          <w:tcPr>
            <w:tcW w:w="440" w:type="dxa"/>
          </w:tcPr>
          <w:p w14:paraId="79C340F7" w14:textId="735A7B48" w:rsidR="006170CB" w:rsidRPr="00D911EF" w:rsidRDefault="006170CB" w:rsidP="006170C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52A04AE6" w14:textId="1DB73A34" w:rsidR="006170CB" w:rsidRPr="00D911EF" w:rsidRDefault="006170CB" w:rsidP="006170C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A664D77" w14:textId="60870E6F" w:rsidR="006170CB" w:rsidRPr="00D911EF" w:rsidRDefault="006170CB" w:rsidP="006170C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71B6CE5B" w14:textId="4A17BE52" w:rsidR="006170CB" w:rsidRPr="00D911EF" w:rsidRDefault="006170CB" w:rsidP="006170C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6170CB" w:rsidRPr="00D911EF" w14:paraId="67B910E7" w14:textId="77777777" w:rsidTr="00F87A7C">
        <w:tc>
          <w:tcPr>
            <w:tcW w:w="1439" w:type="dxa"/>
          </w:tcPr>
          <w:p w14:paraId="195001AD" w14:textId="49914E99" w:rsidR="006170CB" w:rsidRPr="00D911EF" w:rsidRDefault="00310304" w:rsidP="006170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23</w:t>
            </w:r>
          </w:p>
        </w:tc>
        <w:tc>
          <w:tcPr>
            <w:tcW w:w="5301" w:type="dxa"/>
            <w:gridSpan w:val="2"/>
          </w:tcPr>
          <w:p w14:paraId="2D5D154D" w14:textId="551ADB8B" w:rsidR="006170CB" w:rsidRPr="00D911EF" w:rsidRDefault="006170CB" w:rsidP="006170CB">
            <w:pPr>
              <w:pStyle w:val="TableParagraph"/>
              <w:spacing w:line="270" w:lineRule="exact"/>
              <w:jc w:val="left"/>
            </w:pPr>
            <w:r w:rsidRPr="00D911EF">
              <w:t>Bahçe Bitkilerinde Döllenme Biyolojisi</w:t>
            </w:r>
          </w:p>
        </w:tc>
        <w:tc>
          <w:tcPr>
            <w:tcW w:w="440" w:type="dxa"/>
          </w:tcPr>
          <w:p w14:paraId="67070170" w14:textId="25DE4617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12CF170F" w14:textId="69612E82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2DB4471C" w14:textId="13A63AB5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7818BA89" w14:textId="51D27076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6170CB" w:rsidRPr="00D911EF" w14:paraId="1C695C3E" w14:textId="77777777" w:rsidTr="00F87A7C">
        <w:tc>
          <w:tcPr>
            <w:tcW w:w="1439" w:type="dxa"/>
          </w:tcPr>
          <w:p w14:paraId="287859FD" w14:textId="5E710209" w:rsidR="006170CB" w:rsidRPr="00D911EF" w:rsidRDefault="00310304" w:rsidP="006170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24</w:t>
            </w:r>
          </w:p>
        </w:tc>
        <w:tc>
          <w:tcPr>
            <w:tcW w:w="5301" w:type="dxa"/>
            <w:gridSpan w:val="2"/>
          </w:tcPr>
          <w:p w14:paraId="2C2105F2" w14:textId="632F6075" w:rsidR="006170CB" w:rsidRPr="00D911EF" w:rsidRDefault="006170CB" w:rsidP="006170CB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evsimlik Çiçek Yetiştiriciliği</w:t>
            </w:r>
          </w:p>
        </w:tc>
        <w:tc>
          <w:tcPr>
            <w:tcW w:w="440" w:type="dxa"/>
          </w:tcPr>
          <w:p w14:paraId="09EDCFE3" w14:textId="2AA3AF0B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034CE912" w14:textId="7A6FA87F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38961475" w14:textId="1F15B190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709B99D4" w14:textId="09BDE576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6170CB" w:rsidRPr="00D911EF" w14:paraId="44E3ABF3" w14:textId="77777777" w:rsidTr="00F87A7C">
        <w:tc>
          <w:tcPr>
            <w:tcW w:w="1439" w:type="dxa"/>
          </w:tcPr>
          <w:p w14:paraId="0BAB5187" w14:textId="0A979BA0" w:rsidR="006170CB" w:rsidRPr="00D911EF" w:rsidRDefault="00310304" w:rsidP="006170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25</w:t>
            </w:r>
          </w:p>
        </w:tc>
        <w:tc>
          <w:tcPr>
            <w:tcW w:w="5301" w:type="dxa"/>
            <w:gridSpan w:val="2"/>
          </w:tcPr>
          <w:p w14:paraId="46635D18" w14:textId="021F9036" w:rsidR="006170CB" w:rsidRPr="00D911EF" w:rsidRDefault="006170CB" w:rsidP="006170CB">
            <w:pPr>
              <w:pStyle w:val="TableParagraph"/>
              <w:spacing w:line="270" w:lineRule="exact"/>
              <w:jc w:val="left"/>
            </w:pPr>
            <w:r w:rsidRPr="00D911EF">
              <w:t>Fide-Fidan Yetiştiriciliği ve Sertifikasyon</w:t>
            </w:r>
          </w:p>
        </w:tc>
        <w:tc>
          <w:tcPr>
            <w:tcW w:w="440" w:type="dxa"/>
          </w:tcPr>
          <w:p w14:paraId="6CF72C45" w14:textId="2B214569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616A4900" w14:textId="16C0B164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457F819B" w14:textId="411D8622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479BF3C5" w14:textId="02F72E94" w:rsidR="006170CB" w:rsidRPr="00D911EF" w:rsidRDefault="006170CB" w:rsidP="006170C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6170CB" w:rsidRPr="00D911EF" w14:paraId="1F2E853B" w14:textId="77777777" w:rsidTr="000F7140">
        <w:tc>
          <w:tcPr>
            <w:tcW w:w="1439" w:type="dxa"/>
          </w:tcPr>
          <w:p w14:paraId="66F3C188" w14:textId="57BB3592" w:rsidR="006170CB" w:rsidRPr="00D911EF" w:rsidRDefault="00310304" w:rsidP="006170C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26</w:t>
            </w:r>
          </w:p>
        </w:tc>
        <w:tc>
          <w:tcPr>
            <w:tcW w:w="5301" w:type="dxa"/>
            <w:gridSpan w:val="2"/>
          </w:tcPr>
          <w:p w14:paraId="30546476" w14:textId="59DF561D" w:rsidR="006170CB" w:rsidRPr="00D911EF" w:rsidRDefault="006170CB" w:rsidP="006170CB">
            <w:pPr>
              <w:pStyle w:val="TableParagraph"/>
              <w:spacing w:line="270" w:lineRule="exact"/>
              <w:jc w:val="left"/>
            </w:pPr>
            <w:r w:rsidRPr="00D911EF">
              <w:t xml:space="preserve">Dış Mekân Süs Bitkileri Yetiştiriciliği </w:t>
            </w:r>
          </w:p>
        </w:tc>
        <w:tc>
          <w:tcPr>
            <w:tcW w:w="440" w:type="dxa"/>
          </w:tcPr>
          <w:p w14:paraId="309EC57B" w14:textId="4525CEBC" w:rsidR="006170CB" w:rsidRPr="00D911EF" w:rsidRDefault="006170CB" w:rsidP="006170C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560AC584" w14:textId="766E1334" w:rsidR="006170CB" w:rsidRPr="00D911EF" w:rsidRDefault="006170CB" w:rsidP="006170C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6483DE1" w14:textId="71881EAD" w:rsidR="006170CB" w:rsidRPr="00D911EF" w:rsidRDefault="006170CB" w:rsidP="006170C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4C7AD447" w14:textId="4412E3B6" w:rsidR="006170CB" w:rsidRPr="00D911EF" w:rsidRDefault="006170CB" w:rsidP="006170C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BE440E" w:rsidRPr="00D911EF" w14:paraId="52A6277A" w14:textId="77777777" w:rsidTr="000F7140">
        <w:tc>
          <w:tcPr>
            <w:tcW w:w="1439" w:type="dxa"/>
          </w:tcPr>
          <w:p w14:paraId="52B7F38E" w14:textId="6B0928D6" w:rsidR="00BE440E" w:rsidRPr="00D911EF" w:rsidRDefault="00310304" w:rsidP="00BE44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27</w:t>
            </w:r>
          </w:p>
        </w:tc>
        <w:tc>
          <w:tcPr>
            <w:tcW w:w="5301" w:type="dxa"/>
            <w:gridSpan w:val="2"/>
          </w:tcPr>
          <w:p w14:paraId="76077C0E" w14:textId="2077F110" w:rsidR="00BE440E" w:rsidRPr="00D911EF" w:rsidRDefault="00BE440E" w:rsidP="00BE440E">
            <w:pPr>
              <w:pStyle w:val="TableParagraph"/>
              <w:spacing w:line="270" w:lineRule="exact"/>
              <w:jc w:val="left"/>
            </w:pPr>
            <w:r w:rsidRPr="00D911EF">
              <w:t>Mantar Üretim Tekniği</w:t>
            </w:r>
          </w:p>
        </w:tc>
        <w:tc>
          <w:tcPr>
            <w:tcW w:w="440" w:type="dxa"/>
          </w:tcPr>
          <w:p w14:paraId="182F0D64" w14:textId="30EB42C3" w:rsidR="00BE440E" w:rsidRPr="00D911EF" w:rsidRDefault="00AA787A" w:rsidP="00BE440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602162CF" w14:textId="4C6D0DCD" w:rsidR="00BE440E" w:rsidRPr="00D911EF" w:rsidRDefault="00AA787A" w:rsidP="00BE440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BD882DA" w14:textId="0EB75EF2" w:rsidR="00BE440E" w:rsidRPr="00D911EF" w:rsidRDefault="00AA787A" w:rsidP="00BE440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3C20D55D" w14:textId="2BC22BDA" w:rsidR="00BE440E" w:rsidRPr="00D911EF" w:rsidRDefault="00AA787A" w:rsidP="00BE440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3F2087" w:rsidRPr="00D911EF" w14:paraId="2EDF6D2D" w14:textId="77777777" w:rsidTr="000F7140">
        <w:tc>
          <w:tcPr>
            <w:tcW w:w="1439" w:type="dxa"/>
          </w:tcPr>
          <w:p w14:paraId="18C887F2" w14:textId="7A2E17EA" w:rsidR="003F2087" w:rsidRPr="00D911EF" w:rsidRDefault="00310304" w:rsidP="003F20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28</w:t>
            </w:r>
          </w:p>
        </w:tc>
        <w:tc>
          <w:tcPr>
            <w:tcW w:w="5301" w:type="dxa"/>
            <w:gridSpan w:val="2"/>
          </w:tcPr>
          <w:p w14:paraId="60141F76" w14:textId="2312D9F2" w:rsidR="003F2087" w:rsidRPr="00D911EF" w:rsidRDefault="003F2087" w:rsidP="003F2087">
            <w:pPr>
              <w:pStyle w:val="TableParagraph"/>
              <w:spacing w:line="270" w:lineRule="exact"/>
              <w:jc w:val="left"/>
            </w:pPr>
            <w:r w:rsidRPr="00D911EF">
              <w:t>Bahçe Bitkilerinde Budama ve Terbiye</w:t>
            </w:r>
          </w:p>
        </w:tc>
        <w:tc>
          <w:tcPr>
            <w:tcW w:w="440" w:type="dxa"/>
          </w:tcPr>
          <w:p w14:paraId="7F07D5D1" w14:textId="1A5FEA6B" w:rsidR="003F2087" w:rsidRPr="00D911EF" w:rsidRDefault="003F2087" w:rsidP="003F208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6AA2BEF7" w14:textId="6CB0C58A" w:rsidR="003F2087" w:rsidRPr="00D911EF" w:rsidRDefault="003F2087" w:rsidP="003F208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0084F64E" w14:textId="54972196" w:rsidR="003F2087" w:rsidRPr="00D911EF" w:rsidRDefault="003F2087" w:rsidP="003F208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07E9C962" w14:textId="44F06B68" w:rsidR="003F2087" w:rsidRPr="00D911EF" w:rsidRDefault="003F2087" w:rsidP="003F208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3F2087" w:rsidRPr="00D911EF" w14:paraId="5D38FCC4" w14:textId="77777777" w:rsidTr="000F7140">
        <w:tc>
          <w:tcPr>
            <w:tcW w:w="1439" w:type="dxa"/>
          </w:tcPr>
          <w:p w14:paraId="30C3A49C" w14:textId="25EF4133" w:rsidR="003F2087" w:rsidRPr="00D911EF" w:rsidRDefault="00310304" w:rsidP="003F20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29</w:t>
            </w:r>
          </w:p>
        </w:tc>
        <w:tc>
          <w:tcPr>
            <w:tcW w:w="5301" w:type="dxa"/>
            <w:gridSpan w:val="2"/>
          </w:tcPr>
          <w:p w14:paraId="5C8EC2D2" w14:textId="25F770E7" w:rsidR="003F2087" w:rsidRPr="00D911EF" w:rsidRDefault="003F2087" w:rsidP="003F2087">
            <w:pPr>
              <w:pStyle w:val="TableParagraph"/>
              <w:spacing w:line="270" w:lineRule="exact"/>
              <w:jc w:val="left"/>
            </w:pPr>
            <w:r w:rsidRPr="00D911EF">
              <w:t>Bahçe Bitkileri Zararlıları ve Mücadelesi</w:t>
            </w:r>
          </w:p>
        </w:tc>
        <w:tc>
          <w:tcPr>
            <w:tcW w:w="440" w:type="dxa"/>
          </w:tcPr>
          <w:p w14:paraId="6BD4DD6F" w14:textId="20B312C8" w:rsidR="003F2087" w:rsidRPr="00D911EF" w:rsidRDefault="003F2087" w:rsidP="003F208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603FE1C9" w14:textId="10E4335D" w:rsidR="003F2087" w:rsidRPr="00D911EF" w:rsidRDefault="003F2087" w:rsidP="003F208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0DC5BC9B" w14:textId="1D932CD0" w:rsidR="003F2087" w:rsidRPr="00D911EF" w:rsidRDefault="003F2087" w:rsidP="003F208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75E13EF4" w14:textId="322AD99E" w:rsidR="003F2087" w:rsidRPr="00D911EF" w:rsidRDefault="003F2087" w:rsidP="003F208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3F2087" w:rsidRPr="00D911EF" w14:paraId="64449946" w14:textId="77777777" w:rsidTr="00F87A7C">
        <w:tc>
          <w:tcPr>
            <w:tcW w:w="1439" w:type="dxa"/>
          </w:tcPr>
          <w:p w14:paraId="30062FA5" w14:textId="7D4FA405" w:rsidR="003F2087" w:rsidRPr="00D911EF" w:rsidRDefault="003F2087" w:rsidP="003F208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01" w:type="dxa"/>
            <w:gridSpan w:val="2"/>
          </w:tcPr>
          <w:p w14:paraId="785EA0EF" w14:textId="19076DDA" w:rsidR="003F2087" w:rsidRPr="00D911EF" w:rsidRDefault="003F2087" w:rsidP="003F2087">
            <w:pPr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6. Yarıyıl Alan Dışı Fakülte Seçmeli Dersler</w:t>
            </w:r>
          </w:p>
        </w:tc>
        <w:tc>
          <w:tcPr>
            <w:tcW w:w="440" w:type="dxa"/>
          </w:tcPr>
          <w:p w14:paraId="6150E26A" w14:textId="7F45212F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6" w:type="dxa"/>
          </w:tcPr>
          <w:p w14:paraId="770AE46E" w14:textId="3CE02DAD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76" w:type="dxa"/>
          </w:tcPr>
          <w:p w14:paraId="77EA4DB0" w14:textId="17D7623B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</w:tcPr>
          <w:p w14:paraId="72B35158" w14:textId="489BB0B8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3F2087" w:rsidRPr="00D911EF" w14:paraId="1867A6F7" w14:textId="77777777" w:rsidTr="00F87A7C">
        <w:tc>
          <w:tcPr>
            <w:tcW w:w="1439" w:type="dxa"/>
          </w:tcPr>
          <w:p w14:paraId="16C901CD" w14:textId="612322F2" w:rsidR="003F2087" w:rsidRPr="00D911EF" w:rsidRDefault="00310304" w:rsidP="003F20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06</w:t>
            </w:r>
          </w:p>
        </w:tc>
        <w:tc>
          <w:tcPr>
            <w:tcW w:w="5301" w:type="dxa"/>
            <w:gridSpan w:val="2"/>
          </w:tcPr>
          <w:p w14:paraId="3856D816" w14:textId="19644B93" w:rsidR="003F2087" w:rsidRPr="00D911EF" w:rsidRDefault="003F2087" w:rsidP="003F208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ıbbi Aromatik Bitkiler</w:t>
            </w:r>
          </w:p>
        </w:tc>
        <w:tc>
          <w:tcPr>
            <w:tcW w:w="440" w:type="dxa"/>
          </w:tcPr>
          <w:p w14:paraId="76AC89D3" w14:textId="1D2D3FCF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54304894" w14:textId="6BF5ACD5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B5D4961" w14:textId="4AF44FE7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24D4F27F" w14:textId="19AA39BF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3F2087" w:rsidRPr="00D911EF" w14:paraId="13D450F5" w14:textId="77777777" w:rsidTr="00F87A7C">
        <w:tc>
          <w:tcPr>
            <w:tcW w:w="1439" w:type="dxa"/>
          </w:tcPr>
          <w:p w14:paraId="4145737E" w14:textId="39F493C9" w:rsidR="003F2087" w:rsidRPr="00D911EF" w:rsidRDefault="00310304" w:rsidP="003F20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30</w:t>
            </w:r>
          </w:p>
        </w:tc>
        <w:tc>
          <w:tcPr>
            <w:tcW w:w="5301" w:type="dxa"/>
            <w:gridSpan w:val="2"/>
          </w:tcPr>
          <w:p w14:paraId="206C73A1" w14:textId="3B03F01C" w:rsidR="003F2087" w:rsidRPr="00D911EF" w:rsidRDefault="003F2087" w:rsidP="003F208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arım Alet ve Makineleri</w:t>
            </w:r>
          </w:p>
        </w:tc>
        <w:tc>
          <w:tcPr>
            <w:tcW w:w="440" w:type="dxa"/>
          </w:tcPr>
          <w:p w14:paraId="7B9CAC92" w14:textId="211F3379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44954903" w14:textId="45065F81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2E1EC831" w14:textId="208ABAB2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6DF2B9F1" w14:textId="0529088C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3F2087" w:rsidRPr="00D911EF" w14:paraId="2F1D1970" w14:textId="77777777" w:rsidTr="00F87A7C">
        <w:tc>
          <w:tcPr>
            <w:tcW w:w="1439" w:type="dxa"/>
          </w:tcPr>
          <w:p w14:paraId="6A541E5D" w14:textId="78DD9082" w:rsidR="003F2087" w:rsidRPr="00D911EF" w:rsidRDefault="00310304" w:rsidP="003F20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31</w:t>
            </w:r>
          </w:p>
        </w:tc>
        <w:tc>
          <w:tcPr>
            <w:tcW w:w="5301" w:type="dxa"/>
            <w:gridSpan w:val="2"/>
          </w:tcPr>
          <w:p w14:paraId="381DD29E" w14:textId="02BA17F9" w:rsidR="003F2087" w:rsidRPr="00D911EF" w:rsidRDefault="003F2087" w:rsidP="003F208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Hayvansal Üretim</w:t>
            </w:r>
          </w:p>
        </w:tc>
        <w:tc>
          <w:tcPr>
            <w:tcW w:w="440" w:type="dxa"/>
          </w:tcPr>
          <w:p w14:paraId="6B25C266" w14:textId="38365112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229FBC71" w14:textId="16D1006D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650CF86A" w14:textId="6B0A1AC1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3DA2F1A5" w14:textId="7DB1510D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3F2087" w:rsidRPr="00D911EF" w14:paraId="52D66F0A" w14:textId="77777777" w:rsidTr="00F87A7C">
        <w:tc>
          <w:tcPr>
            <w:tcW w:w="1439" w:type="dxa"/>
          </w:tcPr>
          <w:p w14:paraId="04BB5752" w14:textId="071BE959" w:rsidR="003F2087" w:rsidRPr="00D911EF" w:rsidRDefault="00310304" w:rsidP="003F20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32</w:t>
            </w:r>
          </w:p>
        </w:tc>
        <w:tc>
          <w:tcPr>
            <w:tcW w:w="5301" w:type="dxa"/>
            <w:gridSpan w:val="2"/>
          </w:tcPr>
          <w:p w14:paraId="2211AAC7" w14:textId="7E8E9AC3" w:rsidR="003F2087" w:rsidRPr="00D911EF" w:rsidRDefault="003F2087" w:rsidP="003F2087">
            <w:pPr>
              <w:pStyle w:val="TableParagraph"/>
              <w:spacing w:line="270" w:lineRule="exact"/>
              <w:jc w:val="left"/>
            </w:pPr>
            <w:r w:rsidRPr="00D911EF">
              <w:t>Tarımsal Kıymet Takdiri ve Bilirkişilik</w:t>
            </w:r>
          </w:p>
        </w:tc>
        <w:tc>
          <w:tcPr>
            <w:tcW w:w="440" w:type="dxa"/>
          </w:tcPr>
          <w:p w14:paraId="1AD1516D" w14:textId="316C49F2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6B2D9594" w14:textId="225D86E2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ED04231" w14:textId="790C47E4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268837EE" w14:textId="672EF415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3F2087" w:rsidRPr="00D911EF" w14:paraId="7451599B" w14:textId="77777777" w:rsidTr="00F87A7C">
        <w:tc>
          <w:tcPr>
            <w:tcW w:w="1439" w:type="dxa"/>
          </w:tcPr>
          <w:p w14:paraId="7577040C" w14:textId="2F4A6630" w:rsidR="003F2087" w:rsidRPr="00D911EF" w:rsidRDefault="00310304" w:rsidP="003F20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51316033</w:t>
            </w:r>
          </w:p>
        </w:tc>
        <w:tc>
          <w:tcPr>
            <w:tcW w:w="5301" w:type="dxa"/>
            <w:gridSpan w:val="2"/>
          </w:tcPr>
          <w:p w14:paraId="71E329DB" w14:textId="735AA036" w:rsidR="003F2087" w:rsidRPr="00D911EF" w:rsidRDefault="003F2087" w:rsidP="003F2087">
            <w:pPr>
              <w:tabs>
                <w:tab w:val="left" w:pos="1831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Yabancı Otlar</w:t>
            </w:r>
            <w:r w:rsidRPr="00D911EF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40" w:type="dxa"/>
          </w:tcPr>
          <w:p w14:paraId="32C9AD2C" w14:textId="4B6C8E60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7E053923" w14:textId="1E9ED3D7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296DF0D9" w14:textId="4E31A636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79BD757E" w14:textId="61C24DEA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3F2087" w:rsidRPr="00D911EF" w14:paraId="5655E741" w14:textId="77777777" w:rsidTr="00F87A7C">
        <w:tc>
          <w:tcPr>
            <w:tcW w:w="1439" w:type="dxa"/>
          </w:tcPr>
          <w:p w14:paraId="23EBB07E" w14:textId="7D54C87A" w:rsidR="003F2087" w:rsidRPr="00D911EF" w:rsidRDefault="00310304" w:rsidP="003F20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6008</w:t>
            </w:r>
          </w:p>
        </w:tc>
        <w:tc>
          <w:tcPr>
            <w:tcW w:w="5301" w:type="dxa"/>
            <w:gridSpan w:val="2"/>
          </w:tcPr>
          <w:p w14:paraId="23DEA1E0" w14:textId="7B87AF40" w:rsidR="003F2087" w:rsidRPr="00D911EF" w:rsidRDefault="003F2087" w:rsidP="003F208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Organik Hayvan Yetiştiriciliği</w:t>
            </w:r>
          </w:p>
        </w:tc>
        <w:tc>
          <w:tcPr>
            <w:tcW w:w="440" w:type="dxa"/>
          </w:tcPr>
          <w:p w14:paraId="2EF4C885" w14:textId="19347838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36" w:type="dxa"/>
          </w:tcPr>
          <w:p w14:paraId="7FBD6E5B" w14:textId="0CF4CAC2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213F834F" w14:textId="26133E78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1C9D370E" w14:textId="4B505673" w:rsidR="003F2087" w:rsidRPr="00D911EF" w:rsidRDefault="003F2087" w:rsidP="003F208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</w:tbl>
    <w:p w14:paraId="364E32D5" w14:textId="36F90C34" w:rsidR="003151F3" w:rsidRPr="00D911EF" w:rsidRDefault="003151F3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2ACE12D1" w14:textId="77777777" w:rsidR="003151F3" w:rsidRPr="00D911EF" w:rsidRDefault="003151F3" w:rsidP="003151F3">
      <w:pPr>
        <w:rPr>
          <w:rFonts w:ascii="Times New Roman" w:hAnsi="Times New Roman" w:cs="Times New Roman"/>
        </w:rPr>
      </w:pPr>
    </w:p>
    <w:p w14:paraId="351E3858" w14:textId="77777777" w:rsidR="003151F3" w:rsidRPr="00D911EF" w:rsidRDefault="003151F3" w:rsidP="003151F3">
      <w:pPr>
        <w:rPr>
          <w:rFonts w:ascii="Times New Roman" w:hAnsi="Times New Roman" w:cs="Times New Roman"/>
        </w:rPr>
      </w:pPr>
    </w:p>
    <w:p w14:paraId="195A3E4B" w14:textId="77777777" w:rsidR="003151F3" w:rsidRPr="00D911EF" w:rsidRDefault="003151F3" w:rsidP="003151F3">
      <w:pPr>
        <w:rPr>
          <w:rFonts w:ascii="Times New Roman" w:hAnsi="Times New Roman" w:cs="Times New Roman"/>
        </w:rPr>
      </w:pPr>
    </w:p>
    <w:p w14:paraId="4B631A23" w14:textId="77777777" w:rsidR="003151F3" w:rsidRPr="00D911EF" w:rsidRDefault="003151F3" w:rsidP="003151F3">
      <w:pPr>
        <w:rPr>
          <w:rFonts w:ascii="Times New Roman" w:hAnsi="Times New Roman" w:cs="Times New Roman"/>
        </w:rPr>
      </w:pPr>
    </w:p>
    <w:p w14:paraId="7FA5537B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04809477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53CC5998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6195F72E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51388D2E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018D0604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1A2C74F0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368ED87B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2113BBFE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0D1FBE37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15D10DA3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1004EEE6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284DA860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464134E7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4E976D71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224E54A1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32117064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6211863E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5557D12A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25000D87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0E13C2A5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271EFC2D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6ABD01B8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6FF7D299" w14:textId="77777777" w:rsidR="00B41209" w:rsidRDefault="00B41209" w:rsidP="00355FD8">
      <w:pPr>
        <w:spacing w:after="0" w:line="240" w:lineRule="auto"/>
        <w:rPr>
          <w:rFonts w:ascii="Times New Roman" w:hAnsi="Times New Roman" w:cs="Times New Roman"/>
          <w:b/>
        </w:rPr>
      </w:pPr>
    </w:p>
    <w:p w14:paraId="3AFDB19F" w14:textId="2561C306" w:rsidR="00355FD8" w:rsidRPr="00D911EF" w:rsidRDefault="00355FD8" w:rsidP="00355FD8">
      <w:pPr>
        <w:spacing w:after="0" w:line="240" w:lineRule="auto"/>
        <w:rPr>
          <w:rFonts w:ascii="Times New Roman" w:hAnsi="Times New Roman" w:cs="Times New Roman"/>
        </w:rPr>
      </w:pPr>
      <w:r w:rsidRPr="00D911EF">
        <w:rPr>
          <w:rFonts w:ascii="Times New Roman" w:hAnsi="Times New Roman" w:cs="Times New Roman"/>
          <w:b/>
        </w:rPr>
        <w:t>T:</w:t>
      </w:r>
      <w:r w:rsidR="00814686" w:rsidRPr="00D911EF">
        <w:rPr>
          <w:rFonts w:ascii="Times New Roman" w:hAnsi="Times New Roman" w:cs="Times New Roman"/>
        </w:rPr>
        <w:t xml:space="preserve"> Teori</w:t>
      </w:r>
      <w:r w:rsidR="00814686"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>U:</w:t>
      </w:r>
      <w:r w:rsidR="00814686" w:rsidRPr="00D911EF">
        <w:rPr>
          <w:rFonts w:ascii="Times New Roman" w:hAnsi="Times New Roman" w:cs="Times New Roman"/>
        </w:rPr>
        <w:t xml:space="preserve"> Uygulama</w:t>
      </w:r>
      <w:r w:rsidR="00814686" w:rsidRPr="00D911EF">
        <w:rPr>
          <w:rFonts w:ascii="Times New Roman" w:hAnsi="Times New Roman" w:cs="Times New Roman"/>
        </w:rPr>
        <w:tab/>
      </w:r>
      <w:r w:rsidR="005638E6"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 xml:space="preserve">UK: </w:t>
      </w:r>
      <w:r w:rsidRPr="00D911EF">
        <w:rPr>
          <w:rFonts w:ascii="Times New Roman" w:hAnsi="Times New Roman" w:cs="Times New Roman"/>
        </w:rPr>
        <w:t>Ulusal</w:t>
      </w:r>
      <w:r w:rsidRPr="00D911EF">
        <w:rPr>
          <w:rFonts w:ascii="Times New Roman" w:hAnsi="Times New Roman" w:cs="Times New Roman"/>
          <w:b/>
        </w:rPr>
        <w:t xml:space="preserve"> </w:t>
      </w:r>
      <w:r w:rsidRPr="00D911EF">
        <w:rPr>
          <w:rFonts w:ascii="Times New Roman" w:hAnsi="Times New Roman" w:cs="Times New Roman"/>
        </w:rPr>
        <w:t>Kredi</w:t>
      </w:r>
      <w:r w:rsidR="00814686"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>AKTS:</w:t>
      </w:r>
      <w:r w:rsidRPr="00D911EF">
        <w:rPr>
          <w:rFonts w:ascii="Times New Roman" w:hAnsi="Times New Roman" w:cs="Times New Roman"/>
        </w:rPr>
        <w:t xml:space="preserve"> Avrupa Kredi Transfer Sistemi</w:t>
      </w:r>
    </w:p>
    <w:p w14:paraId="6F27CED6" w14:textId="1DA6963F" w:rsidR="001553B7" w:rsidRPr="00D911EF" w:rsidRDefault="001553B7" w:rsidP="00355FD8">
      <w:pPr>
        <w:spacing w:after="0" w:line="240" w:lineRule="auto"/>
        <w:rPr>
          <w:rFonts w:ascii="Times New Roman" w:hAnsi="Times New Roman" w:cs="Times New Roman"/>
        </w:rPr>
      </w:pPr>
    </w:p>
    <w:p w14:paraId="1ADEAC08" w14:textId="61AB2F42" w:rsidR="001553B7" w:rsidRPr="00D911EF" w:rsidRDefault="001553B7" w:rsidP="00355FD8">
      <w:pPr>
        <w:spacing w:after="0" w:line="240" w:lineRule="auto"/>
        <w:rPr>
          <w:rFonts w:ascii="Times New Roman" w:hAnsi="Times New Roman" w:cs="Times New Roman"/>
        </w:rPr>
      </w:pPr>
    </w:p>
    <w:p w14:paraId="7F40EF62" w14:textId="77777777" w:rsidR="001553B7" w:rsidRPr="00D911EF" w:rsidRDefault="001553B7" w:rsidP="00355FD8">
      <w:pPr>
        <w:spacing w:after="0" w:line="240" w:lineRule="auto"/>
        <w:rPr>
          <w:rFonts w:ascii="Times New Roman" w:hAnsi="Times New Roman" w:cs="Times New Roman"/>
        </w:rPr>
      </w:pPr>
    </w:p>
    <w:p w14:paraId="6A2F4512" w14:textId="77777777" w:rsidR="001553B7" w:rsidRPr="00D911EF" w:rsidRDefault="001553B7" w:rsidP="00355FD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9062" w:type="dxa"/>
        <w:tblLook w:val="04A0" w:firstRow="1" w:lastRow="0" w:firstColumn="1" w:lastColumn="0" w:noHBand="0" w:noVBand="1"/>
      </w:tblPr>
      <w:tblGrid>
        <w:gridCol w:w="1456"/>
        <w:gridCol w:w="5284"/>
        <w:gridCol w:w="440"/>
        <w:gridCol w:w="436"/>
        <w:gridCol w:w="576"/>
        <w:gridCol w:w="870"/>
      </w:tblGrid>
      <w:tr w:rsidR="00D0646A" w:rsidRPr="00D911EF" w14:paraId="64A11475" w14:textId="77777777" w:rsidTr="00D0646A">
        <w:tc>
          <w:tcPr>
            <w:tcW w:w="9062" w:type="dxa"/>
            <w:gridSpan w:val="6"/>
          </w:tcPr>
          <w:p w14:paraId="5C41D54F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Yedinci Yarıyıl</w:t>
            </w:r>
          </w:p>
        </w:tc>
      </w:tr>
      <w:tr w:rsidR="00D34B7F" w:rsidRPr="00D911EF" w14:paraId="1DF66B9A" w14:textId="77777777" w:rsidTr="00814686">
        <w:tc>
          <w:tcPr>
            <w:tcW w:w="1456" w:type="dxa"/>
          </w:tcPr>
          <w:p w14:paraId="129AC7C4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5284" w:type="dxa"/>
          </w:tcPr>
          <w:p w14:paraId="56EE55F6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440" w:type="dxa"/>
          </w:tcPr>
          <w:p w14:paraId="10649B35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36" w:type="dxa"/>
          </w:tcPr>
          <w:p w14:paraId="7EA2F5C0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576" w:type="dxa"/>
          </w:tcPr>
          <w:p w14:paraId="4CBABB1D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K</w:t>
            </w:r>
          </w:p>
        </w:tc>
        <w:tc>
          <w:tcPr>
            <w:tcW w:w="870" w:type="dxa"/>
          </w:tcPr>
          <w:p w14:paraId="32A924D2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AKTS</w:t>
            </w:r>
          </w:p>
        </w:tc>
      </w:tr>
      <w:tr w:rsidR="00F87A7C" w:rsidRPr="00D911EF" w14:paraId="19A30CA7" w14:textId="77777777" w:rsidTr="00814686">
        <w:trPr>
          <w:trHeight w:val="173"/>
        </w:trPr>
        <w:tc>
          <w:tcPr>
            <w:tcW w:w="1456" w:type="dxa"/>
          </w:tcPr>
          <w:p w14:paraId="118AA839" w14:textId="2100C914" w:rsidR="00F87A7C" w:rsidRPr="00D911EF" w:rsidRDefault="00C95FF3" w:rsidP="00F87A7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27</w:t>
            </w:r>
          </w:p>
        </w:tc>
        <w:tc>
          <w:tcPr>
            <w:tcW w:w="5284" w:type="dxa"/>
          </w:tcPr>
          <w:p w14:paraId="0F644BCE" w14:textId="796AE154" w:rsidR="00F87A7C" w:rsidRPr="00D911EF" w:rsidRDefault="00F87A7C" w:rsidP="00F87A7C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Serin İklim Sebzeleri</w:t>
            </w:r>
          </w:p>
        </w:tc>
        <w:tc>
          <w:tcPr>
            <w:tcW w:w="440" w:type="dxa"/>
          </w:tcPr>
          <w:p w14:paraId="15BCE10D" w14:textId="4839858A" w:rsidR="00F87A7C" w:rsidRPr="00D911EF" w:rsidRDefault="00663974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0A126094" w14:textId="59BBA37F" w:rsidR="00F87A7C" w:rsidRPr="00D911EF" w:rsidRDefault="00663974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7E0FD1B9" w14:textId="4AEDD3F2" w:rsidR="00F87A7C" w:rsidRPr="00D911EF" w:rsidRDefault="00663974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3FED9CBE" w14:textId="20156C27" w:rsidR="00F87A7C" w:rsidRPr="00D911EF" w:rsidRDefault="00663974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F87A7C" w:rsidRPr="00D911EF" w14:paraId="75FFFC46" w14:textId="77777777" w:rsidTr="00814686">
        <w:trPr>
          <w:trHeight w:val="219"/>
        </w:trPr>
        <w:tc>
          <w:tcPr>
            <w:tcW w:w="1456" w:type="dxa"/>
          </w:tcPr>
          <w:p w14:paraId="1F291E2A" w14:textId="07F90C61" w:rsidR="00F87A7C" w:rsidRPr="00D911EF" w:rsidRDefault="00C95FF3" w:rsidP="00F87A7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28</w:t>
            </w:r>
          </w:p>
        </w:tc>
        <w:tc>
          <w:tcPr>
            <w:tcW w:w="5284" w:type="dxa"/>
          </w:tcPr>
          <w:p w14:paraId="0776ED47" w14:textId="3EFB67B8" w:rsidR="00F87A7C" w:rsidRPr="00D911EF" w:rsidRDefault="00F87A7C" w:rsidP="00F87A7C">
            <w:pPr>
              <w:pStyle w:val="TableParagraph"/>
              <w:spacing w:line="270" w:lineRule="exact"/>
              <w:jc w:val="left"/>
            </w:pPr>
            <w:r w:rsidRPr="00D911EF">
              <w:t xml:space="preserve">Yumuşak </w:t>
            </w:r>
            <w:r w:rsidR="00663974" w:rsidRPr="00D911EF">
              <w:t xml:space="preserve">ve Sert </w:t>
            </w:r>
            <w:r w:rsidRPr="00D911EF">
              <w:t>Çekirdekli Meyve Türleri</w:t>
            </w:r>
          </w:p>
        </w:tc>
        <w:tc>
          <w:tcPr>
            <w:tcW w:w="440" w:type="dxa"/>
          </w:tcPr>
          <w:p w14:paraId="78798339" w14:textId="579A8F8D" w:rsidR="00F87A7C" w:rsidRPr="00D911EF" w:rsidRDefault="00104E03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68AC1804" w14:textId="174EA536" w:rsidR="00F87A7C" w:rsidRPr="00D911EF" w:rsidRDefault="00104E03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2D224A77" w14:textId="7FF76EE3" w:rsidR="00F87A7C" w:rsidRPr="00D911EF" w:rsidRDefault="00104E03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178F781F" w14:textId="342E84BD" w:rsidR="00F87A7C" w:rsidRPr="00D911EF" w:rsidRDefault="00663974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F87A7C" w:rsidRPr="00D911EF" w14:paraId="19710A7B" w14:textId="77777777" w:rsidTr="00814686">
        <w:tc>
          <w:tcPr>
            <w:tcW w:w="1456" w:type="dxa"/>
          </w:tcPr>
          <w:p w14:paraId="68561CE4" w14:textId="6B18BB6C" w:rsidR="00F87A7C" w:rsidRPr="00D911EF" w:rsidRDefault="00F87A7C" w:rsidP="00F87A7C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7004</w:t>
            </w:r>
          </w:p>
        </w:tc>
        <w:tc>
          <w:tcPr>
            <w:tcW w:w="5284" w:type="dxa"/>
          </w:tcPr>
          <w:p w14:paraId="4A9F54A2" w14:textId="06CCA3EC" w:rsidR="00F87A7C" w:rsidRPr="00D911EF" w:rsidRDefault="00F87A7C" w:rsidP="00F87A7C">
            <w:pPr>
              <w:pStyle w:val="TableParagraph"/>
              <w:spacing w:line="270" w:lineRule="exact"/>
              <w:jc w:val="left"/>
            </w:pPr>
            <w:r w:rsidRPr="00D911EF">
              <w:t>Bahçe Ürünlerinin Muhafaza ve Pazara Hazırlanması</w:t>
            </w:r>
          </w:p>
        </w:tc>
        <w:tc>
          <w:tcPr>
            <w:tcW w:w="440" w:type="dxa"/>
          </w:tcPr>
          <w:p w14:paraId="5D7EA3B7" w14:textId="54A520C7" w:rsidR="00F87A7C" w:rsidRPr="00D911EF" w:rsidRDefault="00F87A7C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5E5B8DA7" w14:textId="5DE765E8" w:rsidR="00F87A7C" w:rsidRPr="00D911EF" w:rsidRDefault="00F87A7C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79562844" w14:textId="4FD201F0" w:rsidR="00F87A7C" w:rsidRPr="00D911EF" w:rsidRDefault="00F87A7C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7953A86B" w14:textId="46A13944" w:rsidR="00F87A7C" w:rsidRPr="00D911EF" w:rsidRDefault="00F87A7C" w:rsidP="00F87A7C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551927" w:rsidRPr="00D911EF" w14:paraId="338FDEC0" w14:textId="77777777" w:rsidTr="00814686">
        <w:tc>
          <w:tcPr>
            <w:tcW w:w="1456" w:type="dxa"/>
          </w:tcPr>
          <w:p w14:paraId="74744DDB" w14:textId="4FEE1693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4" w:type="dxa"/>
          </w:tcPr>
          <w:p w14:paraId="2CDBAE4A" w14:textId="7C994B6E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lan Seçmeli Ders 1</w:t>
            </w:r>
          </w:p>
        </w:tc>
        <w:tc>
          <w:tcPr>
            <w:tcW w:w="440" w:type="dxa"/>
          </w:tcPr>
          <w:p w14:paraId="02BA1DBC" w14:textId="0F1D85C3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39136866" w14:textId="4A4C6B22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3898E640" w14:textId="2F6A6326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CC603E2" w14:textId="5159E5AF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6671416D" w14:textId="77777777" w:rsidTr="00814686">
        <w:tc>
          <w:tcPr>
            <w:tcW w:w="1456" w:type="dxa"/>
          </w:tcPr>
          <w:p w14:paraId="431431D8" w14:textId="77777777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4" w:type="dxa"/>
          </w:tcPr>
          <w:p w14:paraId="78C91484" w14:textId="1FEFBF36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lan Seçmeli Ders 2</w:t>
            </w:r>
          </w:p>
        </w:tc>
        <w:tc>
          <w:tcPr>
            <w:tcW w:w="440" w:type="dxa"/>
          </w:tcPr>
          <w:p w14:paraId="5524FF1E" w14:textId="30DD13E7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075C02C9" w14:textId="4409DF8F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FE3872C" w14:textId="259441A6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06C59EFF" w14:textId="03293640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6E644402" w14:textId="77777777" w:rsidTr="00814686">
        <w:tc>
          <w:tcPr>
            <w:tcW w:w="1456" w:type="dxa"/>
          </w:tcPr>
          <w:p w14:paraId="29B145AF" w14:textId="77777777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4" w:type="dxa"/>
          </w:tcPr>
          <w:p w14:paraId="10CB0BB1" w14:textId="4B874505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lan Seçmeli Ders 3</w:t>
            </w:r>
          </w:p>
        </w:tc>
        <w:tc>
          <w:tcPr>
            <w:tcW w:w="440" w:type="dxa"/>
          </w:tcPr>
          <w:p w14:paraId="588C32DB" w14:textId="7390D814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1587E62F" w14:textId="21CC616F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19965EC3" w14:textId="1B94F380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38BE0F78" w14:textId="201ED29F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6F940424" w14:textId="77777777" w:rsidTr="00814686">
        <w:tc>
          <w:tcPr>
            <w:tcW w:w="1456" w:type="dxa"/>
          </w:tcPr>
          <w:p w14:paraId="679D0C3B" w14:textId="26092D93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7012</w:t>
            </w:r>
          </w:p>
        </w:tc>
        <w:tc>
          <w:tcPr>
            <w:tcW w:w="5284" w:type="dxa"/>
          </w:tcPr>
          <w:p w14:paraId="0EEB275A" w14:textId="74FB935E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ezuniyet Tezi I</w:t>
            </w:r>
          </w:p>
        </w:tc>
        <w:tc>
          <w:tcPr>
            <w:tcW w:w="440" w:type="dxa"/>
          </w:tcPr>
          <w:p w14:paraId="6E515B18" w14:textId="4E7847BE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422098C9" w14:textId="77652042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792349A" w14:textId="6F7CC567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3EF8F321" w14:textId="20AE056B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551927" w:rsidRPr="00D911EF" w14:paraId="643BF7D0" w14:textId="77777777" w:rsidTr="00814686">
        <w:tc>
          <w:tcPr>
            <w:tcW w:w="1456" w:type="dxa"/>
          </w:tcPr>
          <w:p w14:paraId="454D3DE6" w14:textId="77777777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4" w:type="dxa"/>
          </w:tcPr>
          <w:p w14:paraId="3F4C7141" w14:textId="725169DE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Staj</w:t>
            </w:r>
          </w:p>
        </w:tc>
        <w:tc>
          <w:tcPr>
            <w:tcW w:w="440" w:type="dxa"/>
          </w:tcPr>
          <w:p w14:paraId="72A19623" w14:textId="7D9374D1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3C09C084" w14:textId="1CF5650C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D2B4EE9" w14:textId="4F129D3B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70" w:type="dxa"/>
          </w:tcPr>
          <w:p w14:paraId="617F1B02" w14:textId="2627CBD5" w:rsidR="00551927" w:rsidRPr="00D911EF" w:rsidRDefault="00FB4F60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8</w:t>
            </w:r>
          </w:p>
        </w:tc>
      </w:tr>
      <w:tr w:rsidR="00551927" w:rsidRPr="00D911EF" w14:paraId="145A7877" w14:textId="77777777" w:rsidTr="00814686">
        <w:tc>
          <w:tcPr>
            <w:tcW w:w="6740" w:type="dxa"/>
            <w:gridSpan w:val="2"/>
          </w:tcPr>
          <w:p w14:paraId="7CB85A67" w14:textId="77777777" w:rsidR="00551927" w:rsidRPr="00D911EF" w:rsidRDefault="00551927" w:rsidP="00551927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  <w:b/>
              </w:rPr>
              <w:t>Toplam</w:t>
            </w:r>
          </w:p>
        </w:tc>
        <w:tc>
          <w:tcPr>
            <w:tcW w:w="440" w:type="dxa"/>
          </w:tcPr>
          <w:p w14:paraId="47710DEA" w14:textId="3A0C2238" w:rsidR="00551927" w:rsidRPr="00D911EF" w:rsidRDefault="00551927" w:rsidP="004B526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</w:t>
            </w:r>
            <w:r w:rsidR="004B5262" w:rsidRPr="00D911EF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436" w:type="dxa"/>
          </w:tcPr>
          <w:p w14:paraId="572FA472" w14:textId="4E0C652E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8</w:t>
            </w:r>
          </w:p>
        </w:tc>
        <w:tc>
          <w:tcPr>
            <w:tcW w:w="576" w:type="dxa"/>
          </w:tcPr>
          <w:p w14:paraId="59C48C78" w14:textId="7C5E7A3F" w:rsidR="00551927" w:rsidRPr="00D911EF" w:rsidRDefault="00FB4F60" w:rsidP="004B526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</w:t>
            </w:r>
            <w:r w:rsidR="004B5262" w:rsidRPr="00D911EF">
              <w:rPr>
                <w:rFonts w:ascii="Times New Roman" w:eastAsia="Times New Roman" w:hAnsi="Times New Roman" w:cs="Times New Roman"/>
                <w:b/>
              </w:rPr>
              <w:t>6</w:t>
            </w:r>
          </w:p>
        </w:tc>
        <w:tc>
          <w:tcPr>
            <w:tcW w:w="870" w:type="dxa"/>
          </w:tcPr>
          <w:p w14:paraId="644DB660" w14:textId="7CF6D3FA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30</w:t>
            </w:r>
          </w:p>
        </w:tc>
      </w:tr>
      <w:tr w:rsidR="00551927" w:rsidRPr="00D911EF" w14:paraId="0BB2546D" w14:textId="77777777" w:rsidTr="005A4916">
        <w:tc>
          <w:tcPr>
            <w:tcW w:w="1456" w:type="dxa"/>
          </w:tcPr>
          <w:p w14:paraId="051D368F" w14:textId="77777777" w:rsidR="00551927" w:rsidRPr="00D911EF" w:rsidRDefault="00551927" w:rsidP="00551927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84" w:type="dxa"/>
          </w:tcPr>
          <w:p w14:paraId="6644E99F" w14:textId="0DC0ACB4" w:rsidR="00551927" w:rsidRPr="00D911EF" w:rsidRDefault="00551927" w:rsidP="00551927">
            <w:pPr>
              <w:tabs>
                <w:tab w:val="left" w:pos="1256"/>
              </w:tabs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7. Yarıyıl Alan İçi Seçmeli Dersler</w:t>
            </w:r>
          </w:p>
        </w:tc>
        <w:tc>
          <w:tcPr>
            <w:tcW w:w="440" w:type="dxa"/>
          </w:tcPr>
          <w:p w14:paraId="7CC363E8" w14:textId="7777777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6" w:type="dxa"/>
          </w:tcPr>
          <w:p w14:paraId="6EDCB1BE" w14:textId="7777777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76" w:type="dxa"/>
          </w:tcPr>
          <w:p w14:paraId="239BA69C" w14:textId="7777777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</w:tcPr>
          <w:p w14:paraId="25536765" w14:textId="7777777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551927" w:rsidRPr="00D911EF" w14:paraId="24E86453" w14:textId="77777777" w:rsidTr="005A4916">
        <w:tc>
          <w:tcPr>
            <w:tcW w:w="1456" w:type="dxa"/>
          </w:tcPr>
          <w:p w14:paraId="535D9F0E" w14:textId="29604BC0" w:rsidR="00551927" w:rsidRPr="00D911EF" w:rsidRDefault="00C95FF3" w:rsidP="0055192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29</w:t>
            </w:r>
          </w:p>
        </w:tc>
        <w:tc>
          <w:tcPr>
            <w:tcW w:w="5284" w:type="dxa"/>
          </w:tcPr>
          <w:p w14:paraId="49ABC489" w14:textId="218EABDC" w:rsidR="00551927" w:rsidRPr="00D911EF" w:rsidRDefault="00551927" w:rsidP="00551927">
            <w:pPr>
              <w:tabs>
                <w:tab w:val="left" w:pos="1256"/>
              </w:tabs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</w:rPr>
              <w:t>Tropik İklim Meyve Türleri</w:t>
            </w:r>
          </w:p>
        </w:tc>
        <w:tc>
          <w:tcPr>
            <w:tcW w:w="440" w:type="dxa"/>
          </w:tcPr>
          <w:p w14:paraId="5D9F9D8D" w14:textId="2D23B92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4F6C05A2" w14:textId="0C304892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E2108C4" w14:textId="0703CDC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45A3D24" w14:textId="0B484D68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1326062A" w14:textId="77777777" w:rsidTr="005A4916">
        <w:tc>
          <w:tcPr>
            <w:tcW w:w="1456" w:type="dxa"/>
          </w:tcPr>
          <w:p w14:paraId="025D7A41" w14:textId="75B4BBEE" w:rsidR="00551927" w:rsidRPr="00D911EF" w:rsidRDefault="00C95FF3" w:rsidP="0055192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30</w:t>
            </w:r>
          </w:p>
        </w:tc>
        <w:tc>
          <w:tcPr>
            <w:tcW w:w="5284" w:type="dxa"/>
          </w:tcPr>
          <w:p w14:paraId="5727C8A2" w14:textId="0951EEF1" w:rsidR="00551927" w:rsidRPr="00D911EF" w:rsidRDefault="00551927" w:rsidP="00551927">
            <w:pPr>
              <w:tabs>
                <w:tab w:val="left" w:pos="1256"/>
              </w:tabs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</w:rPr>
              <w:t>Meyvecilikte Yeni Teknikler</w:t>
            </w:r>
          </w:p>
        </w:tc>
        <w:tc>
          <w:tcPr>
            <w:tcW w:w="440" w:type="dxa"/>
          </w:tcPr>
          <w:p w14:paraId="2C48D176" w14:textId="5934F41A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009867D9" w14:textId="1BDFB1F4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1D4AA59" w14:textId="6335BF61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06981338" w14:textId="1BBF1E5A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3268C659" w14:textId="77777777" w:rsidTr="005A4916">
        <w:tc>
          <w:tcPr>
            <w:tcW w:w="1456" w:type="dxa"/>
          </w:tcPr>
          <w:p w14:paraId="180F48F8" w14:textId="5A0020E7" w:rsidR="00551927" w:rsidRPr="00D911EF" w:rsidRDefault="00C95FF3" w:rsidP="0055192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31</w:t>
            </w:r>
          </w:p>
        </w:tc>
        <w:tc>
          <w:tcPr>
            <w:tcW w:w="5284" w:type="dxa"/>
          </w:tcPr>
          <w:p w14:paraId="1D6F0D70" w14:textId="27483EC9" w:rsidR="00551927" w:rsidRPr="00D911EF" w:rsidRDefault="00551927" w:rsidP="00551927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arımsal Etik ve Girişimcilik</w:t>
            </w:r>
          </w:p>
        </w:tc>
        <w:tc>
          <w:tcPr>
            <w:tcW w:w="440" w:type="dxa"/>
          </w:tcPr>
          <w:p w14:paraId="48635622" w14:textId="1A72AD17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25EC2507" w14:textId="592AE1F1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F554CBD" w14:textId="4D25D1AB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366DEEA3" w14:textId="1BE3343F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3C79F4EA" w14:textId="77777777" w:rsidTr="005A4916">
        <w:tc>
          <w:tcPr>
            <w:tcW w:w="1456" w:type="dxa"/>
          </w:tcPr>
          <w:p w14:paraId="7E332C8E" w14:textId="0C9ADB9A" w:rsidR="00551927" w:rsidRPr="00D911EF" w:rsidRDefault="00C95FF3" w:rsidP="0055192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32</w:t>
            </w:r>
          </w:p>
        </w:tc>
        <w:tc>
          <w:tcPr>
            <w:tcW w:w="5284" w:type="dxa"/>
          </w:tcPr>
          <w:p w14:paraId="0C414178" w14:textId="199D7771" w:rsidR="00551927" w:rsidRPr="00D911EF" w:rsidRDefault="00551927" w:rsidP="00551927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Yenilebilir Yabani Sebzeler</w:t>
            </w:r>
          </w:p>
        </w:tc>
        <w:tc>
          <w:tcPr>
            <w:tcW w:w="440" w:type="dxa"/>
          </w:tcPr>
          <w:p w14:paraId="3E795210" w14:textId="2E33BC32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4F4E15DD" w14:textId="2F6AB463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01A9A844" w14:textId="5B05785B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64A8D82C" w14:textId="6CABFB1E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6CB11518" w14:textId="77777777" w:rsidTr="005A4916">
        <w:tc>
          <w:tcPr>
            <w:tcW w:w="1456" w:type="dxa"/>
          </w:tcPr>
          <w:p w14:paraId="34C7434A" w14:textId="3DC4F1A7" w:rsidR="00551927" w:rsidRPr="00D911EF" w:rsidRDefault="00C95FF3" w:rsidP="0055192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33</w:t>
            </w:r>
          </w:p>
        </w:tc>
        <w:tc>
          <w:tcPr>
            <w:tcW w:w="5284" w:type="dxa"/>
          </w:tcPr>
          <w:p w14:paraId="5B6D330A" w14:textId="060EA070" w:rsidR="00551927" w:rsidRPr="00D911EF" w:rsidRDefault="00551927" w:rsidP="00551927">
            <w:pPr>
              <w:tabs>
                <w:tab w:val="left" w:pos="1256"/>
              </w:tabs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</w:rPr>
              <w:t>Yabani Meyveler</w:t>
            </w:r>
          </w:p>
        </w:tc>
        <w:tc>
          <w:tcPr>
            <w:tcW w:w="440" w:type="dxa"/>
          </w:tcPr>
          <w:p w14:paraId="074BF994" w14:textId="1957F04C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08B2484F" w14:textId="6CC2D721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3A8CB240" w14:textId="4057CCB1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429F19E4" w14:textId="5826058A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4B435535" w14:textId="77777777" w:rsidTr="005A4916">
        <w:tc>
          <w:tcPr>
            <w:tcW w:w="1456" w:type="dxa"/>
          </w:tcPr>
          <w:p w14:paraId="6C26A9BC" w14:textId="721D48E0" w:rsidR="00551927" w:rsidRPr="00D911EF" w:rsidRDefault="00C95FF3" w:rsidP="0055192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34</w:t>
            </w:r>
          </w:p>
        </w:tc>
        <w:tc>
          <w:tcPr>
            <w:tcW w:w="5284" w:type="dxa"/>
          </w:tcPr>
          <w:p w14:paraId="224A734E" w14:textId="3C944DE2" w:rsidR="00551927" w:rsidRPr="00D911EF" w:rsidRDefault="00551927" w:rsidP="00551927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Örtüaltı Sebzeciliği</w:t>
            </w:r>
          </w:p>
        </w:tc>
        <w:tc>
          <w:tcPr>
            <w:tcW w:w="440" w:type="dxa"/>
          </w:tcPr>
          <w:p w14:paraId="1D36414B" w14:textId="724B98C2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45739870" w14:textId="2D320103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EABD162" w14:textId="09DD7438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208C8E7F" w14:textId="5F309D06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6A2EF30B" w14:textId="77777777" w:rsidTr="005A4916">
        <w:tc>
          <w:tcPr>
            <w:tcW w:w="1456" w:type="dxa"/>
          </w:tcPr>
          <w:p w14:paraId="5C1A07E8" w14:textId="4C0F9F6D" w:rsidR="00551927" w:rsidRPr="00D911EF" w:rsidRDefault="00C95FF3" w:rsidP="005519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35</w:t>
            </w:r>
          </w:p>
        </w:tc>
        <w:tc>
          <w:tcPr>
            <w:tcW w:w="5284" w:type="dxa"/>
          </w:tcPr>
          <w:p w14:paraId="6DAE340F" w14:textId="18CE3852" w:rsidR="00551927" w:rsidRPr="00D911EF" w:rsidRDefault="00551927" w:rsidP="00551927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Kesme Çiçek Yetiştiriciliği</w:t>
            </w:r>
          </w:p>
        </w:tc>
        <w:tc>
          <w:tcPr>
            <w:tcW w:w="440" w:type="dxa"/>
          </w:tcPr>
          <w:p w14:paraId="4F10090D" w14:textId="42242280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35381D40" w14:textId="2F460236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44C6FECF" w14:textId="576A8AC3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212A2DE2" w14:textId="7C13614E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71B589A2" w14:textId="77777777" w:rsidTr="005A4916">
        <w:tc>
          <w:tcPr>
            <w:tcW w:w="1456" w:type="dxa"/>
          </w:tcPr>
          <w:p w14:paraId="5A27A6E5" w14:textId="506881D8" w:rsidR="00551927" w:rsidRPr="00D911EF" w:rsidRDefault="00C95FF3" w:rsidP="005519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36</w:t>
            </w:r>
          </w:p>
        </w:tc>
        <w:tc>
          <w:tcPr>
            <w:tcW w:w="5284" w:type="dxa"/>
          </w:tcPr>
          <w:p w14:paraId="3E3A8744" w14:textId="154859CE" w:rsidR="00551927" w:rsidRPr="00D911EF" w:rsidRDefault="00551927" w:rsidP="00551927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Örtüaltı Meyvecilik</w:t>
            </w:r>
          </w:p>
        </w:tc>
        <w:tc>
          <w:tcPr>
            <w:tcW w:w="440" w:type="dxa"/>
          </w:tcPr>
          <w:p w14:paraId="66642101" w14:textId="32265EB8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2A531362" w14:textId="050C801B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501B5F48" w14:textId="4B9B3552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45232E57" w14:textId="1C595665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F467EE" w:rsidRPr="00D911EF" w14:paraId="67EA6B52" w14:textId="77777777" w:rsidTr="005A4916">
        <w:tc>
          <w:tcPr>
            <w:tcW w:w="1456" w:type="dxa"/>
          </w:tcPr>
          <w:p w14:paraId="083F3C9A" w14:textId="7ECF1504" w:rsidR="00F467EE" w:rsidRPr="00D911EF" w:rsidRDefault="00C95FF3" w:rsidP="00F467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37</w:t>
            </w:r>
          </w:p>
        </w:tc>
        <w:tc>
          <w:tcPr>
            <w:tcW w:w="5284" w:type="dxa"/>
          </w:tcPr>
          <w:p w14:paraId="7D04A780" w14:textId="720E3F5F" w:rsidR="00F467EE" w:rsidRPr="00D911EF" w:rsidRDefault="00F467EE" w:rsidP="00F467EE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t>Bağ Tesisi Tekniği</w:t>
            </w:r>
          </w:p>
        </w:tc>
        <w:tc>
          <w:tcPr>
            <w:tcW w:w="440" w:type="dxa"/>
          </w:tcPr>
          <w:p w14:paraId="369AC53F" w14:textId="27A21FF1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6A8DE384" w14:textId="11B020EB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05E32CA" w14:textId="2CEB8BF9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18CF688B" w14:textId="63659690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F467EE" w:rsidRPr="00D911EF" w14:paraId="5AFFACC0" w14:textId="77777777" w:rsidTr="005A4916">
        <w:tc>
          <w:tcPr>
            <w:tcW w:w="1456" w:type="dxa"/>
          </w:tcPr>
          <w:p w14:paraId="76BE9FC1" w14:textId="77777777" w:rsidR="00F467EE" w:rsidRPr="00D911EF" w:rsidRDefault="00F467EE" w:rsidP="00F467EE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84" w:type="dxa"/>
          </w:tcPr>
          <w:p w14:paraId="493BB5D4" w14:textId="1F831336" w:rsidR="00F467EE" w:rsidRPr="00D911EF" w:rsidRDefault="00F467EE" w:rsidP="00F467EE">
            <w:pPr>
              <w:tabs>
                <w:tab w:val="left" w:pos="1256"/>
              </w:tabs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7. Yarıyıl Mezuniyet Tezi I Dersleri</w:t>
            </w:r>
          </w:p>
        </w:tc>
        <w:tc>
          <w:tcPr>
            <w:tcW w:w="440" w:type="dxa"/>
          </w:tcPr>
          <w:p w14:paraId="12BB51B2" w14:textId="77777777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6" w:type="dxa"/>
          </w:tcPr>
          <w:p w14:paraId="3739DEAD" w14:textId="77777777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76" w:type="dxa"/>
          </w:tcPr>
          <w:p w14:paraId="4220517D" w14:textId="77777777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</w:tcPr>
          <w:p w14:paraId="6CE2FC8D" w14:textId="77777777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F467EE" w:rsidRPr="00D911EF" w14:paraId="358A7680" w14:textId="77777777" w:rsidTr="005A4916">
        <w:tc>
          <w:tcPr>
            <w:tcW w:w="1456" w:type="dxa"/>
          </w:tcPr>
          <w:p w14:paraId="1D932196" w14:textId="62ECDFFD" w:rsidR="00F467EE" w:rsidRPr="00D911EF" w:rsidRDefault="00F467EE" w:rsidP="00F467EE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7014</w:t>
            </w:r>
          </w:p>
        </w:tc>
        <w:tc>
          <w:tcPr>
            <w:tcW w:w="5284" w:type="dxa"/>
          </w:tcPr>
          <w:p w14:paraId="307C372F" w14:textId="4A30AD96" w:rsidR="00F467EE" w:rsidRPr="00D911EF" w:rsidRDefault="00F467EE" w:rsidP="004315B4">
            <w:pPr>
              <w:pStyle w:val="TableParagraph"/>
              <w:spacing w:line="272" w:lineRule="exact"/>
              <w:jc w:val="left"/>
            </w:pPr>
            <w:r w:rsidRPr="00D911EF">
              <w:t xml:space="preserve">Süs Bitkileri ve </w:t>
            </w:r>
            <w:r w:rsidR="004315B4">
              <w:t>Peyzaj Mimarlığında Kullanımı</w:t>
            </w:r>
            <w:r w:rsidRPr="00D911EF">
              <w:t xml:space="preserve"> I</w:t>
            </w:r>
          </w:p>
        </w:tc>
        <w:tc>
          <w:tcPr>
            <w:tcW w:w="440" w:type="dxa"/>
          </w:tcPr>
          <w:p w14:paraId="285DC8B0" w14:textId="2DB1E620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30E8CDC6" w14:textId="60C62ACC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E2AE37E" w14:textId="29EF50C8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7E664C4F" w14:textId="1FCA3412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F467EE" w:rsidRPr="00D911EF" w14:paraId="177FFE20" w14:textId="77777777" w:rsidTr="005A4916">
        <w:tc>
          <w:tcPr>
            <w:tcW w:w="1456" w:type="dxa"/>
          </w:tcPr>
          <w:p w14:paraId="1BF0D376" w14:textId="3459D0F1" w:rsidR="00F467EE" w:rsidRPr="00D911EF" w:rsidRDefault="00F467EE" w:rsidP="00F467EE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7015</w:t>
            </w:r>
          </w:p>
        </w:tc>
        <w:tc>
          <w:tcPr>
            <w:tcW w:w="5284" w:type="dxa"/>
          </w:tcPr>
          <w:p w14:paraId="00ED09DF" w14:textId="7900C08D" w:rsidR="00F467EE" w:rsidRPr="00D911EF" w:rsidRDefault="00F467EE" w:rsidP="00F467EE">
            <w:pPr>
              <w:pStyle w:val="TableParagraph"/>
              <w:spacing w:line="270" w:lineRule="exact"/>
              <w:jc w:val="left"/>
            </w:pPr>
            <w:r w:rsidRPr="00D911EF">
              <w:t>Meyvelerde Döllenme Biyolojisi Uygulamaları I</w:t>
            </w:r>
          </w:p>
        </w:tc>
        <w:tc>
          <w:tcPr>
            <w:tcW w:w="440" w:type="dxa"/>
          </w:tcPr>
          <w:p w14:paraId="20A065BD" w14:textId="0CCDB9CB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446BC034" w14:textId="58ED43ED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4B9673D" w14:textId="441B3FAD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07BA7750" w14:textId="507A62C4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F467EE" w:rsidRPr="00D911EF" w14:paraId="574D9AA8" w14:textId="77777777" w:rsidTr="005A4916">
        <w:tc>
          <w:tcPr>
            <w:tcW w:w="1456" w:type="dxa"/>
          </w:tcPr>
          <w:p w14:paraId="2444BEBC" w14:textId="74B173D5" w:rsidR="00F467EE" w:rsidRPr="00D911EF" w:rsidRDefault="00F467EE" w:rsidP="00F467EE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7016</w:t>
            </w:r>
          </w:p>
        </w:tc>
        <w:tc>
          <w:tcPr>
            <w:tcW w:w="5284" w:type="dxa"/>
          </w:tcPr>
          <w:p w14:paraId="7C55F31B" w14:textId="22773E21" w:rsidR="00F467EE" w:rsidRPr="00D911EF" w:rsidRDefault="00F467EE" w:rsidP="00F467EE">
            <w:pPr>
              <w:pStyle w:val="TableParagraph"/>
              <w:spacing w:line="270" w:lineRule="exact"/>
              <w:jc w:val="left"/>
            </w:pPr>
            <w:r w:rsidRPr="00D911EF">
              <w:t>Sebze Yetiştirme Uygulamaları I</w:t>
            </w:r>
          </w:p>
        </w:tc>
        <w:tc>
          <w:tcPr>
            <w:tcW w:w="440" w:type="dxa"/>
          </w:tcPr>
          <w:p w14:paraId="085C5796" w14:textId="255C5553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5998C3DF" w14:textId="1C3C4932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549F2C8F" w14:textId="66CA98FA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797D4F06" w14:textId="2517D2BE" w:rsidR="00F467EE" w:rsidRPr="00D911EF" w:rsidRDefault="00F467EE" w:rsidP="00F467EE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F467EE" w:rsidRPr="00D911EF" w14:paraId="29F2A9B9" w14:textId="77777777" w:rsidTr="005A4916">
        <w:tc>
          <w:tcPr>
            <w:tcW w:w="1456" w:type="dxa"/>
          </w:tcPr>
          <w:p w14:paraId="43F5B239" w14:textId="56B59AC1" w:rsidR="00F467EE" w:rsidRPr="00D911EF" w:rsidRDefault="00F467EE" w:rsidP="00F467EE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7017</w:t>
            </w:r>
          </w:p>
        </w:tc>
        <w:tc>
          <w:tcPr>
            <w:tcW w:w="5284" w:type="dxa"/>
          </w:tcPr>
          <w:p w14:paraId="2EAA102B" w14:textId="695FC66B" w:rsidR="00F467EE" w:rsidRPr="00D911EF" w:rsidRDefault="00F467EE" w:rsidP="00F467EE">
            <w:pPr>
              <w:pStyle w:val="TableParagraph"/>
              <w:spacing w:line="270" w:lineRule="exact"/>
              <w:jc w:val="left"/>
            </w:pPr>
            <w:r w:rsidRPr="00D911EF">
              <w:t>Meyvelerde Yetiştirme Tekniği Uygulamaları I</w:t>
            </w:r>
          </w:p>
        </w:tc>
        <w:tc>
          <w:tcPr>
            <w:tcW w:w="440" w:type="dxa"/>
          </w:tcPr>
          <w:p w14:paraId="4D3B1145" w14:textId="4FD0B3CB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6E126120" w14:textId="148E482B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5224F964" w14:textId="1DFC8437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6F805967" w14:textId="7B68E680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F467EE" w:rsidRPr="00D911EF" w14:paraId="390BE035" w14:textId="77777777" w:rsidTr="005A4916">
        <w:tc>
          <w:tcPr>
            <w:tcW w:w="1456" w:type="dxa"/>
          </w:tcPr>
          <w:p w14:paraId="5D65E7DC" w14:textId="0FFEB901" w:rsidR="00F467EE" w:rsidRPr="00D911EF" w:rsidRDefault="00F467EE" w:rsidP="00F467EE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7018</w:t>
            </w:r>
          </w:p>
        </w:tc>
        <w:tc>
          <w:tcPr>
            <w:tcW w:w="5284" w:type="dxa"/>
          </w:tcPr>
          <w:p w14:paraId="297CD1F8" w14:textId="3276F5DD" w:rsidR="00F467EE" w:rsidRPr="00D911EF" w:rsidRDefault="00F467EE" w:rsidP="00F467EE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inör Sebzeler I</w:t>
            </w:r>
          </w:p>
        </w:tc>
        <w:tc>
          <w:tcPr>
            <w:tcW w:w="440" w:type="dxa"/>
          </w:tcPr>
          <w:p w14:paraId="348FD1EA" w14:textId="2FC90519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0C74C80A" w14:textId="0FFF8C64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72AECCA" w14:textId="2FBCE135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44CAF453" w14:textId="53359463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F467EE" w:rsidRPr="00D911EF" w14:paraId="59BC7459" w14:textId="77777777" w:rsidTr="005A4916">
        <w:tc>
          <w:tcPr>
            <w:tcW w:w="1456" w:type="dxa"/>
          </w:tcPr>
          <w:p w14:paraId="29FE7D85" w14:textId="3A0C1B81" w:rsidR="00F467EE" w:rsidRPr="00D911EF" w:rsidRDefault="00F467EE" w:rsidP="00F467EE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7022</w:t>
            </w:r>
          </w:p>
        </w:tc>
        <w:tc>
          <w:tcPr>
            <w:tcW w:w="5284" w:type="dxa"/>
          </w:tcPr>
          <w:p w14:paraId="23222F79" w14:textId="18C2DBBF" w:rsidR="00F467EE" w:rsidRPr="00D911EF" w:rsidRDefault="00F467EE" w:rsidP="00F467EE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eyvecilik Uygulamaları I</w:t>
            </w:r>
          </w:p>
        </w:tc>
        <w:tc>
          <w:tcPr>
            <w:tcW w:w="440" w:type="dxa"/>
          </w:tcPr>
          <w:p w14:paraId="7183F01C" w14:textId="59B99864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6D9F5EBD" w14:textId="401819C8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160264EF" w14:textId="498A6F4F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74E6EA6E" w14:textId="5EDCFF44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F467EE" w:rsidRPr="00D911EF" w14:paraId="5E5E3548" w14:textId="77777777" w:rsidTr="005A4916">
        <w:tc>
          <w:tcPr>
            <w:tcW w:w="1456" w:type="dxa"/>
          </w:tcPr>
          <w:p w14:paraId="17A512BE" w14:textId="3700DD8E" w:rsidR="00F467EE" w:rsidRPr="00D911EF" w:rsidRDefault="00C95FF3" w:rsidP="00F467E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24</w:t>
            </w:r>
          </w:p>
        </w:tc>
        <w:tc>
          <w:tcPr>
            <w:tcW w:w="5284" w:type="dxa"/>
          </w:tcPr>
          <w:p w14:paraId="32CCD36C" w14:textId="4E1C309B" w:rsidR="00F467EE" w:rsidRPr="00D911EF" w:rsidRDefault="00F467EE" w:rsidP="00F467EE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inör Meyveler I</w:t>
            </w:r>
          </w:p>
        </w:tc>
        <w:tc>
          <w:tcPr>
            <w:tcW w:w="440" w:type="dxa"/>
          </w:tcPr>
          <w:p w14:paraId="76D7AC40" w14:textId="18E488B1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4AF8012B" w14:textId="07ED9300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2751BA72" w14:textId="4541A275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056A6981" w14:textId="2BA0C455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E2447E" w:rsidRPr="00D911EF" w14:paraId="6D38D6E0" w14:textId="77777777" w:rsidTr="005A4916">
        <w:tc>
          <w:tcPr>
            <w:tcW w:w="1456" w:type="dxa"/>
          </w:tcPr>
          <w:p w14:paraId="02280782" w14:textId="6BAEBE29" w:rsidR="00E2447E" w:rsidRPr="00D911EF" w:rsidRDefault="00C95FF3" w:rsidP="00E2447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25</w:t>
            </w:r>
          </w:p>
        </w:tc>
        <w:tc>
          <w:tcPr>
            <w:tcW w:w="5284" w:type="dxa"/>
          </w:tcPr>
          <w:p w14:paraId="54B4A9D1" w14:textId="726B7BBC" w:rsidR="00E2447E" w:rsidRPr="00D911EF" w:rsidRDefault="00E2447E" w:rsidP="00E2447E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Bağcılık Uygulamaları I</w:t>
            </w:r>
          </w:p>
        </w:tc>
        <w:tc>
          <w:tcPr>
            <w:tcW w:w="440" w:type="dxa"/>
          </w:tcPr>
          <w:p w14:paraId="31E39B7C" w14:textId="6DFEC36C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03D0A563" w14:textId="619BFC18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665896C" w14:textId="38231A48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3055F8DC" w14:textId="35B415C5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E2447E" w:rsidRPr="00D911EF" w14:paraId="672BFEDA" w14:textId="77777777" w:rsidTr="005A4916">
        <w:tc>
          <w:tcPr>
            <w:tcW w:w="1456" w:type="dxa"/>
          </w:tcPr>
          <w:p w14:paraId="46251915" w14:textId="5F339ED5" w:rsidR="00E2447E" w:rsidRPr="00D911EF" w:rsidRDefault="00C95FF3" w:rsidP="00E2447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26</w:t>
            </w:r>
          </w:p>
        </w:tc>
        <w:tc>
          <w:tcPr>
            <w:tcW w:w="5284" w:type="dxa"/>
          </w:tcPr>
          <w:p w14:paraId="18402315" w14:textId="42020BFB" w:rsidR="00E2447E" w:rsidRPr="00D911EF" w:rsidRDefault="00E2447E" w:rsidP="00E2447E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Sebze Tohumculuğu Uygulamaları I</w:t>
            </w:r>
          </w:p>
        </w:tc>
        <w:tc>
          <w:tcPr>
            <w:tcW w:w="440" w:type="dxa"/>
          </w:tcPr>
          <w:p w14:paraId="6F8E980B" w14:textId="58B409B2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4C6BDFC5" w14:textId="0DE4D76C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174797B" w14:textId="1F28F0FA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4C65599F" w14:textId="00B156C7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E2447E" w:rsidRPr="00D911EF" w14:paraId="2A937479" w14:textId="77777777" w:rsidTr="005A4916">
        <w:tc>
          <w:tcPr>
            <w:tcW w:w="1456" w:type="dxa"/>
          </w:tcPr>
          <w:p w14:paraId="2A43C533" w14:textId="13187CB1" w:rsidR="00E2447E" w:rsidRPr="00D911EF" w:rsidRDefault="00AB240D" w:rsidP="00E2447E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7041</w:t>
            </w:r>
          </w:p>
        </w:tc>
        <w:tc>
          <w:tcPr>
            <w:tcW w:w="5284" w:type="dxa"/>
          </w:tcPr>
          <w:p w14:paraId="04F10568" w14:textId="34B1F3C7" w:rsidR="00E2447E" w:rsidRPr="00D911EF" w:rsidRDefault="00E2447E" w:rsidP="00E2447E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Modern Meyve Bahçeleri Yönetimi I</w:t>
            </w:r>
          </w:p>
        </w:tc>
        <w:tc>
          <w:tcPr>
            <w:tcW w:w="440" w:type="dxa"/>
          </w:tcPr>
          <w:p w14:paraId="2D690C06" w14:textId="2E5ACD5C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31FF0039" w14:textId="6C851DAF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1EB84D78" w14:textId="49D0B10E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1F80C85E" w14:textId="66254CA9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</w:tbl>
    <w:p w14:paraId="0F8AAF5B" w14:textId="39AEFDAF" w:rsidR="00814686" w:rsidRPr="00D911EF" w:rsidRDefault="00814686" w:rsidP="00814686">
      <w:pPr>
        <w:spacing w:after="0" w:line="240" w:lineRule="auto"/>
        <w:rPr>
          <w:rFonts w:ascii="Times New Roman" w:hAnsi="Times New Roman" w:cs="Times New Roman"/>
        </w:rPr>
      </w:pPr>
      <w:r w:rsidRPr="00D911EF">
        <w:rPr>
          <w:rFonts w:ascii="Times New Roman" w:hAnsi="Times New Roman" w:cs="Times New Roman"/>
          <w:b/>
        </w:rPr>
        <w:t>T:</w:t>
      </w:r>
      <w:r w:rsidRPr="00D911EF">
        <w:rPr>
          <w:rFonts w:ascii="Times New Roman" w:hAnsi="Times New Roman" w:cs="Times New Roman"/>
        </w:rPr>
        <w:t xml:space="preserve"> Teori</w:t>
      </w:r>
      <w:r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>U:</w:t>
      </w:r>
      <w:r w:rsidRPr="00D911EF">
        <w:rPr>
          <w:rFonts w:ascii="Times New Roman" w:hAnsi="Times New Roman" w:cs="Times New Roman"/>
        </w:rPr>
        <w:t xml:space="preserve"> Uygulama</w:t>
      </w:r>
      <w:r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 xml:space="preserve">UK: </w:t>
      </w:r>
      <w:r w:rsidRPr="00D911EF">
        <w:rPr>
          <w:rFonts w:ascii="Times New Roman" w:hAnsi="Times New Roman" w:cs="Times New Roman"/>
        </w:rPr>
        <w:t>Ulusal</w:t>
      </w:r>
      <w:r w:rsidRPr="00D911EF">
        <w:rPr>
          <w:rFonts w:ascii="Times New Roman" w:hAnsi="Times New Roman" w:cs="Times New Roman"/>
          <w:b/>
        </w:rPr>
        <w:t xml:space="preserve"> </w:t>
      </w:r>
      <w:r w:rsidRPr="00D911EF">
        <w:rPr>
          <w:rFonts w:ascii="Times New Roman" w:hAnsi="Times New Roman" w:cs="Times New Roman"/>
        </w:rPr>
        <w:t>Kredi</w:t>
      </w:r>
      <w:r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>AKTS:</w:t>
      </w:r>
      <w:r w:rsidRPr="00D911EF">
        <w:rPr>
          <w:rFonts w:ascii="Times New Roman" w:hAnsi="Times New Roman" w:cs="Times New Roman"/>
        </w:rPr>
        <w:t xml:space="preserve"> Avrupa Kredi Transfer Sistemi</w:t>
      </w:r>
    </w:p>
    <w:p w14:paraId="7D5EFAA1" w14:textId="02139D03" w:rsidR="00B16BDB" w:rsidRDefault="00B16BDB" w:rsidP="00355FD8">
      <w:pPr>
        <w:spacing w:after="0" w:line="240" w:lineRule="auto"/>
        <w:rPr>
          <w:rFonts w:ascii="Times New Roman" w:hAnsi="Times New Roman" w:cs="Times New Roman"/>
        </w:rPr>
      </w:pPr>
    </w:p>
    <w:p w14:paraId="0BB05E85" w14:textId="77777777" w:rsidR="0093134D" w:rsidRPr="00D911EF" w:rsidRDefault="0093134D" w:rsidP="00355FD8">
      <w:pPr>
        <w:spacing w:after="0" w:line="240" w:lineRule="auto"/>
        <w:rPr>
          <w:rFonts w:ascii="Times New Roman" w:hAnsi="Times New Roman" w:cs="Times New Roman"/>
        </w:rPr>
      </w:pPr>
    </w:p>
    <w:p w14:paraId="50B81C81" w14:textId="77777777" w:rsidR="00814686" w:rsidRPr="00D911EF" w:rsidRDefault="00814686" w:rsidP="00355FD8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9062" w:type="dxa"/>
        <w:tblLook w:val="04A0" w:firstRow="1" w:lastRow="0" w:firstColumn="1" w:lastColumn="0" w:noHBand="0" w:noVBand="1"/>
      </w:tblPr>
      <w:tblGrid>
        <w:gridCol w:w="1456"/>
        <w:gridCol w:w="5284"/>
        <w:gridCol w:w="440"/>
        <w:gridCol w:w="436"/>
        <w:gridCol w:w="576"/>
        <w:gridCol w:w="870"/>
      </w:tblGrid>
      <w:tr w:rsidR="00D0646A" w:rsidRPr="00D911EF" w14:paraId="54E76CFF" w14:textId="77777777" w:rsidTr="004D0DF4">
        <w:tc>
          <w:tcPr>
            <w:tcW w:w="9062" w:type="dxa"/>
            <w:gridSpan w:val="6"/>
          </w:tcPr>
          <w:p w14:paraId="4DBC892D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Sekizinci Yarıyıl</w:t>
            </w:r>
          </w:p>
        </w:tc>
      </w:tr>
      <w:tr w:rsidR="00D34B7F" w:rsidRPr="00D911EF" w14:paraId="5C98291E" w14:textId="77777777" w:rsidTr="00846FA4">
        <w:tc>
          <w:tcPr>
            <w:tcW w:w="1456" w:type="dxa"/>
          </w:tcPr>
          <w:p w14:paraId="4D4D50D2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5284" w:type="dxa"/>
          </w:tcPr>
          <w:p w14:paraId="2A226E7E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440" w:type="dxa"/>
          </w:tcPr>
          <w:p w14:paraId="05F5A853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36" w:type="dxa"/>
          </w:tcPr>
          <w:p w14:paraId="3C4735BE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576" w:type="dxa"/>
          </w:tcPr>
          <w:p w14:paraId="12E59FB4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UK</w:t>
            </w:r>
          </w:p>
        </w:tc>
        <w:tc>
          <w:tcPr>
            <w:tcW w:w="870" w:type="dxa"/>
          </w:tcPr>
          <w:p w14:paraId="0E2C8287" w14:textId="77777777" w:rsidR="00D0646A" w:rsidRPr="00D911EF" w:rsidRDefault="00D0646A" w:rsidP="004D0DF4">
            <w:pPr>
              <w:pStyle w:val="ListeParagraf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AKTS</w:t>
            </w:r>
          </w:p>
        </w:tc>
      </w:tr>
      <w:tr w:rsidR="00761FAB" w:rsidRPr="00D911EF" w14:paraId="4EEFB271" w14:textId="77777777" w:rsidTr="00846FA4">
        <w:trPr>
          <w:trHeight w:val="173"/>
        </w:trPr>
        <w:tc>
          <w:tcPr>
            <w:tcW w:w="1456" w:type="dxa"/>
          </w:tcPr>
          <w:p w14:paraId="546E46F4" w14:textId="11D97E9B" w:rsidR="00761FAB" w:rsidRPr="00D911EF" w:rsidRDefault="00AC5A57" w:rsidP="00761F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23</w:t>
            </w:r>
          </w:p>
        </w:tc>
        <w:tc>
          <w:tcPr>
            <w:tcW w:w="5284" w:type="dxa"/>
          </w:tcPr>
          <w:p w14:paraId="25A4DD6D" w14:textId="07833C53" w:rsidR="00761FAB" w:rsidRPr="00D911EF" w:rsidRDefault="00761FAB" w:rsidP="00761FAB">
            <w:pPr>
              <w:rPr>
                <w:rFonts w:ascii="Times New Roman" w:hAnsi="Times New Roman" w:cs="Times New Roman"/>
                <w:color w:val="000000"/>
              </w:rPr>
            </w:pPr>
            <w:r w:rsidRPr="00D911EF">
              <w:rPr>
                <w:rFonts w:ascii="Times New Roman" w:hAnsi="Times New Roman" w:cs="Times New Roman"/>
              </w:rPr>
              <w:t>Subtropik Meyveler</w:t>
            </w:r>
          </w:p>
        </w:tc>
        <w:tc>
          <w:tcPr>
            <w:tcW w:w="440" w:type="dxa"/>
          </w:tcPr>
          <w:p w14:paraId="40CF6FD2" w14:textId="291BCE76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7101A13B" w14:textId="7C34E49D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66933B62" w14:textId="10EF8888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395A0E9F" w14:textId="7BAA5000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</w:tr>
      <w:tr w:rsidR="00761FAB" w:rsidRPr="00D911EF" w14:paraId="22F20FA6" w14:textId="77777777" w:rsidTr="00846FA4">
        <w:trPr>
          <w:trHeight w:val="173"/>
        </w:trPr>
        <w:tc>
          <w:tcPr>
            <w:tcW w:w="1456" w:type="dxa"/>
          </w:tcPr>
          <w:p w14:paraId="5C9D7A3B" w14:textId="048B414B" w:rsidR="00761FAB" w:rsidRPr="00D911EF" w:rsidRDefault="00AC5A57" w:rsidP="00761F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24</w:t>
            </w:r>
          </w:p>
        </w:tc>
        <w:tc>
          <w:tcPr>
            <w:tcW w:w="5284" w:type="dxa"/>
          </w:tcPr>
          <w:p w14:paraId="206719D4" w14:textId="2B5690BB" w:rsidR="00761FAB" w:rsidRPr="00D911EF" w:rsidRDefault="00761FAB" w:rsidP="00761FAB">
            <w:pPr>
              <w:rPr>
                <w:rFonts w:ascii="Times New Roman" w:hAnsi="Times New Roman" w:cs="Times New Roman"/>
                <w:color w:val="000000"/>
              </w:rPr>
            </w:pPr>
            <w:r w:rsidRPr="00D911EF">
              <w:rPr>
                <w:rFonts w:ascii="Times New Roman" w:hAnsi="Times New Roman" w:cs="Times New Roman"/>
              </w:rPr>
              <w:t>Sıcak İklim Sebzeleri</w:t>
            </w:r>
          </w:p>
        </w:tc>
        <w:tc>
          <w:tcPr>
            <w:tcW w:w="440" w:type="dxa"/>
          </w:tcPr>
          <w:p w14:paraId="2E569F2D" w14:textId="38E19B09" w:rsidR="00761FAB" w:rsidRPr="00D911EF" w:rsidRDefault="00CD6EFF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4C254DED" w14:textId="68463EE0" w:rsidR="00761FAB" w:rsidRPr="00D911EF" w:rsidRDefault="00CD6EFF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E2B4900" w14:textId="60A02486" w:rsidR="00761FAB" w:rsidRPr="00D911EF" w:rsidRDefault="00CD6EFF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6D9C5EE9" w14:textId="64BE6864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761FAB" w:rsidRPr="00D911EF" w14:paraId="202FCC11" w14:textId="77777777" w:rsidTr="00846FA4">
        <w:trPr>
          <w:trHeight w:val="173"/>
        </w:trPr>
        <w:tc>
          <w:tcPr>
            <w:tcW w:w="1456" w:type="dxa"/>
          </w:tcPr>
          <w:p w14:paraId="0E30C50F" w14:textId="5A4D079F" w:rsidR="00761FAB" w:rsidRPr="00D911EF" w:rsidRDefault="00AC5A57" w:rsidP="00761F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25</w:t>
            </w:r>
          </w:p>
        </w:tc>
        <w:tc>
          <w:tcPr>
            <w:tcW w:w="5284" w:type="dxa"/>
          </w:tcPr>
          <w:p w14:paraId="000484D4" w14:textId="66F7AC89" w:rsidR="00761FAB" w:rsidRPr="00D911EF" w:rsidRDefault="00761FAB" w:rsidP="00761FAB">
            <w:pPr>
              <w:rPr>
                <w:rFonts w:ascii="Times New Roman" w:hAnsi="Times New Roman" w:cs="Times New Roman"/>
                <w:color w:val="000000"/>
              </w:rPr>
            </w:pPr>
            <w:r w:rsidRPr="00D911EF">
              <w:rPr>
                <w:rFonts w:ascii="Times New Roman" w:hAnsi="Times New Roman" w:cs="Times New Roman"/>
              </w:rPr>
              <w:t>Üzümsü Meyveler</w:t>
            </w:r>
          </w:p>
        </w:tc>
        <w:tc>
          <w:tcPr>
            <w:tcW w:w="440" w:type="dxa"/>
          </w:tcPr>
          <w:p w14:paraId="48686B38" w14:textId="612A728A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68E611A5" w14:textId="2196B039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5D3FC786" w14:textId="5CEAAA62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72D63EB0" w14:textId="1607AAC6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761FAB" w:rsidRPr="00D911EF" w14:paraId="5B3E3929" w14:textId="77777777" w:rsidTr="00846FA4">
        <w:trPr>
          <w:trHeight w:val="173"/>
        </w:trPr>
        <w:tc>
          <w:tcPr>
            <w:tcW w:w="1456" w:type="dxa"/>
          </w:tcPr>
          <w:p w14:paraId="1E8B4C14" w14:textId="5FBC1F3A" w:rsidR="00761FAB" w:rsidRPr="00D911EF" w:rsidRDefault="00AC5A57" w:rsidP="00761F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26</w:t>
            </w:r>
          </w:p>
        </w:tc>
        <w:tc>
          <w:tcPr>
            <w:tcW w:w="5284" w:type="dxa"/>
          </w:tcPr>
          <w:p w14:paraId="60F26B5D" w14:textId="46A2E4F4" w:rsidR="00761FAB" w:rsidRPr="00D911EF" w:rsidRDefault="00761FAB" w:rsidP="00761FAB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Sert Kabuklu Meyve Türleri</w:t>
            </w:r>
          </w:p>
        </w:tc>
        <w:tc>
          <w:tcPr>
            <w:tcW w:w="440" w:type="dxa"/>
          </w:tcPr>
          <w:p w14:paraId="4F0DAF4B" w14:textId="2CF33A3F" w:rsidR="00761FAB" w:rsidRPr="00D911EF" w:rsidRDefault="00761FAB" w:rsidP="00761FA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5B0AA849" w14:textId="4732F6CB" w:rsidR="00761FAB" w:rsidRPr="00D911EF" w:rsidRDefault="00423417" w:rsidP="00761FA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76" w:type="dxa"/>
          </w:tcPr>
          <w:p w14:paraId="42E6E2C5" w14:textId="76A943F0" w:rsidR="00761FAB" w:rsidRPr="00D911EF" w:rsidRDefault="00423417" w:rsidP="00761FA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70" w:type="dxa"/>
          </w:tcPr>
          <w:p w14:paraId="2E9668C6" w14:textId="117FBDA9" w:rsidR="00761FAB" w:rsidRPr="00D911EF" w:rsidRDefault="00761FAB" w:rsidP="00761FAB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5</w:t>
            </w:r>
          </w:p>
        </w:tc>
      </w:tr>
      <w:tr w:rsidR="00423417" w:rsidRPr="00D911EF" w14:paraId="41D1114B" w14:textId="77777777" w:rsidTr="00846FA4">
        <w:trPr>
          <w:trHeight w:val="173"/>
        </w:trPr>
        <w:tc>
          <w:tcPr>
            <w:tcW w:w="1456" w:type="dxa"/>
          </w:tcPr>
          <w:p w14:paraId="5BC10240" w14:textId="77777777" w:rsidR="00423417" w:rsidRPr="00D911EF" w:rsidRDefault="00423417" w:rsidP="0042341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4" w:type="dxa"/>
          </w:tcPr>
          <w:p w14:paraId="16803582" w14:textId="65777DDC" w:rsidR="00423417" w:rsidRPr="00D911EF" w:rsidRDefault="00423417" w:rsidP="0042341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 xml:space="preserve">Alan Seçmeli Ders 1 </w:t>
            </w:r>
          </w:p>
        </w:tc>
        <w:tc>
          <w:tcPr>
            <w:tcW w:w="440" w:type="dxa"/>
          </w:tcPr>
          <w:p w14:paraId="4F91710D" w14:textId="304B8246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19AADBBD" w14:textId="5BD192D7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4ABC973C" w14:textId="11FB3307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4002ADC4" w14:textId="6CE13CC0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423417" w:rsidRPr="00D911EF" w14:paraId="4204E6D9" w14:textId="77777777" w:rsidTr="000F7140">
        <w:trPr>
          <w:trHeight w:val="173"/>
        </w:trPr>
        <w:tc>
          <w:tcPr>
            <w:tcW w:w="1456" w:type="dxa"/>
          </w:tcPr>
          <w:p w14:paraId="77BB6759" w14:textId="77777777" w:rsidR="00423417" w:rsidRPr="00D911EF" w:rsidRDefault="00423417" w:rsidP="0042341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4" w:type="dxa"/>
          </w:tcPr>
          <w:p w14:paraId="6B78CC19" w14:textId="2D70F983" w:rsidR="00423417" w:rsidRPr="00D911EF" w:rsidRDefault="00423417" w:rsidP="00423417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911EF">
              <w:rPr>
                <w:rFonts w:ascii="Times New Roman" w:hAnsi="Times New Roman" w:cs="Times New Roman"/>
              </w:rPr>
              <w:t xml:space="preserve">Alan Seçmeli Ders 2 </w:t>
            </w:r>
          </w:p>
        </w:tc>
        <w:tc>
          <w:tcPr>
            <w:tcW w:w="440" w:type="dxa"/>
          </w:tcPr>
          <w:p w14:paraId="143AC436" w14:textId="363055DB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2D85F91A" w14:textId="6525751E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07B217BE" w14:textId="61A8E9D0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6457777" w14:textId="3C0BBCA0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423417" w:rsidRPr="00D911EF" w14:paraId="3F02874C" w14:textId="77777777" w:rsidTr="000F7140">
        <w:trPr>
          <w:trHeight w:val="173"/>
        </w:trPr>
        <w:tc>
          <w:tcPr>
            <w:tcW w:w="1456" w:type="dxa"/>
          </w:tcPr>
          <w:p w14:paraId="0E16B3A7" w14:textId="77777777" w:rsidR="00423417" w:rsidRPr="00D911EF" w:rsidRDefault="00423417" w:rsidP="0042341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84" w:type="dxa"/>
          </w:tcPr>
          <w:p w14:paraId="17F6B755" w14:textId="2658BC8A" w:rsidR="00423417" w:rsidRPr="00D911EF" w:rsidRDefault="00423417" w:rsidP="00423417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911EF">
              <w:rPr>
                <w:rFonts w:ascii="Times New Roman" w:hAnsi="Times New Roman" w:cs="Times New Roman"/>
              </w:rPr>
              <w:t>Alan Seçmeli Ders 3</w:t>
            </w:r>
          </w:p>
        </w:tc>
        <w:tc>
          <w:tcPr>
            <w:tcW w:w="440" w:type="dxa"/>
          </w:tcPr>
          <w:p w14:paraId="6EE3EB0D" w14:textId="7FB3B1BF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38BD5440" w14:textId="23DE6BC2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5255DEE9" w14:textId="64E020E6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43556B4F" w14:textId="1080781D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761FAB" w:rsidRPr="00D911EF" w14:paraId="48BCF4FF" w14:textId="77777777" w:rsidTr="000F7140">
        <w:trPr>
          <w:trHeight w:val="173"/>
        </w:trPr>
        <w:tc>
          <w:tcPr>
            <w:tcW w:w="1456" w:type="dxa"/>
          </w:tcPr>
          <w:p w14:paraId="2EDF0B7B" w14:textId="2486F304" w:rsidR="00761FAB" w:rsidRPr="00D911EF" w:rsidRDefault="00761FAB" w:rsidP="00761FAB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8012</w:t>
            </w:r>
          </w:p>
        </w:tc>
        <w:tc>
          <w:tcPr>
            <w:tcW w:w="5284" w:type="dxa"/>
          </w:tcPr>
          <w:p w14:paraId="3DC83145" w14:textId="3EEC6885" w:rsidR="00761FAB" w:rsidRPr="00D911EF" w:rsidRDefault="00761FAB" w:rsidP="00761FAB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911EF">
              <w:rPr>
                <w:rFonts w:ascii="Times New Roman" w:hAnsi="Times New Roman" w:cs="Times New Roman"/>
              </w:rPr>
              <w:t>Mezuniyet Tezi II</w:t>
            </w:r>
          </w:p>
        </w:tc>
        <w:tc>
          <w:tcPr>
            <w:tcW w:w="440" w:type="dxa"/>
          </w:tcPr>
          <w:p w14:paraId="4416F7C3" w14:textId="21E988DA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402BC98F" w14:textId="38C10180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AE044FE" w14:textId="602F044B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38C3C081" w14:textId="3CB6E110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761FAB" w:rsidRPr="00D911EF" w14:paraId="7A162E6E" w14:textId="77777777" w:rsidTr="00846FA4">
        <w:trPr>
          <w:trHeight w:val="219"/>
        </w:trPr>
        <w:tc>
          <w:tcPr>
            <w:tcW w:w="6740" w:type="dxa"/>
            <w:gridSpan w:val="2"/>
          </w:tcPr>
          <w:p w14:paraId="400E3FBA" w14:textId="77777777" w:rsidR="00761FAB" w:rsidRPr="00D911EF" w:rsidRDefault="00761FAB" w:rsidP="00761FAB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  <w:b/>
              </w:rPr>
              <w:t>Toplam</w:t>
            </w:r>
          </w:p>
        </w:tc>
        <w:tc>
          <w:tcPr>
            <w:tcW w:w="440" w:type="dxa"/>
          </w:tcPr>
          <w:p w14:paraId="7DAF89C0" w14:textId="4CD5268A" w:rsidR="00761FAB" w:rsidRPr="00D911EF" w:rsidRDefault="00761FAB" w:rsidP="00D3092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</w:t>
            </w:r>
            <w:r w:rsidR="00D30926" w:rsidRPr="00D911EF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436" w:type="dxa"/>
          </w:tcPr>
          <w:p w14:paraId="52447A05" w14:textId="4FE1DD3F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8</w:t>
            </w:r>
          </w:p>
        </w:tc>
        <w:tc>
          <w:tcPr>
            <w:tcW w:w="576" w:type="dxa"/>
          </w:tcPr>
          <w:p w14:paraId="2809E19E" w14:textId="3B70ECAC" w:rsidR="00761FAB" w:rsidRPr="00D911EF" w:rsidRDefault="00761FAB" w:rsidP="00D3092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1</w:t>
            </w:r>
            <w:r w:rsidR="00D30926" w:rsidRPr="00D911EF">
              <w:rPr>
                <w:rFonts w:ascii="Times New Roman" w:eastAsia="Times New Roman" w:hAnsi="Times New Roman" w:cs="Times New Roman"/>
                <w:b/>
              </w:rPr>
              <w:t>8</w:t>
            </w:r>
          </w:p>
        </w:tc>
        <w:tc>
          <w:tcPr>
            <w:tcW w:w="870" w:type="dxa"/>
          </w:tcPr>
          <w:p w14:paraId="1E212F09" w14:textId="61C6178A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eastAsia="Times New Roman" w:hAnsi="Times New Roman" w:cs="Times New Roman"/>
                <w:b/>
              </w:rPr>
              <w:t>30</w:t>
            </w:r>
          </w:p>
        </w:tc>
      </w:tr>
      <w:tr w:rsidR="00761FAB" w:rsidRPr="00D911EF" w14:paraId="30D9A3D1" w14:textId="77777777" w:rsidTr="00846FA4">
        <w:tc>
          <w:tcPr>
            <w:tcW w:w="1456" w:type="dxa"/>
          </w:tcPr>
          <w:p w14:paraId="40001AB6" w14:textId="77777777" w:rsidR="00761FAB" w:rsidRPr="00D911EF" w:rsidRDefault="00761FAB" w:rsidP="00761FAB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84" w:type="dxa"/>
          </w:tcPr>
          <w:p w14:paraId="5F0D8F8F" w14:textId="7E4DFD12" w:rsidR="00761FAB" w:rsidRPr="00D911EF" w:rsidRDefault="00761FAB" w:rsidP="00761FAB">
            <w:pPr>
              <w:tabs>
                <w:tab w:val="left" w:pos="1256"/>
              </w:tabs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  <w:b/>
              </w:rPr>
              <w:t>8. Yarıyıl Alan İçi Seçmeli Dersler</w:t>
            </w:r>
          </w:p>
        </w:tc>
        <w:tc>
          <w:tcPr>
            <w:tcW w:w="440" w:type="dxa"/>
          </w:tcPr>
          <w:p w14:paraId="264939D1" w14:textId="77777777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6" w:type="dxa"/>
          </w:tcPr>
          <w:p w14:paraId="623BCABC" w14:textId="77777777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76" w:type="dxa"/>
          </w:tcPr>
          <w:p w14:paraId="2ADD76E6" w14:textId="77777777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</w:tcPr>
          <w:p w14:paraId="0D271EEA" w14:textId="77777777" w:rsidR="00761FAB" w:rsidRPr="00D911EF" w:rsidRDefault="00761FAB" w:rsidP="00761FA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423417" w:rsidRPr="00D911EF" w14:paraId="5C82B717" w14:textId="77777777" w:rsidTr="00846FA4">
        <w:tc>
          <w:tcPr>
            <w:tcW w:w="1456" w:type="dxa"/>
          </w:tcPr>
          <w:p w14:paraId="56965A49" w14:textId="03B3162D" w:rsidR="00423417" w:rsidRPr="00D911EF" w:rsidRDefault="00AC5A57" w:rsidP="0042341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27</w:t>
            </w:r>
          </w:p>
        </w:tc>
        <w:tc>
          <w:tcPr>
            <w:tcW w:w="5284" w:type="dxa"/>
          </w:tcPr>
          <w:p w14:paraId="611290D0" w14:textId="6496DBA5" w:rsidR="00423417" w:rsidRPr="00D911EF" w:rsidRDefault="00423417" w:rsidP="00423417">
            <w:pPr>
              <w:tabs>
                <w:tab w:val="left" w:pos="1256"/>
              </w:tabs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rFonts w:ascii="Times New Roman" w:hAnsi="Times New Roman" w:cs="Times New Roman"/>
              </w:rPr>
              <w:t>Bahçe Bitkileri Islahında Yeni Gelişmeler</w:t>
            </w:r>
          </w:p>
        </w:tc>
        <w:tc>
          <w:tcPr>
            <w:tcW w:w="440" w:type="dxa"/>
          </w:tcPr>
          <w:p w14:paraId="204A6F41" w14:textId="42ECA029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629AD578" w14:textId="61D4F6A5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68FC5A06" w14:textId="24C5FA29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34167491" w14:textId="4D0C646A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423417" w:rsidRPr="00D911EF" w14:paraId="666C6864" w14:textId="77777777" w:rsidTr="00846FA4">
        <w:tc>
          <w:tcPr>
            <w:tcW w:w="1456" w:type="dxa"/>
          </w:tcPr>
          <w:p w14:paraId="45A8C825" w14:textId="4A802D73" w:rsidR="00423417" w:rsidRPr="00D911EF" w:rsidRDefault="00AC5A57" w:rsidP="0042341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28</w:t>
            </w:r>
          </w:p>
        </w:tc>
        <w:tc>
          <w:tcPr>
            <w:tcW w:w="5284" w:type="dxa"/>
          </w:tcPr>
          <w:p w14:paraId="7713081B" w14:textId="71ABF87E" w:rsidR="00423417" w:rsidRPr="00D911EF" w:rsidRDefault="00423417" w:rsidP="00423417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Özel Bağcılık</w:t>
            </w:r>
          </w:p>
        </w:tc>
        <w:tc>
          <w:tcPr>
            <w:tcW w:w="440" w:type="dxa"/>
          </w:tcPr>
          <w:p w14:paraId="302AFDC1" w14:textId="7A3A49E7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7C559805" w14:textId="05181B64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AB5FFE2" w14:textId="7F58AA4B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33267BE9" w14:textId="50C9B69A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423417" w:rsidRPr="00D911EF" w14:paraId="2D200627" w14:textId="77777777" w:rsidTr="00846FA4">
        <w:tc>
          <w:tcPr>
            <w:tcW w:w="1456" w:type="dxa"/>
          </w:tcPr>
          <w:p w14:paraId="53474150" w14:textId="36797DDB" w:rsidR="00423417" w:rsidRPr="00D911EF" w:rsidRDefault="00AC5A57" w:rsidP="0042341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29</w:t>
            </w:r>
          </w:p>
        </w:tc>
        <w:tc>
          <w:tcPr>
            <w:tcW w:w="5284" w:type="dxa"/>
          </w:tcPr>
          <w:p w14:paraId="6FA17732" w14:textId="0A75451A" w:rsidR="00423417" w:rsidRPr="00D911EF" w:rsidRDefault="00423417" w:rsidP="00423417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Topraksız Tarım</w:t>
            </w:r>
          </w:p>
        </w:tc>
        <w:tc>
          <w:tcPr>
            <w:tcW w:w="440" w:type="dxa"/>
          </w:tcPr>
          <w:p w14:paraId="2066B0E7" w14:textId="6E49A507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1E9D4B96" w14:textId="1508CD13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13697FC7" w14:textId="33865A86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5157B74E" w14:textId="2514B796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423417" w:rsidRPr="00D911EF" w14:paraId="32F844ED" w14:textId="77777777" w:rsidTr="00846FA4">
        <w:tc>
          <w:tcPr>
            <w:tcW w:w="1456" w:type="dxa"/>
          </w:tcPr>
          <w:p w14:paraId="630595C4" w14:textId="0BDDC903" w:rsidR="00423417" w:rsidRPr="00D911EF" w:rsidRDefault="00AC5A57" w:rsidP="0042341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30</w:t>
            </w:r>
          </w:p>
        </w:tc>
        <w:tc>
          <w:tcPr>
            <w:tcW w:w="5284" w:type="dxa"/>
          </w:tcPr>
          <w:p w14:paraId="684F6175" w14:textId="72F0C3C1" w:rsidR="00423417" w:rsidRPr="00D911EF" w:rsidRDefault="00423417" w:rsidP="00423417">
            <w:pPr>
              <w:pStyle w:val="TableParagraph"/>
              <w:spacing w:line="270" w:lineRule="exact"/>
              <w:jc w:val="left"/>
            </w:pPr>
            <w:r w:rsidRPr="00D911EF">
              <w:t>Meyvelerde Anaç Kalem İlişkileri</w:t>
            </w:r>
          </w:p>
        </w:tc>
        <w:tc>
          <w:tcPr>
            <w:tcW w:w="440" w:type="dxa"/>
          </w:tcPr>
          <w:p w14:paraId="485ABCDD" w14:textId="210EA361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5C0C51AF" w14:textId="629E390D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5FA699E3" w14:textId="69284B51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156A8836" w14:textId="6FA37863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423417" w:rsidRPr="00D911EF" w14:paraId="32B7FD9E" w14:textId="77777777" w:rsidTr="00846FA4">
        <w:tc>
          <w:tcPr>
            <w:tcW w:w="1456" w:type="dxa"/>
          </w:tcPr>
          <w:p w14:paraId="54E29D21" w14:textId="546A7D4F" w:rsidR="00423417" w:rsidRPr="00D911EF" w:rsidRDefault="00AC5A57" w:rsidP="0042341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31</w:t>
            </w:r>
          </w:p>
        </w:tc>
        <w:tc>
          <w:tcPr>
            <w:tcW w:w="5284" w:type="dxa"/>
          </w:tcPr>
          <w:p w14:paraId="14B2F07B" w14:textId="7F02A65F" w:rsidR="00423417" w:rsidRPr="00D911EF" w:rsidRDefault="00423417" w:rsidP="00423417">
            <w:pPr>
              <w:tabs>
                <w:tab w:val="left" w:pos="1256"/>
              </w:tabs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Akıllı Tarım</w:t>
            </w:r>
          </w:p>
        </w:tc>
        <w:tc>
          <w:tcPr>
            <w:tcW w:w="440" w:type="dxa"/>
          </w:tcPr>
          <w:p w14:paraId="2FC04AF8" w14:textId="7352CB78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7F08CCFA" w14:textId="30C567E4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0FAC9E91" w14:textId="5460815F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6C4BCB02" w14:textId="3B67C521" w:rsidR="00423417" w:rsidRPr="00D911EF" w:rsidRDefault="00423417" w:rsidP="0042341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423417" w:rsidRPr="00D911EF" w14:paraId="28CD1711" w14:textId="77777777" w:rsidTr="00846FA4">
        <w:tc>
          <w:tcPr>
            <w:tcW w:w="1456" w:type="dxa"/>
          </w:tcPr>
          <w:p w14:paraId="5DEF5151" w14:textId="4315AA5F" w:rsidR="00423417" w:rsidRPr="00D911EF" w:rsidRDefault="00AC5A57" w:rsidP="0042341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32</w:t>
            </w:r>
          </w:p>
        </w:tc>
        <w:tc>
          <w:tcPr>
            <w:tcW w:w="5284" w:type="dxa"/>
          </w:tcPr>
          <w:p w14:paraId="410F7641" w14:textId="2A485B0B" w:rsidR="00423417" w:rsidRPr="00D911EF" w:rsidRDefault="00423417" w:rsidP="00423417">
            <w:pPr>
              <w:pStyle w:val="TableParagraph"/>
              <w:spacing w:line="270" w:lineRule="exact"/>
              <w:jc w:val="left"/>
            </w:pPr>
            <w:r w:rsidRPr="00D911EF">
              <w:t>Bahçe Bitkileri Yetiştiriciliğinde Eğilimler ve Alternatif Uygulamalar</w:t>
            </w:r>
          </w:p>
        </w:tc>
        <w:tc>
          <w:tcPr>
            <w:tcW w:w="440" w:type="dxa"/>
          </w:tcPr>
          <w:p w14:paraId="09386FB0" w14:textId="503A27FD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55215EC5" w14:textId="0D41D36E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C3D8F5E" w14:textId="3A6EDE1B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60B20740" w14:textId="504484F3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423417" w:rsidRPr="00D911EF" w14:paraId="515F82E5" w14:textId="77777777" w:rsidTr="00846FA4">
        <w:tc>
          <w:tcPr>
            <w:tcW w:w="1456" w:type="dxa"/>
          </w:tcPr>
          <w:p w14:paraId="18318709" w14:textId="5F13C9F6" w:rsidR="00423417" w:rsidRPr="00D911EF" w:rsidRDefault="00AC5A57" w:rsidP="0042341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38</w:t>
            </w:r>
          </w:p>
        </w:tc>
        <w:tc>
          <w:tcPr>
            <w:tcW w:w="5284" w:type="dxa"/>
          </w:tcPr>
          <w:p w14:paraId="3F16254F" w14:textId="192F9A95" w:rsidR="00423417" w:rsidRPr="00D911EF" w:rsidRDefault="00423417" w:rsidP="00423417">
            <w:pPr>
              <w:pStyle w:val="TableParagraph"/>
              <w:spacing w:line="270" w:lineRule="exact"/>
              <w:jc w:val="left"/>
            </w:pPr>
            <w:r w:rsidRPr="00D911EF">
              <w:t>Bahçe Bitkilerinde Hasat Sonrası Fizyolojisi</w:t>
            </w:r>
          </w:p>
        </w:tc>
        <w:tc>
          <w:tcPr>
            <w:tcW w:w="440" w:type="dxa"/>
          </w:tcPr>
          <w:p w14:paraId="4FA214A6" w14:textId="634BC8B3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17FF130D" w14:textId="7DD753DA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2F8A9F08" w14:textId="7338FE26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7403D06B" w14:textId="401409E4" w:rsidR="00423417" w:rsidRPr="00D911EF" w:rsidRDefault="00423417" w:rsidP="0042341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01226" w:rsidRPr="00D911EF" w14:paraId="7582CD86" w14:textId="77777777" w:rsidTr="00846FA4">
        <w:tc>
          <w:tcPr>
            <w:tcW w:w="1456" w:type="dxa"/>
          </w:tcPr>
          <w:p w14:paraId="162E7F2D" w14:textId="36577F16" w:rsidR="00501226" w:rsidRPr="00D911EF" w:rsidRDefault="00AC5A57" w:rsidP="0055192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33</w:t>
            </w:r>
          </w:p>
        </w:tc>
        <w:tc>
          <w:tcPr>
            <w:tcW w:w="5284" w:type="dxa"/>
          </w:tcPr>
          <w:p w14:paraId="10D19247" w14:textId="5B0856A4" w:rsidR="00501226" w:rsidRPr="00D911EF" w:rsidRDefault="007B5E6B" w:rsidP="00551927">
            <w:pPr>
              <w:pStyle w:val="TableParagraph"/>
              <w:spacing w:line="270" w:lineRule="exact"/>
              <w:jc w:val="left"/>
            </w:pPr>
            <w:r w:rsidRPr="00D911EF">
              <w:t>Turunçgiller</w:t>
            </w:r>
          </w:p>
        </w:tc>
        <w:tc>
          <w:tcPr>
            <w:tcW w:w="440" w:type="dxa"/>
          </w:tcPr>
          <w:p w14:paraId="52E578B8" w14:textId="761517BE" w:rsidR="00501226" w:rsidRPr="00D911EF" w:rsidRDefault="00C06712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" w:type="dxa"/>
          </w:tcPr>
          <w:p w14:paraId="48551D42" w14:textId="223CB821" w:rsidR="00501226" w:rsidRPr="00D911EF" w:rsidRDefault="00C06712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045054D5" w14:textId="0E70973E" w:rsidR="00501226" w:rsidRPr="00D911EF" w:rsidRDefault="00C06712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70" w:type="dxa"/>
          </w:tcPr>
          <w:p w14:paraId="18D3196B" w14:textId="1066E36B" w:rsidR="00501226" w:rsidRPr="00D911EF" w:rsidRDefault="00C06712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4</w:t>
            </w:r>
          </w:p>
        </w:tc>
      </w:tr>
      <w:tr w:rsidR="00551927" w:rsidRPr="00D911EF" w14:paraId="43ABBEC5" w14:textId="77777777" w:rsidTr="00846FA4">
        <w:tc>
          <w:tcPr>
            <w:tcW w:w="1456" w:type="dxa"/>
          </w:tcPr>
          <w:p w14:paraId="2F9B12C2" w14:textId="77777777" w:rsidR="00551927" w:rsidRPr="00D911EF" w:rsidRDefault="00551927" w:rsidP="00551927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84" w:type="dxa"/>
          </w:tcPr>
          <w:p w14:paraId="6B2B6DEC" w14:textId="67BAA723" w:rsidR="00551927" w:rsidRPr="00D911EF" w:rsidRDefault="00551927" w:rsidP="00551927">
            <w:pPr>
              <w:tabs>
                <w:tab w:val="left" w:pos="1256"/>
              </w:tabs>
              <w:rPr>
                <w:rFonts w:ascii="Times New Roman" w:eastAsia="Times New Roman" w:hAnsi="Times New Roman" w:cs="Times New Roman"/>
                <w:b/>
              </w:rPr>
            </w:pPr>
            <w:r w:rsidRPr="00D911EF">
              <w:rPr>
                <w:b/>
                <w:sz w:val="24"/>
              </w:rPr>
              <w:t>8. Yarıyıl Mezuniyet Tezi II Dersleri</w:t>
            </w:r>
          </w:p>
        </w:tc>
        <w:tc>
          <w:tcPr>
            <w:tcW w:w="440" w:type="dxa"/>
          </w:tcPr>
          <w:p w14:paraId="7C24E194" w14:textId="7777777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36" w:type="dxa"/>
          </w:tcPr>
          <w:p w14:paraId="2DEEEBDE" w14:textId="7777777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76" w:type="dxa"/>
          </w:tcPr>
          <w:p w14:paraId="41DB7C4A" w14:textId="7777777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</w:tcPr>
          <w:p w14:paraId="1C3BF827" w14:textId="7777777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551927" w:rsidRPr="00D911EF" w14:paraId="4F04B33A" w14:textId="77777777" w:rsidTr="00846FA4">
        <w:tc>
          <w:tcPr>
            <w:tcW w:w="1456" w:type="dxa"/>
          </w:tcPr>
          <w:p w14:paraId="463EB3F3" w14:textId="6848DCE6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8014</w:t>
            </w:r>
          </w:p>
        </w:tc>
        <w:tc>
          <w:tcPr>
            <w:tcW w:w="5284" w:type="dxa"/>
          </w:tcPr>
          <w:p w14:paraId="6E8A5BE6" w14:textId="44D0E3A4" w:rsidR="00551927" w:rsidRPr="00D911EF" w:rsidRDefault="00551927" w:rsidP="00551927">
            <w:pPr>
              <w:pStyle w:val="TableParagraph"/>
              <w:spacing w:line="270" w:lineRule="exact"/>
              <w:jc w:val="left"/>
            </w:pPr>
            <w:r w:rsidRPr="00D911EF">
              <w:t>Süs Bitkileri ve Peyzaj Mimarlığında Kullanımı II</w:t>
            </w:r>
          </w:p>
        </w:tc>
        <w:tc>
          <w:tcPr>
            <w:tcW w:w="440" w:type="dxa"/>
          </w:tcPr>
          <w:p w14:paraId="4CF4729A" w14:textId="78EFF253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58DD5516" w14:textId="606379AF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3E161059" w14:textId="1E17759C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6F7DFAA0" w14:textId="12D437BC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551927" w:rsidRPr="00D911EF" w14:paraId="52C7D624" w14:textId="77777777" w:rsidTr="00846FA4">
        <w:tc>
          <w:tcPr>
            <w:tcW w:w="1456" w:type="dxa"/>
          </w:tcPr>
          <w:p w14:paraId="464A5D8D" w14:textId="4E4F4184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8015</w:t>
            </w:r>
          </w:p>
        </w:tc>
        <w:tc>
          <w:tcPr>
            <w:tcW w:w="5284" w:type="dxa"/>
          </w:tcPr>
          <w:p w14:paraId="2DF3C21D" w14:textId="225A3019" w:rsidR="00551927" w:rsidRPr="00D911EF" w:rsidRDefault="00551927" w:rsidP="00551927">
            <w:pPr>
              <w:pStyle w:val="TableParagraph"/>
              <w:spacing w:line="270" w:lineRule="exact"/>
              <w:jc w:val="left"/>
            </w:pPr>
            <w:r w:rsidRPr="00D911EF">
              <w:t>Meyvelerde Döllenme Biyolojisi Uygulamaları II</w:t>
            </w:r>
          </w:p>
        </w:tc>
        <w:tc>
          <w:tcPr>
            <w:tcW w:w="440" w:type="dxa"/>
          </w:tcPr>
          <w:p w14:paraId="7B6AAED8" w14:textId="2F77C3AA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46C28C47" w14:textId="55A31E47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308C6AB8" w14:textId="074F3B81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15E6D00A" w14:textId="76F91E8D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551927" w:rsidRPr="00D911EF" w14:paraId="63CDAD82" w14:textId="77777777" w:rsidTr="00846FA4">
        <w:tc>
          <w:tcPr>
            <w:tcW w:w="1456" w:type="dxa"/>
          </w:tcPr>
          <w:p w14:paraId="24CBCAA8" w14:textId="51913640" w:rsidR="00551927" w:rsidRPr="00D911EF" w:rsidRDefault="00551927" w:rsidP="00551927">
            <w:pPr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8016</w:t>
            </w:r>
          </w:p>
        </w:tc>
        <w:tc>
          <w:tcPr>
            <w:tcW w:w="5284" w:type="dxa"/>
          </w:tcPr>
          <w:p w14:paraId="392A4D99" w14:textId="40DF8742" w:rsidR="00551927" w:rsidRPr="00D911EF" w:rsidRDefault="00551927" w:rsidP="00551927">
            <w:pPr>
              <w:pStyle w:val="TableParagraph"/>
              <w:spacing w:line="270" w:lineRule="exact"/>
              <w:jc w:val="left"/>
            </w:pPr>
            <w:r w:rsidRPr="00D911EF">
              <w:t>Sebze Yetiştirme Uygulamaları II</w:t>
            </w:r>
          </w:p>
        </w:tc>
        <w:tc>
          <w:tcPr>
            <w:tcW w:w="440" w:type="dxa"/>
          </w:tcPr>
          <w:p w14:paraId="26EFB3C3" w14:textId="6DCD777C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54CFF6C3" w14:textId="7E6DCD40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493A7626" w14:textId="4E16022E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62D36B71" w14:textId="3D5E7B66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551927" w:rsidRPr="00D911EF" w14:paraId="6185EAF9" w14:textId="77777777" w:rsidTr="00846FA4">
        <w:tc>
          <w:tcPr>
            <w:tcW w:w="1456" w:type="dxa"/>
          </w:tcPr>
          <w:p w14:paraId="0AD24050" w14:textId="4ADB1229" w:rsidR="00551927" w:rsidRPr="00D911EF" w:rsidRDefault="00551927" w:rsidP="00551927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8017</w:t>
            </w:r>
          </w:p>
        </w:tc>
        <w:tc>
          <w:tcPr>
            <w:tcW w:w="5284" w:type="dxa"/>
          </w:tcPr>
          <w:p w14:paraId="3EF9F9FB" w14:textId="0021DD31" w:rsidR="00551927" w:rsidRPr="00D911EF" w:rsidRDefault="00551927" w:rsidP="00551927">
            <w:pPr>
              <w:pStyle w:val="TableParagraph"/>
              <w:spacing w:line="270" w:lineRule="exact"/>
              <w:jc w:val="left"/>
            </w:pPr>
            <w:r w:rsidRPr="00D911EF">
              <w:t>Meyvelerde Yetiştirme Tekniği Uygulamaları II</w:t>
            </w:r>
          </w:p>
        </w:tc>
        <w:tc>
          <w:tcPr>
            <w:tcW w:w="440" w:type="dxa"/>
          </w:tcPr>
          <w:p w14:paraId="16F7DF83" w14:textId="118EA372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3E466973" w14:textId="17362649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2E4837D8" w14:textId="54A8046D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239335DB" w14:textId="48F84CB4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551927" w:rsidRPr="00D911EF" w14:paraId="4EBF0271" w14:textId="77777777" w:rsidTr="00846FA4">
        <w:tc>
          <w:tcPr>
            <w:tcW w:w="1456" w:type="dxa"/>
          </w:tcPr>
          <w:p w14:paraId="229B44CE" w14:textId="515491B9" w:rsidR="00551927" w:rsidRPr="00D911EF" w:rsidRDefault="00551927" w:rsidP="00551927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8018</w:t>
            </w:r>
          </w:p>
        </w:tc>
        <w:tc>
          <w:tcPr>
            <w:tcW w:w="5284" w:type="dxa"/>
          </w:tcPr>
          <w:p w14:paraId="39AB4EDB" w14:textId="6FCDC9EB" w:rsidR="00551927" w:rsidRPr="00D911EF" w:rsidRDefault="00551927" w:rsidP="00551927">
            <w:pPr>
              <w:pStyle w:val="TableParagraph"/>
              <w:spacing w:line="270" w:lineRule="exact"/>
              <w:jc w:val="left"/>
            </w:pPr>
            <w:r w:rsidRPr="00D911EF">
              <w:t>Minör Sebzeler II</w:t>
            </w:r>
          </w:p>
        </w:tc>
        <w:tc>
          <w:tcPr>
            <w:tcW w:w="440" w:type="dxa"/>
          </w:tcPr>
          <w:p w14:paraId="7BFCEDFD" w14:textId="13677392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3142F939" w14:textId="02C97299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15FD25A" w14:textId="78A373DF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0415ADF3" w14:textId="31A13417" w:rsidR="00551927" w:rsidRPr="00D911EF" w:rsidRDefault="00551927" w:rsidP="00551927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551927" w:rsidRPr="00D911EF" w14:paraId="3C201EB5" w14:textId="77777777" w:rsidTr="00846FA4">
        <w:tc>
          <w:tcPr>
            <w:tcW w:w="1456" w:type="dxa"/>
          </w:tcPr>
          <w:p w14:paraId="27E1B8BA" w14:textId="3D1D520A" w:rsidR="00551927" w:rsidRPr="00D911EF" w:rsidRDefault="00AC5A57" w:rsidP="0055192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34</w:t>
            </w:r>
          </w:p>
        </w:tc>
        <w:tc>
          <w:tcPr>
            <w:tcW w:w="5284" w:type="dxa"/>
          </w:tcPr>
          <w:p w14:paraId="19787696" w14:textId="4FAC11E0" w:rsidR="00551927" w:rsidRPr="00D911EF" w:rsidRDefault="00551927" w:rsidP="00551927">
            <w:pPr>
              <w:pStyle w:val="TableParagraph"/>
              <w:spacing w:line="270" w:lineRule="exact"/>
              <w:jc w:val="left"/>
            </w:pPr>
            <w:r w:rsidRPr="00D911EF">
              <w:t>Minör Meyveler II</w:t>
            </w:r>
          </w:p>
        </w:tc>
        <w:tc>
          <w:tcPr>
            <w:tcW w:w="440" w:type="dxa"/>
          </w:tcPr>
          <w:p w14:paraId="3D6A291E" w14:textId="36B141D8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2CB82876" w14:textId="79FF5B65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2FF4F210" w14:textId="1E60EC54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62F71651" w14:textId="303776D4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551927" w:rsidRPr="00D911EF" w14:paraId="1BF94C71" w14:textId="77777777" w:rsidTr="00846FA4">
        <w:tc>
          <w:tcPr>
            <w:tcW w:w="1456" w:type="dxa"/>
          </w:tcPr>
          <w:p w14:paraId="57CDCDFF" w14:textId="34675673" w:rsidR="00551927" w:rsidRPr="00D911EF" w:rsidRDefault="00551927" w:rsidP="00551927">
            <w:pPr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51318022</w:t>
            </w:r>
          </w:p>
        </w:tc>
        <w:tc>
          <w:tcPr>
            <w:tcW w:w="5284" w:type="dxa"/>
          </w:tcPr>
          <w:p w14:paraId="0D649D1C" w14:textId="280F3E66" w:rsidR="00551927" w:rsidRPr="00D911EF" w:rsidRDefault="00551927" w:rsidP="00551927">
            <w:pPr>
              <w:pStyle w:val="TableParagraph"/>
              <w:spacing w:line="270" w:lineRule="exact"/>
              <w:jc w:val="left"/>
            </w:pPr>
            <w:r w:rsidRPr="00D911EF">
              <w:t>Meyvecilik Uygulamaları II</w:t>
            </w:r>
          </w:p>
        </w:tc>
        <w:tc>
          <w:tcPr>
            <w:tcW w:w="440" w:type="dxa"/>
          </w:tcPr>
          <w:p w14:paraId="67EBFD1B" w14:textId="5723A44C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6359EF04" w14:textId="25ECB937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0C33501C" w14:textId="6CF7637A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27950BFA" w14:textId="25FB3209" w:rsidR="00551927" w:rsidRPr="00D911EF" w:rsidRDefault="00551927" w:rsidP="00551927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C64634" w:rsidRPr="00D911EF" w14:paraId="3B1E6049" w14:textId="77777777" w:rsidTr="00846FA4">
        <w:tc>
          <w:tcPr>
            <w:tcW w:w="1456" w:type="dxa"/>
          </w:tcPr>
          <w:p w14:paraId="15D4381F" w14:textId="12B3F280" w:rsidR="00C64634" w:rsidRPr="00D911EF" w:rsidRDefault="00AC5A57" w:rsidP="00C6463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35</w:t>
            </w:r>
          </w:p>
        </w:tc>
        <w:tc>
          <w:tcPr>
            <w:tcW w:w="5284" w:type="dxa"/>
          </w:tcPr>
          <w:p w14:paraId="0979AA26" w14:textId="0C702FAD" w:rsidR="00C64634" w:rsidRPr="00D911EF" w:rsidRDefault="00C64634" w:rsidP="00C64634">
            <w:pPr>
              <w:pStyle w:val="TableParagraph"/>
              <w:spacing w:line="270" w:lineRule="exact"/>
              <w:jc w:val="left"/>
            </w:pPr>
            <w:r w:rsidRPr="00D911EF">
              <w:t>Bağcılık Uygulamaları II</w:t>
            </w:r>
          </w:p>
        </w:tc>
        <w:tc>
          <w:tcPr>
            <w:tcW w:w="440" w:type="dxa"/>
          </w:tcPr>
          <w:p w14:paraId="1B811FB7" w14:textId="76D85552" w:rsidR="00C64634" w:rsidRPr="00D911EF" w:rsidRDefault="00C64634" w:rsidP="00C64634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43AA73E4" w14:textId="644E1CE7" w:rsidR="00C64634" w:rsidRPr="00D911EF" w:rsidRDefault="00C64634" w:rsidP="00C64634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7D2CC572" w14:textId="23B7BC56" w:rsidR="00C64634" w:rsidRPr="00D911EF" w:rsidRDefault="00C64634" w:rsidP="00C64634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399F9B87" w14:textId="5AC0F0BA" w:rsidR="00C64634" w:rsidRPr="00D911EF" w:rsidRDefault="00C64634" w:rsidP="00C64634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F467EE" w:rsidRPr="00D911EF" w14:paraId="212617C4" w14:textId="77777777" w:rsidTr="00846FA4">
        <w:tc>
          <w:tcPr>
            <w:tcW w:w="1456" w:type="dxa"/>
          </w:tcPr>
          <w:p w14:paraId="53563207" w14:textId="686C34B5" w:rsidR="00F467EE" w:rsidRPr="00D911EF" w:rsidRDefault="00AC5A57" w:rsidP="00F467E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36</w:t>
            </w:r>
          </w:p>
        </w:tc>
        <w:tc>
          <w:tcPr>
            <w:tcW w:w="5284" w:type="dxa"/>
          </w:tcPr>
          <w:p w14:paraId="2CCA0824" w14:textId="611AAD4F" w:rsidR="00F467EE" w:rsidRPr="00D911EF" w:rsidRDefault="00F467EE" w:rsidP="00F467EE">
            <w:pPr>
              <w:pStyle w:val="TableParagraph"/>
              <w:spacing w:line="270" w:lineRule="exact"/>
              <w:jc w:val="left"/>
            </w:pPr>
            <w:r w:rsidRPr="00D911EF">
              <w:t>Sebze Tohumculuğu Uygulamaları I</w:t>
            </w:r>
            <w:r w:rsidR="007B17C0" w:rsidRPr="00D911EF">
              <w:t>I</w:t>
            </w:r>
          </w:p>
        </w:tc>
        <w:tc>
          <w:tcPr>
            <w:tcW w:w="440" w:type="dxa"/>
          </w:tcPr>
          <w:p w14:paraId="5DA71F7F" w14:textId="75EF4089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6F7043D8" w14:textId="768BAD72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40E7A736" w14:textId="6789DAFC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12069245" w14:textId="2EA2D708" w:rsidR="00F467EE" w:rsidRPr="00D911EF" w:rsidRDefault="00F467EE" w:rsidP="00F467E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  <w:tr w:rsidR="00E2447E" w:rsidRPr="00D911EF" w14:paraId="5BD6360A" w14:textId="77777777" w:rsidTr="00846FA4">
        <w:tc>
          <w:tcPr>
            <w:tcW w:w="1456" w:type="dxa"/>
          </w:tcPr>
          <w:p w14:paraId="3486C3F9" w14:textId="4DF314EB" w:rsidR="00E2447E" w:rsidRPr="00D911EF" w:rsidRDefault="00AC5A57" w:rsidP="00E2447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318037</w:t>
            </w:r>
          </w:p>
        </w:tc>
        <w:tc>
          <w:tcPr>
            <w:tcW w:w="5284" w:type="dxa"/>
          </w:tcPr>
          <w:p w14:paraId="3118F0BD" w14:textId="57778A49" w:rsidR="00E2447E" w:rsidRPr="00D911EF" w:rsidRDefault="00E2447E" w:rsidP="00E2447E">
            <w:pPr>
              <w:pStyle w:val="TableParagraph"/>
              <w:spacing w:line="270" w:lineRule="exact"/>
              <w:jc w:val="left"/>
            </w:pPr>
            <w:r w:rsidRPr="00D911EF">
              <w:t>Modern Meyve Bahçeleri Yönetimi I</w:t>
            </w:r>
            <w:r w:rsidR="007B17C0" w:rsidRPr="00D911EF">
              <w:t>I</w:t>
            </w:r>
          </w:p>
        </w:tc>
        <w:tc>
          <w:tcPr>
            <w:tcW w:w="440" w:type="dxa"/>
          </w:tcPr>
          <w:p w14:paraId="24D84EDD" w14:textId="2F1976DF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6" w:type="dxa"/>
          </w:tcPr>
          <w:p w14:paraId="195643B6" w14:textId="7EF20D09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76" w:type="dxa"/>
          </w:tcPr>
          <w:p w14:paraId="1D706547" w14:textId="26EB0087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70" w:type="dxa"/>
          </w:tcPr>
          <w:p w14:paraId="7BEA0531" w14:textId="20800CA4" w:rsidR="00E2447E" w:rsidRPr="00D911EF" w:rsidRDefault="00E2447E" w:rsidP="00E2447E">
            <w:pPr>
              <w:jc w:val="center"/>
              <w:rPr>
                <w:rFonts w:ascii="Times New Roman" w:hAnsi="Times New Roman" w:cs="Times New Roman"/>
              </w:rPr>
            </w:pPr>
            <w:r w:rsidRPr="00D911EF">
              <w:rPr>
                <w:rFonts w:ascii="Times New Roman" w:hAnsi="Times New Roman" w:cs="Times New Roman"/>
              </w:rPr>
              <w:t>3</w:t>
            </w:r>
          </w:p>
        </w:tc>
      </w:tr>
    </w:tbl>
    <w:p w14:paraId="079F6696" w14:textId="27133E28" w:rsidR="00D0646A" w:rsidRPr="00B16551" w:rsidRDefault="00355FD8" w:rsidP="0047470A">
      <w:pPr>
        <w:spacing w:after="0" w:line="240" w:lineRule="auto"/>
        <w:rPr>
          <w:rFonts w:ascii="Times New Roman" w:hAnsi="Times New Roman" w:cs="Times New Roman"/>
        </w:rPr>
      </w:pPr>
      <w:r w:rsidRPr="00D911EF">
        <w:rPr>
          <w:rFonts w:ascii="Times New Roman" w:hAnsi="Times New Roman" w:cs="Times New Roman"/>
          <w:b/>
        </w:rPr>
        <w:t>T:</w:t>
      </w:r>
      <w:r w:rsidRPr="00D911EF">
        <w:rPr>
          <w:rFonts w:ascii="Times New Roman" w:hAnsi="Times New Roman" w:cs="Times New Roman"/>
        </w:rPr>
        <w:t xml:space="preserve"> Teori   </w:t>
      </w:r>
      <w:r w:rsidRPr="00D911EF">
        <w:rPr>
          <w:rFonts w:ascii="Times New Roman" w:hAnsi="Times New Roman" w:cs="Times New Roman"/>
          <w:b/>
        </w:rPr>
        <w:t>U:</w:t>
      </w:r>
      <w:r w:rsidRPr="00D911EF">
        <w:rPr>
          <w:rFonts w:ascii="Times New Roman" w:hAnsi="Times New Roman" w:cs="Times New Roman"/>
        </w:rPr>
        <w:t xml:space="preserve"> Uygulama   </w:t>
      </w:r>
      <w:r w:rsidRPr="00D911EF">
        <w:rPr>
          <w:rFonts w:ascii="Times New Roman" w:hAnsi="Times New Roman" w:cs="Times New Roman"/>
          <w:b/>
        </w:rPr>
        <w:t xml:space="preserve">UK: </w:t>
      </w:r>
      <w:r w:rsidRPr="00D911EF">
        <w:rPr>
          <w:rFonts w:ascii="Times New Roman" w:hAnsi="Times New Roman" w:cs="Times New Roman"/>
        </w:rPr>
        <w:t>Ulusal</w:t>
      </w:r>
      <w:r w:rsidRPr="00D911EF">
        <w:rPr>
          <w:rFonts w:ascii="Times New Roman" w:hAnsi="Times New Roman" w:cs="Times New Roman"/>
          <w:b/>
        </w:rPr>
        <w:t xml:space="preserve"> </w:t>
      </w:r>
      <w:r w:rsidRPr="00D911EF">
        <w:rPr>
          <w:rFonts w:ascii="Times New Roman" w:hAnsi="Times New Roman" w:cs="Times New Roman"/>
        </w:rPr>
        <w:t>Kredi</w:t>
      </w:r>
      <w:r w:rsidRPr="00D911EF">
        <w:rPr>
          <w:rFonts w:ascii="Times New Roman" w:hAnsi="Times New Roman" w:cs="Times New Roman"/>
        </w:rPr>
        <w:tab/>
      </w:r>
      <w:r w:rsidRPr="00D911EF">
        <w:rPr>
          <w:rFonts w:ascii="Times New Roman" w:hAnsi="Times New Roman" w:cs="Times New Roman"/>
          <w:b/>
        </w:rPr>
        <w:t>AKTS:</w:t>
      </w:r>
      <w:r w:rsidRPr="00D911EF">
        <w:rPr>
          <w:rFonts w:ascii="Times New Roman" w:hAnsi="Times New Roman" w:cs="Times New Roman"/>
        </w:rPr>
        <w:t xml:space="preserve"> Avrupa Kredi Transfer Sistemi</w:t>
      </w:r>
    </w:p>
    <w:p w14:paraId="47A6502F" w14:textId="77777777" w:rsidR="00561B7F" w:rsidRPr="00B16551" w:rsidRDefault="00561B7F" w:rsidP="00497692">
      <w:pPr>
        <w:pStyle w:val="ListeParagraf"/>
        <w:ind w:left="0"/>
        <w:jc w:val="both"/>
        <w:rPr>
          <w:rFonts w:ascii="Times New Roman" w:hAnsi="Times New Roman" w:cs="Times New Roman"/>
        </w:rPr>
      </w:pPr>
    </w:p>
    <w:sectPr w:rsidR="00561B7F" w:rsidRPr="00B16551" w:rsidSect="009E32C1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E71063" w14:textId="77777777" w:rsidR="00C90847" w:rsidRDefault="00C90847" w:rsidP="0051561D">
      <w:pPr>
        <w:spacing w:after="0" w:line="240" w:lineRule="auto"/>
      </w:pPr>
      <w:r>
        <w:separator/>
      </w:r>
    </w:p>
  </w:endnote>
  <w:endnote w:type="continuationSeparator" w:id="0">
    <w:p w14:paraId="33A15F5A" w14:textId="77777777" w:rsidR="00C90847" w:rsidRDefault="00C90847" w:rsidP="00515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23648909"/>
      <w:docPartObj>
        <w:docPartGallery w:val="Page Numbers (Bottom of Page)"/>
        <w:docPartUnique/>
      </w:docPartObj>
    </w:sdtPr>
    <w:sdtEndPr/>
    <w:sdtContent>
      <w:p w14:paraId="27F0D7EE" w14:textId="0959A767" w:rsidR="00B35AF2" w:rsidRDefault="00B35AF2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01EB">
          <w:rPr>
            <w:noProof/>
          </w:rPr>
          <w:t>5</w:t>
        </w:r>
        <w:r>
          <w:fldChar w:fldCharType="end"/>
        </w:r>
      </w:p>
    </w:sdtContent>
  </w:sdt>
  <w:p w14:paraId="47F5B9DE" w14:textId="77777777" w:rsidR="00B35AF2" w:rsidRDefault="00B35AF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21C344" w14:textId="77777777" w:rsidR="00C90847" w:rsidRDefault="00C90847" w:rsidP="0051561D">
      <w:pPr>
        <w:spacing w:after="0" w:line="240" w:lineRule="auto"/>
      </w:pPr>
      <w:r>
        <w:separator/>
      </w:r>
    </w:p>
  </w:footnote>
  <w:footnote w:type="continuationSeparator" w:id="0">
    <w:p w14:paraId="10BD3FF0" w14:textId="77777777" w:rsidR="00C90847" w:rsidRDefault="00C90847" w:rsidP="005156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A62A9"/>
    <w:multiLevelType w:val="multilevel"/>
    <w:tmpl w:val="041F001D"/>
    <w:numStyleLink w:val="Stil1"/>
  </w:abstractNum>
  <w:abstractNum w:abstractNumId="1">
    <w:nsid w:val="0E2C6AC7"/>
    <w:multiLevelType w:val="hybridMultilevel"/>
    <w:tmpl w:val="27DA462E"/>
    <w:lvl w:ilvl="0" w:tplc="1C44C92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A95E11"/>
    <w:multiLevelType w:val="multilevel"/>
    <w:tmpl w:val="03A2C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BB4747"/>
    <w:multiLevelType w:val="hybridMultilevel"/>
    <w:tmpl w:val="49E445F6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B45759"/>
    <w:multiLevelType w:val="hybridMultilevel"/>
    <w:tmpl w:val="840067BE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473653"/>
    <w:multiLevelType w:val="hybridMultilevel"/>
    <w:tmpl w:val="864CA6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8D0C6A"/>
    <w:multiLevelType w:val="multilevel"/>
    <w:tmpl w:val="041F001D"/>
    <w:numStyleLink w:val="Stil1"/>
  </w:abstractNum>
  <w:abstractNum w:abstractNumId="7">
    <w:nsid w:val="2CF61DBB"/>
    <w:multiLevelType w:val="hybridMultilevel"/>
    <w:tmpl w:val="9D1CE9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7D3273"/>
    <w:multiLevelType w:val="hybridMultilevel"/>
    <w:tmpl w:val="24423E8E"/>
    <w:lvl w:ilvl="0" w:tplc="6D00141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>
    <w:nsid w:val="33A460D3"/>
    <w:multiLevelType w:val="hybridMultilevel"/>
    <w:tmpl w:val="6B201E3C"/>
    <w:lvl w:ilvl="0" w:tplc="306CF9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DA6549A"/>
    <w:multiLevelType w:val="hybridMultilevel"/>
    <w:tmpl w:val="287A1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A77713"/>
    <w:multiLevelType w:val="hybridMultilevel"/>
    <w:tmpl w:val="E62E0D40"/>
    <w:lvl w:ilvl="0" w:tplc="AA725C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7A5F18"/>
    <w:multiLevelType w:val="hybridMultilevel"/>
    <w:tmpl w:val="BE205C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3A460F"/>
    <w:multiLevelType w:val="multilevel"/>
    <w:tmpl w:val="041F001D"/>
    <w:styleLink w:val="Stil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4765152"/>
    <w:multiLevelType w:val="hybridMultilevel"/>
    <w:tmpl w:val="1286E790"/>
    <w:lvl w:ilvl="0" w:tplc="C004D60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A597487"/>
    <w:multiLevelType w:val="hybridMultilevel"/>
    <w:tmpl w:val="C964B1B6"/>
    <w:lvl w:ilvl="0" w:tplc="D1D69F0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13"/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 w:numId="8">
    <w:abstractNumId w:val="5"/>
  </w:num>
  <w:num w:numId="9">
    <w:abstractNumId w:val="10"/>
  </w:num>
  <w:num w:numId="10">
    <w:abstractNumId w:val="1"/>
  </w:num>
  <w:num w:numId="11">
    <w:abstractNumId w:val="9"/>
  </w:num>
  <w:num w:numId="12">
    <w:abstractNumId w:val="15"/>
  </w:num>
  <w:num w:numId="13">
    <w:abstractNumId w:val="2"/>
  </w:num>
  <w:num w:numId="14">
    <w:abstractNumId w:val="8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LAwMzUxszS3sDBX0lEKTi0uzszPAykwqgUAAolNqiwAAAA="/>
  </w:docVars>
  <w:rsids>
    <w:rsidRoot w:val="00096D66"/>
    <w:rsid w:val="000056D1"/>
    <w:rsid w:val="00007271"/>
    <w:rsid w:val="00022144"/>
    <w:rsid w:val="000320DA"/>
    <w:rsid w:val="000434B5"/>
    <w:rsid w:val="000454A0"/>
    <w:rsid w:val="000464B7"/>
    <w:rsid w:val="00052B62"/>
    <w:rsid w:val="000618A6"/>
    <w:rsid w:val="00067A9C"/>
    <w:rsid w:val="00073489"/>
    <w:rsid w:val="00076BFD"/>
    <w:rsid w:val="0009090D"/>
    <w:rsid w:val="00091DB2"/>
    <w:rsid w:val="00096D66"/>
    <w:rsid w:val="000A11A6"/>
    <w:rsid w:val="000C263D"/>
    <w:rsid w:val="000D3631"/>
    <w:rsid w:val="000E0430"/>
    <w:rsid w:val="000F11BE"/>
    <w:rsid w:val="000F7140"/>
    <w:rsid w:val="00104E03"/>
    <w:rsid w:val="00112713"/>
    <w:rsid w:val="00130C00"/>
    <w:rsid w:val="00134374"/>
    <w:rsid w:val="00134F50"/>
    <w:rsid w:val="001550C6"/>
    <w:rsid w:val="001552EC"/>
    <w:rsid w:val="001553B7"/>
    <w:rsid w:val="00160120"/>
    <w:rsid w:val="00166C4D"/>
    <w:rsid w:val="00171606"/>
    <w:rsid w:val="00176561"/>
    <w:rsid w:val="00191178"/>
    <w:rsid w:val="001920FB"/>
    <w:rsid w:val="001A0E49"/>
    <w:rsid w:val="001D3D9F"/>
    <w:rsid w:val="001F1201"/>
    <w:rsid w:val="001F3C67"/>
    <w:rsid w:val="00203FCE"/>
    <w:rsid w:val="00210606"/>
    <w:rsid w:val="00213C1E"/>
    <w:rsid w:val="002144BA"/>
    <w:rsid w:val="002454AD"/>
    <w:rsid w:val="00266D91"/>
    <w:rsid w:val="00273160"/>
    <w:rsid w:val="00280FFF"/>
    <w:rsid w:val="002A1117"/>
    <w:rsid w:val="002B20DD"/>
    <w:rsid w:val="002B23E8"/>
    <w:rsid w:val="002B426F"/>
    <w:rsid w:val="002B6E5A"/>
    <w:rsid w:val="002C01EB"/>
    <w:rsid w:val="002C6203"/>
    <w:rsid w:val="00310304"/>
    <w:rsid w:val="00310873"/>
    <w:rsid w:val="003112FF"/>
    <w:rsid w:val="003151F3"/>
    <w:rsid w:val="00320BB6"/>
    <w:rsid w:val="00322145"/>
    <w:rsid w:val="00325BAF"/>
    <w:rsid w:val="0032696C"/>
    <w:rsid w:val="00330364"/>
    <w:rsid w:val="003411A0"/>
    <w:rsid w:val="003441AD"/>
    <w:rsid w:val="00355FD8"/>
    <w:rsid w:val="00365105"/>
    <w:rsid w:val="00367198"/>
    <w:rsid w:val="003821C4"/>
    <w:rsid w:val="0039276B"/>
    <w:rsid w:val="003A7149"/>
    <w:rsid w:val="003C7459"/>
    <w:rsid w:val="003D0D77"/>
    <w:rsid w:val="003D4885"/>
    <w:rsid w:val="003E3459"/>
    <w:rsid w:val="003E6A92"/>
    <w:rsid w:val="003F17A2"/>
    <w:rsid w:val="003F2087"/>
    <w:rsid w:val="003F4934"/>
    <w:rsid w:val="003F7253"/>
    <w:rsid w:val="004017D6"/>
    <w:rsid w:val="00411844"/>
    <w:rsid w:val="004135C8"/>
    <w:rsid w:val="00423417"/>
    <w:rsid w:val="00424EE2"/>
    <w:rsid w:val="004315B4"/>
    <w:rsid w:val="004321B7"/>
    <w:rsid w:val="00442F68"/>
    <w:rsid w:val="00452AFF"/>
    <w:rsid w:val="00452D38"/>
    <w:rsid w:val="00456495"/>
    <w:rsid w:val="00466FB8"/>
    <w:rsid w:val="0047470A"/>
    <w:rsid w:val="00491A38"/>
    <w:rsid w:val="00497692"/>
    <w:rsid w:val="004A39D1"/>
    <w:rsid w:val="004A7179"/>
    <w:rsid w:val="004B1BE2"/>
    <w:rsid w:val="004B5262"/>
    <w:rsid w:val="004C453A"/>
    <w:rsid w:val="004C5F73"/>
    <w:rsid w:val="004D0DF4"/>
    <w:rsid w:val="004F11FC"/>
    <w:rsid w:val="00501226"/>
    <w:rsid w:val="00502700"/>
    <w:rsid w:val="0051561D"/>
    <w:rsid w:val="00517EEC"/>
    <w:rsid w:val="005477F0"/>
    <w:rsid w:val="00551927"/>
    <w:rsid w:val="00556C65"/>
    <w:rsid w:val="00561B7F"/>
    <w:rsid w:val="005638E6"/>
    <w:rsid w:val="0056638D"/>
    <w:rsid w:val="00592FBD"/>
    <w:rsid w:val="005A003C"/>
    <w:rsid w:val="005A2CE3"/>
    <w:rsid w:val="005A4916"/>
    <w:rsid w:val="005A6B95"/>
    <w:rsid w:val="005B4F64"/>
    <w:rsid w:val="005B72A8"/>
    <w:rsid w:val="005E606E"/>
    <w:rsid w:val="005F6301"/>
    <w:rsid w:val="005F7A04"/>
    <w:rsid w:val="00602C71"/>
    <w:rsid w:val="00606333"/>
    <w:rsid w:val="00607862"/>
    <w:rsid w:val="00610D21"/>
    <w:rsid w:val="006170CB"/>
    <w:rsid w:val="00617938"/>
    <w:rsid w:val="0062005B"/>
    <w:rsid w:val="006270F3"/>
    <w:rsid w:val="0063315A"/>
    <w:rsid w:val="00650713"/>
    <w:rsid w:val="00656B89"/>
    <w:rsid w:val="0066000C"/>
    <w:rsid w:val="00660383"/>
    <w:rsid w:val="00663974"/>
    <w:rsid w:val="006774F9"/>
    <w:rsid w:val="00691DBC"/>
    <w:rsid w:val="0069495D"/>
    <w:rsid w:val="00695E62"/>
    <w:rsid w:val="006A5B85"/>
    <w:rsid w:val="006A6C56"/>
    <w:rsid w:val="006B4731"/>
    <w:rsid w:val="006D389D"/>
    <w:rsid w:val="006D4658"/>
    <w:rsid w:val="006D6F9F"/>
    <w:rsid w:val="006E310E"/>
    <w:rsid w:val="006E4C23"/>
    <w:rsid w:val="007003A2"/>
    <w:rsid w:val="00700825"/>
    <w:rsid w:val="0070132D"/>
    <w:rsid w:val="00713283"/>
    <w:rsid w:val="00716B96"/>
    <w:rsid w:val="007240C7"/>
    <w:rsid w:val="00732A5D"/>
    <w:rsid w:val="00761FAB"/>
    <w:rsid w:val="007A159D"/>
    <w:rsid w:val="007A5CDA"/>
    <w:rsid w:val="007B17C0"/>
    <w:rsid w:val="007B5E6B"/>
    <w:rsid w:val="007C7865"/>
    <w:rsid w:val="007E13E8"/>
    <w:rsid w:val="007E3486"/>
    <w:rsid w:val="007F3D8D"/>
    <w:rsid w:val="00803790"/>
    <w:rsid w:val="008075CD"/>
    <w:rsid w:val="00813D5A"/>
    <w:rsid w:val="00814686"/>
    <w:rsid w:val="008240F4"/>
    <w:rsid w:val="00825147"/>
    <w:rsid w:val="0083005D"/>
    <w:rsid w:val="0083700D"/>
    <w:rsid w:val="00846FA4"/>
    <w:rsid w:val="008514E1"/>
    <w:rsid w:val="008745F4"/>
    <w:rsid w:val="00874752"/>
    <w:rsid w:val="00877A53"/>
    <w:rsid w:val="00883115"/>
    <w:rsid w:val="008974F2"/>
    <w:rsid w:val="008A02E1"/>
    <w:rsid w:val="008A0F98"/>
    <w:rsid w:val="008A2ABF"/>
    <w:rsid w:val="008C30B4"/>
    <w:rsid w:val="008F75AE"/>
    <w:rsid w:val="009013B3"/>
    <w:rsid w:val="00903C7F"/>
    <w:rsid w:val="00910469"/>
    <w:rsid w:val="00913FF9"/>
    <w:rsid w:val="009160AC"/>
    <w:rsid w:val="0091655B"/>
    <w:rsid w:val="0093134D"/>
    <w:rsid w:val="00943C69"/>
    <w:rsid w:val="009626F4"/>
    <w:rsid w:val="009671C0"/>
    <w:rsid w:val="009839EC"/>
    <w:rsid w:val="00984338"/>
    <w:rsid w:val="00984BC4"/>
    <w:rsid w:val="00990AF4"/>
    <w:rsid w:val="009A39BC"/>
    <w:rsid w:val="009A592E"/>
    <w:rsid w:val="009A5AA7"/>
    <w:rsid w:val="009D12B0"/>
    <w:rsid w:val="009D6451"/>
    <w:rsid w:val="009E32C1"/>
    <w:rsid w:val="009F409C"/>
    <w:rsid w:val="009F416E"/>
    <w:rsid w:val="00A20638"/>
    <w:rsid w:val="00A2118A"/>
    <w:rsid w:val="00A2433F"/>
    <w:rsid w:val="00A252C6"/>
    <w:rsid w:val="00A27B74"/>
    <w:rsid w:val="00A469C2"/>
    <w:rsid w:val="00A5615E"/>
    <w:rsid w:val="00A66E9E"/>
    <w:rsid w:val="00A73FAE"/>
    <w:rsid w:val="00A835F8"/>
    <w:rsid w:val="00AA7602"/>
    <w:rsid w:val="00AA787A"/>
    <w:rsid w:val="00AA7B32"/>
    <w:rsid w:val="00AB240D"/>
    <w:rsid w:val="00AB7826"/>
    <w:rsid w:val="00AC5A57"/>
    <w:rsid w:val="00AD4103"/>
    <w:rsid w:val="00AE358E"/>
    <w:rsid w:val="00AE7E79"/>
    <w:rsid w:val="00AF358B"/>
    <w:rsid w:val="00B01BB6"/>
    <w:rsid w:val="00B036C0"/>
    <w:rsid w:val="00B0416E"/>
    <w:rsid w:val="00B07A5A"/>
    <w:rsid w:val="00B16551"/>
    <w:rsid w:val="00B16BDB"/>
    <w:rsid w:val="00B22D98"/>
    <w:rsid w:val="00B35AF2"/>
    <w:rsid w:val="00B3743A"/>
    <w:rsid w:val="00B41209"/>
    <w:rsid w:val="00B4181A"/>
    <w:rsid w:val="00B638A9"/>
    <w:rsid w:val="00B666EB"/>
    <w:rsid w:val="00B80054"/>
    <w:rsid w:val="00B959AF"/>
    <w:rsid w:val="00B96A09"/>
    <w:rsid w:val="00BA6001"/>
    <w:rsid w:val="00BB3B43"/>
    <w:rsid w:val="00BC0EDB"/>
    <w:rsid w:val="00BC23BD"/>
    <w:rsid w:val="00BC548B"/>
    <w:rsid w:val="00BD1AB2"/>
    <w:rsid w:val="00BD555F"/>
    <w:rsid w:val="00BE2C65"/>
    <w:rsid w:val="00BE440E"/>
    <w:rsid w:val="00BE7592"/>
    <w:rsid w:val="00C06712"/>
    <w:rsid w:val="00C1088E"/>
    <w:rsid w:val="00C15C23"/>
    <w:rsid w:val="00C224A7"/>
    <w:rsid w:val="00C3411A"/>
    <w:rsid w:val="00C43676"/>
    <w:rsid w:val="00C55465"/>
    <w:rsid w:val="00C61B3B"/>
    <w:rsid w:val="00C64634"/>
    <w:rsid w:val="00C7246E"/>
    <w:rsid w:val="00C83C7F"/>
    <w:rsid w:val="00C90434"/>
    <w:rsid w:val="00C90847"/>
    <w:rsid w:val="00C95FF3"/>
    <w:rsid w:val="00CA321B"/>
    <w:rsid w:val="00CA52BD"/>
    <w:rsid w:val="00CB3A88"/>
    <w:rsid w:val="00CD1E90"/>
    <w:rsid w:val="00CD524C"/>
    <w:rsid w:val="00CD5304"/>
    <w:rsid w:val="00CD6EFF"/>
    <w:rsid w:val="00CD7FE4"/>
    <w:rsid w:val="00CE1548"/>
    <w:rsid w:val="00CE4001"/>
    <w:rsid w:val="00CE40BE"/>
    <w:rsid w:val="00D03749"/>
    <w:rsid w:val="00D0646A"/>
    <w:rsid w:val="00D11777"/>
    <w:rsid w:val="00D30926"/>
    <w:rsid w:val="00D34B7F"/>
    <w:rsid w:val="00D35562"/>
    <w:rsid w:val="00D4326D"/>
    <w:rsid w:val="00D5286D"/>
    <w:rsid w:val="00D673B0"/>
    <w:rsid w:val="00D711EA"/>
    <w:rsid w:val="00D71417"/>
    <w:rsid w:val="00D8369F"/>
    <w:rsid w:val="00D911EF"/>
    <w:rsid w:val="00D913D7"/>
    <w:rsid w:val="00DA4475"/>
    <w:rsid w:val="00DB3BD5"/>
    <w:rsid w:val="00DB6A89"/>
    <w:rsid w:val="00DD27FB"/>
    <w:rsid w:val="00DE280E"/>
    <w:rsid w:val="00E16AD9"/>
    <w:rsid w:val="00E17814"/>
    <w:rsid w:val="00E2447E"/>
    <w:rsid w:val="00E25145"/>
    <w:rsid w:val="00E30DAA"/>
    <w:rsid w:val="00E31CF0"/>
    <w:rsid w:val="00E505BB"/>
    <w:rsid w:val="00E524BE"/>
    <w:rsid w:val="00E6069E"/>
    <w:rsid w:val="00E7705A"/>
    <w:rsid w:val="00E91371"/>
    <w:rsid w:val="00EA122F"/>
    <w:rsid w:val="00EA4826"/>
    <w:rsid w:val="00EA6602"/>
    <w:rsid w:val="00EB2F1F"/>
    <w:rsid w:val="00EC1639"/>
    <w:rsid w:val="00ED05D8"/>
    <w:rsid w:val="00EE729D"/>
    <w:rsid w:val="00F04325"/>
    <w:rsid w:val="00F32E2D"/>
    <w:rsid w:val="00F467EE"/>
    <w:rsid w:val="00F87A7C"/>
    <w:rsid w:val="00F90997"/>
    <w:rsid w:val="00F93405"/>
    <w:rsid w:val="00F96C20"/>
    <w:rsid w:val="00FA4353"/>
    <w:rsid w:val="00FB4F60"/>
    <w:rsid w:val="00FB7E85"/>
    <w:rsid w:val="00FC3500"/>
    <w:rsid w:val="00FD6CD3"/>
    <w:rsid w:val="00FE4C35"/>
    <w:rsid w:val="00FE6784"/>
    <w:rsid w:val="00FF4DAA"/>
    <w:rsid w:val="00FF7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E36EB"/>
  <w15:chartTrackingRefBased/>
  <w15:docId w15:val="{E78161A6-1944-4064-A0D2-8A9EE046A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B3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96D66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C7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C7459"/>
    <w:rPr>
      <w:rFonts w:ascii="Segoe UI" w:hAnsi="Segoe UI" w:cs="Segoe UI"/>
      <w:sz w:val="18"/>
      <w:szCs w:val="18"/>
    </w:rPr>
  </w:style>
  <w:style w:type="numbering" w:customStyle="1" w:styleId="Stil1">
    <w:name w:val="Stil1"/>
    <w:uiPriority w:val="99"/>
    <w:rsid w:val="00883115"/>
    <w:pPr>
      <w:numPr>
        <w:numId w:val="3"/>
      </w:numPr>
    </w:pPr>
  </w:style>
  <w:style w:type="table" w:styleId="TabloKlavuzu">
    <w:name w:val="Table Grid"/>
    <w:basedOn w:val="NormalTablo"/>
    <w:uiPriority w:val="39"/>
    <w:rsid w:val="007E13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eParagraf1">
    <w:name w:val="Liste Paragraf1"/>
    <w:basedOn w:val="Normal"/>
    <w:rsid w:val="00984338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styleId="stbilgi">
    <w:name w:val="header"/>
    <w:basedOn w:val="Normal"/>
    <w:link w:val="stbilgiChar"/>
    <w:uiPriority w:val="99"/>
    <w:unhideWhenUsed/>
    <w:rsid w:val="005156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1561D"/>
  </w:style>
  <w:style w:type="paragraph" w:styleId="Altbilgi">
    <w:name w:val="footer"/>
    <w:basedOn w:val="Normal"/>
    <w:link w:val="AltbilgiChar"/>
    <w:uiPriority w:val="99"/>
    <w:unhideWhenUsed/>
    <w:rsid w:val="005156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1561D"/>
  </w:style>
  <w:style w:type="paragraph" w:customStyle="1" w:styleId="TableParagraph">
    <w:name w:val="Table Paragraph"/>
    <w:basedOn w:val="Normal"/>
    <w:uiPriority w:val="1"/>
    <w:qFormat/>
    <w:rsid w:val="00CB3A88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57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580782B4CE417409D9AEAAF7FDCC268" ma:contentTypeVersion="5" ma:contentTypeDescription="Yeni belge oluşturun." ma:contentTypeScope="" ma:versionID="b092ecb5400a11302294abc389efbe6a">
  <xsd:schema xmlns:xsd="http://www.w3.org/2001/XMLSchema" xmlns:xs="http://www.w3.org/2001/XMLSchema" xmlns:p="http://schemas.microsoft.com/office/2006/metadata/properties" xmlns:ns2="543494f8-3f49-4fcc-9b1a-908a0f0ba0b7" targetNamespace="http://schemas.microsoft.com/office/2006/metadata/properties" ma:root="true" ma:fieldsID="cbae326f7f105fa31886415ec1efc465" ns2:_="">
    <xsd:import namespace="543494f8-3f49-4fcc-9b1a-908a0f0ba0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494f8-3f49-4fcc-9b1a-908a0f0ba0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569E45-EE44-4D8E-8EBC-DE4524DA59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494f8-3f49-4fcc-9b1a-908a0f0ba0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439EBA-6461-4042-A48B-49DBFAC69F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E5884B-9CD0-4F58-B2DA-364E58B5C6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319EAA-14EC-4542-82DB-D57E952B3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214</Words>
  <Characters>6921</Characters>
  <Application>Microsoft Office Word</Application>
  <DocSecurity>0</DocSecurity>
  <Lines>57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YÖK</Company>
  <LinksUpToDate>false</LinksUpToDate>
  <CharactersWithSpaces>8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SLIHAN CAKIR</dc:creator>
  <cp:keywords/>
  <dc:description/>
  <cp:lastModifiedBy>Admin</cp:lastModifiedBy>
  <cp:revision>25</cp:revision>
  <cp:lastPrinted>2021-08-24T10:54:00Z</cp:lastPrinted>
  <dcterms:created xsi:type="dcterms:W3CDTF">2022-06-13T12:19:00Z</dcterms:created>
  <dcterms:modified xsi:type="dcterms:W3CDTF">2023-12-18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0782B4CE417409D9AEAAF7FDCC268</vt:lpwstr>
  </property>
</Properties>
</file>